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4A4504" w14:textId="77777777" w:rsidR="0027685E" w:rsidRDefault="0027685E" w:rsidP="003D4F81">
      <w:pPr>
        <w:jc w:val="center"/>
        <w:rPr>
          <w:sz w:val="44"/>
          <w:szCs w:val="44"/>
        </w:rPr>
      </w:pPr>
    </w:p>
    <w:p w14:paraId="4967409F" w14:textId="77777777" w:rsidR="0027685E" w:rsidRDefault="0027685E" w:rsidP="003D4F81">
      <w:pPr>
        <w:jc w:val="center"/>
        <w:rPr>
          <w:sz w:val="44"/>
          <w:szCs w:val="44"/>
        </w:rPr>
      </w:pPr>
      <w:r>
        <w:rPr>
          <w:sz w:val="44"/>
          <w:szCs w:val="44"/>
        </w:rPr>
        <w:t xml:space="preserve">  </w:t>
      </w:r>
    </w:p>
    <w:p w14:paraId="76D3417C" w14:textId="77777777" w:rsidR="0027685E" w:rsidRDefault="0027685E" w:rsidP="003D4F81">
      <w:pPr>
        <w:jc w:val="center"/>
        <w:rPr>
          <w:sz w:val="44"/>
          <w:szCs w:val="44"/>
        </w:rPr>
      </w:pPr>
      <w:r>
        <w:rPr>
          <w:sz w:val="44"/>
          <w:szCs w:val="44"/>
        </w:rPr>
        <w:t>..</w:t>
      </w:r>
    </w:p>
    <w:p w14:paraId="5826BAA6" w14:textId="125F8DE5" w:rsidR="00361BFA" w:rsidRPr="003D4F81" w:rsidRDefault="003D4F81" w:rsidP="003D4F81">
      <w:pPr>
        <w:jc w:val="center"/>
        <w:rPr>
          <w:sz w:val="44"/>
          <w:szCs w:val="44"/>
        </w:rPr>
      </w:pPr>
      <w:proofErr w:type="spellStart"/>
      <w:r w:rsidRPr="003D4F81">
        <w:rPr>
          <w:sz w:val="44"/>
          <w:szCs w:val="44"/>
        </w:rPr>
        <w:t>Kuleana</w:t>
      </w:r>
      <w:proofErr w:type="spellEnd"/>
      <w:r w:rsidRPr="003D4F81">
        <w:rPr>
          <w:sz w:val="44"/>
          <w:szCs w:val="44"/>
        </w:rPr>
        <w:t xml:space="preserve"> Education</w:t>
      </w:r>
    </w:p>
    <w:p w14:paraId="5826BAA7" w14:textId="77777777" w:rsidR="003D4F81" w:rsidRPr="003D4F81" w:rsidRDefault="003D4F81" w:rsidP="003D4F81">
      <w:pPr>
        <w:jc w:val="center"/>
        <w:rPr>
          <w:sz w:val="44"/>
          <w:szCs w:val="44"/>
        </w:rPr>
      </w:pPr>
      <w:r w:rsidRPr="003D4F81">
        <w:rPr>
          <w:sz w:val="44"/>
          <w:szCs w:val="44"/>
        </w:rPr>
        <w:t>Parent and Student Handbook</w:t>
      </w:r>
    </w:p>
    <w:p w14:paraId="5826BAA8" w14:textId="4673FC86" w:rsidR="003D4F81" w:rsidRDefault="004F1CD8" w:rsidP="003D4F81">
      <w:pPr>
        <w:jc w:val="center"/>
        <w:rPr>
          <w:sz w:val="44"/>
          <w:szCs w:val="44"/>
        </w:rPr>
      </w:pPr>
      <w:r>
        <w:rPr>
          <w:sz w:val="44"/>
          <w:szCs w:val="44"/>
        </w:rPr>
        <w:t>202</w:t>
      </w:r>
      <w:r w:rsidR="004D4F50">
        <w:rPr>
          <w:sz w:val="44"/>
          <w:szCs w:val="44"/>
        </w:rPr>
        <w:t>2-2023</w:t>
      </w:r>
    </w:p>
    <w:p w14:paraId="666CA625" w14:textId="712ED392" w:rsidR="00C42BE1" w:rsidRDefault="00C42BE1" w:rsidP="003D4F81">
      <w:pPr>
        <w:jc w:val="center"/>
        <w:rPr>
          <w:sz w:val="44"/>
          <w:szCs w:val="44"/>
        </w:rPr>
      </w:pPr>
    </w:p>
    <w:p w14:paraId="2C778B17" w14:textId="39FCE345" w:rsidR="00C42BE1" w:rsidRDefault="00C42BE1" w:rsidP="003D4F81">
      <w:pPr>
        <w:jc w:val="center"/>
        <w:rPr>
          <w:sz w:val="44"/>
          <w:szCs w:val="44"/>
        </w:rPr>
      </w:pPr>
      <w:r>
        <w:rPr>
          <w:noProof/>
          <w:sz w:val="44"/>
          <w:szCs w:val="44"/>
        </w:rPr>
        <w:drawing>
          <wp:inline distT="0" distB="0" distL="0" distR="0" wp14:anchorId="35A7A669" wp14:editId="182F7407">
            <wp:extent cx="1417320" cy="1489367"/>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25423" cy="1497882"/>
                    </a:xfrm>
                    <a:prstGeom prst="rect">
                      <a:avLst/>
                    </a:prstGeom>
                  </pic:spPr>
                </pic:pic>
              </a:graphicData>
            </a:graphic>
          </wp:inline>
        </w:drawing>
      </w:r>
    </w:p>
    <w:p w14:paraId="5826BAA9" w14:textId="77777777" w:rsidR="003D4F81" w:rsidRPr="00342B4F" w:rsidRDefault="003D4F81" w:rsidP="003D4F81">
      <w:pPr>
        <w:jc w:val="center"/>
        <w:rPr>
          <w:rFonts w:asciiTheme="majorHAnsi" w:hAnsiTheme="majorHAnsi"/>
          <w:i/>
          <w:sz w:val="36"/>
          <w:szCs w:val="36"/>
        </w:rPr>
      </w:pPr>
    </w:p>
    <w:p w14:paraId="6CCFF19D" w14:textId="3BB380A5" w:rsidR="00C624EB" w:rsidRPr="00C42BE1" w:rsidRDefault="00C624EB" w:rsidP="00C624EB">
      <w:pPr>
        <w:jc w:val="center"/>
        <w:rPr>
          <w:rFonts w:asciiTheme="majorHAnsi" w:hAnsiTheme="majorHAnsi"/>
          <w:i/>
          <w:color w:val="000000" w:themeColor="text1"/>
          <w:sz w:val="28"/>
          <w:szCs w:val="28"/>
        </w:rPr>
      </w:pPr>
      <w:r w:rsidRPr="00C42BE1">
        <w:rPr>
          <w:rFonts w:asciiTheme="majorHAnsi" w:hAnsiTheme="majorHAnsi"/>
          <w:i/>
          <w:color w:val="000000" w:themeColor="text1"/>
          <w:sz w:val="28"/>
          <w:szCs w:val="28"/>
        </w:rPr>
        <w:t xml:space="preserve">At </w:t>
      </w:r>
      <w:proofErr w:type="spellStart"/>
      <w:r w:rsidRPr="00C42BE1">
        <w:rPr>
          <w:rFonts w:asciiTheme="majorHAnsi" w:hAnsiTheme="majorHAnsi"/>
          <w:i/>
          <w:color w:val="000000" w:themeColor="text1"/>
          <w:sz w:val="28"/>
          <w:szCs w:val="28"/>
        </w:rPr>
        <w:t>Kuleana</w:t>
      </w:r>
      <w:proofErr w:type="spellEnd"/>
      <w:r w:rsidRPr="00C42BE1">
        <w:rPr>
          <w:rFonts w:asciiTheme="majorHAnsi" w:hAnsiTheme="majorHAnsi"/>
          <w:i/>
          <w:color w:val="000000" w:themeColor="text1"/>
          <w:sz w:val="28"/>
          <w:szCs w:val="28"/>
        </w:rPr>
        <w:t xml:space="preserve"> Education, we believe in meeting every child where they are so they can succeed now and in the future.</w:t>
      </w:r>
    </w:p>
    <w:p w14:paraId="5826BAAB" w14:textId="432DA5EB" w:rsidR="003D4F81" w:rsidRPr="00C42BE1" w:rsidRDefault="00C624EB" w:rsidP="00C624EB">
      <w:pPr>
        <w:jc w:val="center"/>
        <w:rPr>
          <w:rFonts w:asciiTheme="majorHAnsi" w:hAnsiTheme="majorHAnsi"/>
          <w:i/>
          <w:color w:val="000000" w:themeColor="text1"/>
          <w:sz w:val="28"/>
          <w:szCs w:val="28"/>
        </w:rPr>
      </w:pPr>
      <w:r w:rsidRPr="00C42BE1">
        <w:rPr>
          <w:rFonts w:asciiTheme="majorHAnsi" w:hAnsiTheme="majorHAnsi"/>
          <w:i/>
          <w:color w:val="000000" w:themeColor="text1"/>
          <w:sz w:val="28"/>
          <w:szCs w:val="28"/>
        </w:rPr>
        <w:t>Our mission is to empower students through an individualized curriculum utilizing experiential learning. We provide a nurturing environment that encourages exploration, community involvement, and lifelong learning.</w:t>
      </w:r>
    </w:p>
    <w:p w14:paraId="4943001D" w14:textId="2A6826E9" w:rsidR="008134B6" w:rsidRPr="00C42BE1" w:rsidRDefault="008134B6" w:rsidP="00C624EB">
      <w:pPr>
        <w:jc w:val="center"/>
        <w:rPr>
          <w:rFonts w:asciiTheme="majorHAnsi" w:hAnsiTheme="majorHAnsi"/>
          <w:i/>
          <w:color w:val="000000" w:themeColor="text1"/>
          <w:sz w:val="28"/>
          <w:szCs w:val="28"/>
        </w:rPr>
      </w:pPr>
    </w:p>
    <w:p w14:paraId="78A99255" w14:textId="50CBFA8D" w:rsidR="008134B6" w:rsidRPr="00C42BE1" w:rsidRDefault="008134B6" w:rsidP="00C624EB">
      <w:pPr>
        <w:jc w:val="center"/>
        <w:rPr>
          <w:rFonts w:asciiTheme="majorHAnsi" w:hAnsiTheme="majorHAnsi"/>
          <w:color w:val="000000" w:themeColor="text1"/>
          <w:sz w:val="20"/>
          <w:szCs w:val="20"/>
        </w:rPr>
      </w:pPr>
      <w:r w:rsidRPr="00C42BE1">
        <w:rPr>
          <w:rFonts w:asciiTheme="majorHAnsi" w:hAnsiTheme="majorHAnsi"/>
          <w:i/>
          <w:color w:val="000000" w:themeColor="text1"/>
          <w:sz w:val="28"/>
          <w:szCs w:val="28"/>
          <w:highlight w:val="yellow"/>
        </w:rPr>
        <w:t>By signing the enrollment contract, you are agreeing to the terms in this stu</w:t>
      </w:r>
      <w:r w:rsidR="00475777" w:rsidRPr="00C42BE1">
        <w:rPr>
          <w:rFonts w:asciiTheme="majorHAnsi" w:hAnsiTheme="majorHAnsi"/>
          <w:i/>
          <w:color w:val="000000" w:themeColor="text1"/>
          <w:sz w:val="28"/>
          <w:szCs w:val="28"/>
          <w:highlight w:val="yellow"/>
        </w:rPr>
        <w:t>dent handbook.</w:t>
      </w:r>
    </w:p>
    <w:p w14:paraId="5826BAAC" w14:textId="77777777" w:rsidR="003D4F81" w:rsidRPr="003D4F81" w:rsidRDefault="003D4F81" w:rsidP="003D4F81">
      <w:pPr>
        <w:jc w:val="center"/>
        <w:rPr>
          <w:rFonts w:asciiTheme="majorHAnsi" w:hAnsiTheme="majorHAnsi"/>
          <w:color w:val="000000" w:themeColor="text1"/>
          <w:sz w:val="24"/>
          <w:szCs w:val="24"/>
        </w:rPr>
      </w:pPr>
    </w:p>
    <w:p w14:paraId="5826BAAD" w14:textId="66B7E1FE" w:rsidR="003D4F81" w:rsidRDefault="00C42BE1" w:rsidP="003D4F81">
      <w:pPr>
        <w:jc w:val="center"/>
        <w:rPr>
          <w:rFonts w:asciiTheme="majorHAnsi" w:hAnsiTheme="majorHAnsi"/>
          <w:color w:val="000000" w:themeColor="text1"/>
          <w:sz w:val="24"/>
          <w:szCs w:val="24"/>
        </w:rPr>
      </w:pPr>
      <w:proofErr w:type="spellStart"/>
      <w:r>
        <w:rPr>
          <w:rFonts w:asciiTheme="majorHAnsi" w:hAnsiTheme="majorHAnsi"/>
          <w:color w:val="000000" w:themeColor="text1"/>
          <w:sz w:val="24"/>
          <w:szCs w:val="24"/>
        </w:rPr>
        <w:t>Kuleana</w:t>
      </w:r>
      <w:proofErr w:type="spellEnd"/>
      <w:r>
        <w:rPr>
          <w:rFonts w:asciiTheme="majorHAnsi" w:hAnsiTheme="majorHAnsi"/>
          <w:color w:val="000000" w:themeColor="text1"/>
          <w:sz w:val="24"/>
          <w:szCs w:val="24"/>
        </w:rPr>
        <w:t xml:space="preserve"> Education 74-4280 Mamalahoa Hwy, </w:t>
      </w:r>
      <w:proofErr w:type="spellStart"/>
      <w:r>
        <w:rPr>
          <w:rFonts w:asciiTheme="majorHAnsi" w:hAnsiTheme="majorHAnsi"/>
          <w:color w:val="000000" w:themeColor="text1"/>
          <w:sz w:val="24"/>
          <w:szCs w:val="24"/>
        </w:rPr>
        <w:t>Holualoa</w:t>
      </w:r>
      <w:proofErr w:type="spellEnd"/>
      <w:r>
        <w:rPr>
          <w:rFonts w:asciiTheme="majorHAnsi" w:hAnsiTheme="majorHAnsi"/>
          <w:color w:val="000000" w:themeColor="text1"/>
          <w:sz w:val="24"/>
          <w:szCs w:val="24"/>
        </w:rPr>
        <w:t xml:space="preserve"> HI 96725</w:t>
      </w:r>
    </w:p>
    <w:p w14:paraId="5826BAB5" w14:textId="77777777" w:rsidR="00342B4F" w:rsidRDefault="00342B4F" w:rsidP="003D4F81">
      <w:pPr>
        <w:jc w:val="center"/>
        <w:rPr>
          <w:rFonts w:asciiTheme="majorHAnsi" w:hAnsiTheme="majorHAnsi"/>
          <w:color w:val="000000" w:themeColor="text1"/>
          <w:sz w:val="24"/>
          <w:szCs w:val="24"/>
        </w:rPr>
      </w:pPr>
    </w:p>
    <w:p w14:paraId="5826BAB6" w14:textId="77777777" w:rsidR="00342B4F" w:rsidRDefault="00342B4F" w:rsidP="003D4F81">
      <w:pPr>
        <w:jc w:val="center"/>
        <w:rPr>
          <w:rFonts w:asciiTheme="majorHAnsi" w:hAnsiTheme="majorHAnsi"/>
          <w:color w:val="000000" w:themeColor="text1"/>
          <w:sz w:val="24"/>
          <w:szCs w:val="24"/>
        </w:rPr>
      </w:pPr>
    </w:p>
    <w:p w14:paraId="5826BAB7" w14:textId="77777777" w:rsidR="003D4F81" w:rsidRDefault="003D4F81" w:rsidP="003D4F81">
      <w:pPr>
        <w:jc w:val="center"/>
        <w:rPr>
          <w:rFonts w:asciiTheme="majorHAnsi" w:hAnsiTheme="majorHAnsi"/>
          <w:color w:val="000000" w:themeColor="text1"/>
          <w:sz w:val="24"/>
          <w:szCs w:val="24"/>
        </w:rPr>
      </w:pPr>
      <w:proofErr w:type="spellStart"/>
      <w:r w:rsidRPr="003D4F81">
        <w:rPr>
          <w:rFonts w:asciiTheme="majorHAnsi" w:hAnsiTheme="majorHAnsi"/>
          <w:color w:val="000000" w:themeColor="text1"/>
          <w:sz w:val="24"/>
          <w:szCs w:val="24"/>
        </w:rPr>
        <w:t>Kuleana</w:t>
      </w:r>
      <w:proofErr w:type="spellEnd"/>
      <w:r w:rsidRPr="003D4F81">
        <w:rPr>
          <w:rFonts w:asciiTheme="majorHAnsi" w:hAnsiTheme="majorHAnsi"/>
          <w:color w:val="000000" w:themeColor="text1"/>
          <w:sz w:val="24"/>
          <w:szCs w:val="24"/>
        </w:rPr>
        <w:t xml:space="preserve"> education is a private, not-for-profit, independent school whose students represent a </w:t>
      </w:r>
      <w:r>
        <w:rPr>
          <w:rFonts w:asciiTheme="majorHAnsi" w:hAnsiTheme="majorHAnsi"/>
          <w:color w:val="000000" w:themeColor="text1"/>
          <w:sz w:val="24"/>
          <w:szCs w:val="24"/>
        </w:rPr>
        <w:t>b</w:t>
      </w:r>
      <w:r w:rsidRPr="003D4F81">
        <w:rPr>
          <w:rFonts w:asciiTheme="majorHAnsi" w:hAnsiTheme="majorHAnsi"/>
          <w:color w:val="000000" w:themeColor="text1"/>
          <w:sz w:val="24"/>
          <w:szCs w:val="24"/>
        </w:rPr>
        <w:t>road</w:t>
      </w:r>
      <w:r>
        <w:rPr>
          <w:rFonts w:asciiTheme="majorHAnsi" w:hAnsiTheme="majorHAnsi"/>
          <w:color w:val="000000" w:themeColor="text1"/>
          <w:sz w:val="24"/>
          <w:szCs w:val="24"/>
        </w:rPr>
        <w:t xml:space="preserve"> </w:t>
      </w:r>
      <w:r w:rsidRPr="003D4F81">
        <w:rPr>
          <w:rFonts w:asciiTheme="majorHAnsi" w:hAnsiTheme="majorHAnsi"/>
          <w:color w:val="000000" w:themeColor="text1"/>
          <w:sz w:val="24"/>
          <w:szCs w:val="24"/>
        </w:rPr>
        <w:t xml:space="preserve">and diverse spectrum of the West Hawaii community. </w:t>
      </w:r>
      <w:proofErr w:type="spellStart"/>
      <w:r w:rsidRPr="003D4F81">
        <w:rPr>
          <w:rFonts w:asciiTheme="majorHAnsi" w:hAnsiTheme="majorHAnsi"/>
          <w:color w:val="000000" w:themeColor="text1"/>
          <w:sz w:val="24"/>
          <w:szCs w:val="24"/>
        </w:rPr>
        <w:t>Kuleana</w:t>
      </w:r>
      <w:proofErr w:type="spellEnd"/>
      <w:r w:rsidRPr="003D4F81">
        <w:rPr>
          <w:rFonts w:asciiTheme="majorHAnsi" w:hAnsiTheme="majorHAnsi"/>
          <w:color w:val="000000" w:themeColor="text1"/>
          <w:sz w:val="24"/>
          <w:szCs w:val="24"/>
        </w:rPr>
        <w:t xml:space="preserve"> Education does not discriminate </w:t>
      </w:r>
      <w:proofErr w:type="gramStart"/>
      <w:r w:rsidRPr="003D4F81">
        <w:rPr>
          <w:rFonts w:asciiTheme="majorHAnsi" w:hAnsiTheme="majorHAnsi"/>
          <w:color w:val="000000" w:themeColor="text1"/>
          <w:sz w:val="24"/>
          <w:szCs w:val="24"/>
        </w:rPr>
        <w:t>on the</w:t>
      </w:r>
      <w:r>
        <w:rPr>
          <w:rFonts w:asciiTheme="majorHAnsi" w:hAnsiTheme="majorHAnsi"/>
          <w:color w:val="000000" w:themeColor="text1"/>
          <w:sz w:val="24"/>
          <w:szCs w:val="24"/>
        </w:rPr>
        <w:t xml:space="preserve"> </w:t>
      </w:r>
      <w:r w:rsidRPr="003D4F81">
        <w:rPr>
          <w:rFonts w:asciiTheme="majorHAnsi" w:hAnsiTheme="majorHAnsi"/>
          <w:color w:val="000000" w:themeColor="text1"/>
          <w:sz w:val="24"/>
          <w:szCs w:val="24"/>
        </w:rPr>
        <w:t>basis of</w:t>
      </w:r>
      <w:proofErr w:type="gramEnd"/>
      <w:r w:rsidRPr="003D4F81">
        <w:rPr>
          <w:rFonts w:asciiTheme="majorHAnsi" w:hAnsiTheme="majorHAnsi"/>
          <w:color w:val="000000" w:themeColor="text1"/>
          <w:sz w:val="24"/>
          <w:szCs w:val="24"/>
        </w:rPr>
        <w:t xml:space="preserve"> race, color, national or ethnic origin, sex, sexual orientation or disability.</w:t>
      </w:r>
    </w:p>
    <w:p w14:paraId="5826BAB8" w14:textId="77777777" w:rsidR="00342B4F" w:rsidRDefault="00342B4F" w:rsidP="003D4F81">
      <w:pPr>
        <w:jc w:val="center"/>
        <w:rPr>
          <w:rFonts w:asciiTheme="majorHAnsi" w:hAnsiTheme="majorHAnsi"/>
          <w:color w:val="000000" w:themeColor="text1"/>
          <w:sz w:val="24"/>
          <w:szCs w:val="24"/>
        </w:rPr>
      </w:pPr>
    </w:p>
    <w:p w14:paraId="5826BAB9" w14:textId="77777777" w:rsidR="00342B4F" w:rsidRDefault="00342B4F" w:rsidP="003D4F81">
      <w:pPr>
        <w:jc w:val="center"/>
        <w:rPr>
          <w:rFonts w:asciiTheme="majorHAnsi" w:hAnsiTheme="majorHAnsi"/>
          <w:color w:val="000000" w:themeColor="text1"/>
          <w:sz w:val="24"/>
          <w:szCs w:val="24"/>
        </w:rPr>
      </w:pPr>
    </w:p>
    <w:p w14:paraId="5826BABA" w14:textId="77777777" w:rsidR="00342B4F" w:rsidRPr="00342B4F" w:rsidRDefault="00342B4F" w:rsidP="00342B4F">
      <w:pPr>
        <w:rPr>
          <w:rFonts w:asciiTheme="majorHAnsi" w:hAnsiTheme="majorHAnsi"/>
          <w:color w:val="000000" w:themeColor="text1"/>
          <w:sz w:val="24"/>
          <w:szCs w:val="24"/>
        </w:rPr>
      </w:pPr>
      <w:r w:rsidRPr="00342B4F">
        <w:rPr>
          <w:rFonts w:asciiTheme="majorHAnsi" w:hAnsiTheme="majorHAnsi"/>
          <w:color w:val="000000" w:themeColor="text1"/>
          <w:sz w:val="24"/>
          <w:szCs w:val="24"/>
        </w:rPr>
        <w:t xml:space="preserve">ABSENCES </w:t>
      </w:r>
    </w:p>
    <w:p w14:paraId="5826BABB" w14:textId="77777777" w:rsidR="00342B4F" w:rsidRPr="00342B4F" w:rsidRDefault="00342B4F" w:rsidP="00342B4F">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Pr="00342B4F">
        <w:rPr>
          <w:rFonts w:asciiTheme="majorHAnsi" w:hAnsiTheme="majorHAnsi"/>
          <w:color w:val="000000" w:themeColor="text1"/>
          <w:sz w:val="24"/>
          <w:szCs w:val="24"/>
        </w:rPr>
        <w:t xml:space="preserve">Students are required to be in attendance during the school year </w:t>
      </w:r>
      <w:proofErr w:type="gramStart"/>
      <w:r w:rsidRPr="00342B4F">
        <w:rPr>
          <w:rFonts w:asciiTheme="majorHAnsi" w:hAnsiTheme="majorHAnsi"/>
          <w:color w:val="000000" w:themeColor="text1"/>
          <w:sz w:val="24"/>
          <w:szCs w:val="24"/>
        </w:rPr>
        <w:t>in order to</w:t>
      </w:r>
      <w:proofErr w:type="gramEnd"/>
      <w:r w:rsidRPr="00342B4F">
        <w:rPr>
          <w:rFonts w:asciiTheme="majorHAnsi" w:hAnsiTheme="majorHAnsi"/>
          <w:color w:val="000000" w:themeColor="text1"/>
          <w:sz w:val="24"/>
          <w:szCs w:val="24"/>
        </w:rPr>
        <w:t xml:space="preserve"> foster consistency and to support the learning environment.  Vacations and family trips should be planned to occur during school breaks.  For unavoidable planned absences during the school year, you must provide the school with a written explanation prior to the scheduled absence.   </w:t>
      </w:r>
    </w:p>
    <w:p w14:paraId="5826BABC" w14:textId="6F091960" w:rsidR="00342B4F" w:rsidRDefault="00342B4F" w:rsidP="00342B4F">
      <w:pPr>
        <w:rPr>
          <w:rFonts w:asciiTheme="majorHAnsi" w:hAnsiTheme="majorHAnsi"/>
          <w:color w:val="000000" w:themeColor="text1"/>
          <w:sz w:val="24"/>
          <w:szCs w:val="24"/>
        </w:rPr>
      </w:pPr>
      <w:r w:rsidRPr="00342B4F">
        <w:rPr>
          <w:rFonts w:asciiTheme="majorHAnsi" w:hAnsiTheme="majorHAnsi"/>
          <w:color w:val="000000" w:themeColor="text1"/>
          <w:sz w:val="24"/>
          <w:szCs w:val="24"/>
        </w:rPr>
        <w:t xml:space="preserve">In the event of sickness or other unexpected absence, notify the school </w:t>
      </w:r>
      <w:r w:rsidR="00B04F87">
        <w:rPr>
          <w:rFonts w:asciiTheme="majorHAnsi" w:hAnsiTheme="majorHAnsi"/>
          <w:color w:val="000000" w:themeColor="text1"/>
          <w:sz w:val="24"/>
          <w:szCs w:val="24"/>
        </w:rPr>
        <w:t>office</w:t>
      </w:r>
      <w:r w:rsidRPr="00342B4F">
        <w:rPr>
          <w:rFonts w:asciiTheme="majorHAnsi" w:hAnsiTheme="majorHAnsi"/>
          <w:color w:val="000000" w:themeColor="text1"/>
          <w:sz w:val="24"/>
          <w:szCs w:val="24"/>
        </w:rPr>
        <w:t xml:space="preserve"> of the reason for the absence by 8</w:t>
      </w:r>
      <w:r w:rsidR="00976161">
        <w:rPr>
          <w:rFonts w:asciiTheme="majorHAnsi" w:hAnsiTheme="majorHAnsi"/>
          <w:color w:val="000000" w:themeColor="text1"/>
          <w:sz w:val="24"/>
          <w:szCs w:val="24"/>
        </w:rPr>
        <w:t>:15</w:t>
      </w:r>
      <w:r w:rsidRPr="00342B4F">
        <w:rPr>
          <w:rFonts w:asciiTheme="majorHAnsi" w:hAnsiTheme="majorHAnsi"/>
          <w:color w:val="000000" w:themeColor="text1"/>
          <w:sz w:val="24"/>
          <w:szCs w:val="24"/>
        </w:rPr>
        <w:t xml:space="preserve"> a.m. on each day that your child will be absent.  Homework may be picked up at the end of the school day.    </w:t>
      </w:r>
    </w:p>
    <w:p w14:paraId="4B1F712F" w14:textId="0F096D34" w:rsidR="004F1CD8" w:rsidRPr="00342B4F" w:rsidRDefault="004F1CD8" w:rsidP="00342B4F">
      <w:pPr>
        <w:rPr>
          <w:rFonts w:asciiTheme="majorHAnsi" w:hAnsiTheme="majorHAnsi"/>
          <w:color w:val="000000" w:themeColor="text1"/>
          <w:sz w:val="24"/>
          <w:szCs w:val="24"/>
        </w:rPr>
      </w:pPr>
      <w:r>
        <w:rPr>
          <w:rFonts w:asciiTheme="majorHAnsi" w:hAnsiTheme="majorHAnsi"/>
          <w:color w:val="000000" w:themeColor="text1"/>
          <w:sz w:val="24"/>
          <w:szCs w:val="24"/>
        </w:rPr>
        <w:t xml:space="preserve">Students with 18 or more unexpected absences </w:t>
      </w:r>
      <w:r w:rsidR="00AD5642">
        <w:rPr>
          <w:rFonts w:asciiTheme="majorHAnsi" w:hAnsiTheme="majorHAnsi"/>
          <w:color w:val="000000" w:themeColor="text1"/>
          <w:sz w:val="24"/>
          <w:szCs w:val="24"/>
        </w:rPr>
        <w:t>may</w:t>
      </w:r>
      <w:r>
        <w:rPr>
          <w:rFonts w:asciiTheme="majorHAnsi" w:hAnsiTheme="majorHAnsi"/>
          <w:color w:val="000000" w:themeColor="text1"/>
          <w:sz w:val="24"/>
          <w:szCs w:val="24"/>
        </w:rPr>
        <w:t xml:space="preserve"> be reported as truant to the family court. </w:t>
      </w:r>
    </w:p>
    <w:p w14:paraId="5826BABD" w14:textId="77777777" w:rsidR="00342B4F" w:rsidRDefault="00342B4F" w:rsidP="00342B4F">
      <w:pPr>
        <w:rPr>
          <w:rFonts w:asciiTheme="majorHAnsi" w:hAnsiTheme="majorHAnsi"/>
          <w:color w:val="000000" w:themeColor="text1"/>
          <w:sz w:val="24"/>
          <w:szCs w:val="24"/>
        </w:rPr>
      </w:pPr>
      <w:r w:rsidRPr="00342B4F">
        <w:rPr>
          <w:rFonts w:asciiTheme="majorHAnsi" w:hAnsiTheme="majorHAnsi"/>
          <w:color w:val="000000" w:themeColor="text1"/>
          <w:sz w:val="24"/>
          <w:szCs w:val="24"/>
        </w:rPr>
        <w:t xml:space="preserve">Absences, regardless of the reasons, </w:t>
      </w:r>
      <w:proofErr w:type="gramStart"/>
      <w:r w:rsidRPr="00342B4F">
        <w:rPr>
          <w:rFonts w:asciiTheme="majorHAnsi" w:hAnsiTheme="majorHAnsi"/>
          <w:color w:val="000000" w:themeColor="text1"/>
          <w:sz w:val="24"/>
          <w:szCs w:val="24"/>
        </w:rPr>
        <w:t>in excess of</w:t>
      </w:r>
      <w:proofErr w:type="gramEnd"/>
      <w:r w:rsidRPr="00342B4F">
        <w:rPr>
          <w:rFonts w:asciiTheme="majorHAnsi" w:hAnsiTheme="majorHAnsi"/>
          <w:color w:val="000000" w:themeColor="text1"/>
          <w:sz w:val="24"/>
          <w:szCs w:val="24"/>
        </w:rPr>
        <w:t xml:space="preserve"> 30 days per school year, may result in a student repeating the current grade.  </w:t>
      </w:r>
    </w:p>
    <w:p w14:paraId="5826BABE" w14:textId="77777777" w:rsidR="00342B4F" w:rsidRPr="00342B4F" w:rsidRDefault="00342B4F" w:rsidP="00342B4F">
      <w:pPr>
        <w:rPr>
          <w:rFonts w:asciiTheme="majorHAnsi" w:hAnsiTheme="majorHAnsi"/>
          <w:color w:val="000000" w:themeColor="text1"/>
          <w:sz w:val="24"/>
          <w:szCs w:val="24"/>
        </w:rPr>
      </w:pPr>
    </w:p>
    <w:p w14:paraId="5826BABF" w14:textId="77777777" w:rsidR="00342B4F" w:rsidRPr="00342B4F" w:rsidRDefault="00342B4F" w:rsidP="00342B4F">
      <w:pPr>
        <w:rPr>
          <w:rFonts w:asciiTheme="majorHAnsi" w:hAnsiTheme="majorHAnsi"/>
          <w:color w:val="000000" w:themeColor="text1"/>
          <w:sz w:val="24"/>
          <w:szCs w:val="24"/>
        </w:rPr>
      </w:pPr>
      <w:r w:rsidRPr="00342B4F">
        <w:rPr>
          <w:rFonts w:asciiTheme="majorHAnsi" w:hAnsiTheme="majorHAnsi"/>
          <w:color w:val="000000" w:themeColor="text1"/>
          <w:sz w:val="24"/>
          <w:szCs w:val="24"/>
        </w:rPr>
        <w:t xml:space="preserve">ACCIDENTS &amp; INJURIES </w:t>
      </w:r>
    </w:p>
    <w:p w14:paraId="5826BAC0" w14:textId="77777777" w:rsidR="00342B4F" w:rsidRPr="00342B4F" w:rsidRDefault="00342B4F" w:rsidP="00342B4F">
      <w:pPr>
        <w:rPr>
          <w:rFonts w:asciiTheme="majorHAnsi" w:hAnsiTheme="majorHAnsi"/>
          <w:color w:val="000000" w:themeColor="text1"/>
          <w:sz w:val="24"/>
          <w:szCs w:val="24"/>
        </w:rPr>
      </w:pPr>
      <w:r w:rsidRPr="00342B4F">
        <w:rPr>
          <w:rFonts w:asciiTheme="majorHAnsi" w:hAnsiTheme="majorHAnsi"/>
          <w:color w:val="000000" w:themeColor="text1"/>
          <w:sz w:val="24"/>
          <w:szCs w:val="24"/>
        </w:rPr>
        <w:t xml:space="preserve">Minor skin abrasions are common in young children.  </w:t>
      </w:r>
      <w:r w:rsidR="004D1155">
        <w:rPr>
          <w:rFonts w:asciiTheme="majorHAnsi" w:hAnsiTheme="majorHAnsi"/>
          <w:color w:val="000000" w:themeColor="text1"/>
          <w:sz w:val="24"/>
          <w:szCs w:val="24"/>
        </w:rPr>
        <w:t>Our school staff have access to</w:t>
      </w:r>
      <w:r w:rsidRPr="00342B4F">
        <w:rPr>
          <w:rFonts w:asciiTheme="majorHAnsi" w:hAnsiTheme="majorHAnsi"/>
          <w:color w:val="000000" w:themeColor="text1"/>
          <w:sz w:val="24"/>
          <w:szCs w:val="24"/>
        </w:rPr>
        <w:t xml:space="preserve"> a sink and a supply of band-aids for student use.  Any injury requiring further care will be referred to the office.   </w:t>
      </w:r>
    </w:p>
    <w:p w14:paraId="5826BAC1" w14:textId="77777777" w:rsidR="00342B4F" w:rsidRDefault="00342B4F" w:rsidP="00342B4F">
      <w:pPr>
        <w:rPr>
          <w:rFonts w:asciiTheme="majorHAnsi" w:hAnsiTheme="majorHAnsi"/>
          <w:color w:val="000000" w:themeColor="text1"/>
          <w:sz w:val="24"/>
          <w:szCs w:val="24"/>
        </w:rPr>
      </w:pPr>
      <w:r w:rsidRPr="00342B4F">
        <w:rPr>
          <w:rFonts w:asciiTheme="majorHAnsi" w:hAnsiTheme="majorHAnsi"/>
          <w:color w:val="000000" w:themeColor="text1"/>
          <w:sz w:val="24"/>
          <w:szCs w:val="24"/>
        </w:rPr>
        <w:t>In the event of a serious injury (broken bones, head injury, etc.), an accident report will be completed by school personnel and the student’s parent/emergency contact will be called.  When required</w:t>
      </w:r>
      <w:r>
        <w:rPr>
          <w:rFonts w:asciiTheme="majorHAnsi" w:hAnsiTheme="majorHAnsi"/>
          <w:color w:val="000000" w:themeColor="text1"/>
          <w:sz w:val="24"/>
          <w:szCs w:val="24"/>
        </w:rPr>
        <w:t>,</w:t>
      </w:r>
      <w:r w:rsidRPr="00342B4F">
        <w:rPr>
          <w:rFonts w:asciiTheme="majorHAnsi" w:hAnsiTheme="majorHAnsi"/>
          <w:color w:val="000000" w:themeColor="text1"/>
          <w:sz w:val="24"/>
          <w:szCs w:val="24"/>
        </w:rPr>
        <w:t xml:space="preserve"> the school will call 911.   </w:t>
      </w:r>
    </w:p>
    <w:p w14:paraId="5826BAC2" w14:textId="77777777" w:rsidR="00342B4F" w:rsidRPr="00342B4F" w:rsidRDefault="00342B4F" w:rsidP="00342B4F">
      <w:pPr>
        <w:rPr>
          <w:rFonts w:asciiTheme="majorHAnsi" w:hAnsiTheme="majorHAnsi"/>
          <w:color w:val="000000" w:themeColor="text1"/>
          <w:sz w:val="24"/>
          <w:szCs w:val="24"/>
        </w:rPr>
      </w:pPr>
      <w:r w:rsidRPr="00342B4F">
        <w:rPr>
          <w:rFonts w:asciiTheme="majorHAnsi" w:hAnsiTheme="majorHAnsi"/>
          <w:color w:val="000000" w:themeColor="text1"/>
          <w:sz w:val="24"/>
          <w:szCs w:val="24"/>
        </w:rPr>
        <w:t xml:space="preserve">ADMISSION </w:t>
      </w:r>
    </w:p>
    <w:p w14:paraId="5826BAC3" w14:textId="517758AF" w:rsidR="00342B4F" w:rsidRPr="00342B4F" w:rsidRDefault="00342B4F" w:rsidP="00342B4F">
      <w:pPr>
        <w:rPr>
          <w:rFonts w:asciiTheme="majorHAnsi" w:hAnsiTheme="majorHAnsi"/>
          <w:color w:val="000000" w:themeColor="text1"/>
          <w:sz w:val="24"/>
          <w:szCs w:val="24"/>
        </w:rPr>
      </w:pPr>
      <w:r w:rsidRPr="00342B4F">
        <w:rPr>
          <w:rFonts w:asciiTheme="majorHAnsi" w:hAnsiTheme="majorHAnsi"/>
          <w:color w:val="000000" w:themeColor="text1"/>
          <w:sz w:val="24"/>
          <w:szCs w:val="24"/>
        </w:rPr>
        <w:t xml:space="preserve">For all questions pertaining to admissions please call the Admissions Office at </w:t>
      </w:r>
      <w:r w:rsidR="006D50DD">
        <w:rPr>
          <w:rFonts w:asciiTheme="majorHAnsi" w:hAnsiTheme="majorHAnsi"/>
          <w:color w:val="000000" w:themeColor="text1"/>
          <w:sz w:val="24"/>
          <w:szCs w:val="24"/>
        </w:rPr>
        <w:t>987-3853</w:t>
      </w:r>
      <w:r>
        <w:rPr>
          <w:rFonts w:asciiTheme="majorHAnsi" w:hAnsiTheme="majorHAnsi"/>
          <w:color w:val="000000" w:themeColor="text1"/>
          <w:sz w:val="24"/>
          <w:szCs w:val="24"/>
        </w:rPr>
        <w:t xml:space="preserve"> or see kuleanaeducation.com</w:t>
      </w:r>
      <w:r w:rsidRPr="00342B4F">
        <w:rPr>
          <w:rFonts w:asciiTheme="majorHAnsi" w:hAnsiTheme="majorHAnsi"/>
          <w:color w:val="000000" w:themeColor="text1"/>
          <w:sz w:val="24"/>
          <w:szCs w:val="24"/>
        </w:rPr>
        <w:t xml:space="preserve">  </w:t>
      </w:r>
    </w:p>
    <w:p w14:paraId="5826BAC4" w14:textId="77777777" w:rsidR="00342B4F" w:rsidRPr="00342B4F" w:rsidRDefault="00342B4F" w:rsidP="00342B4F">
      <w:pPr>
        <w:rPr>
          <w:rFonts w:asciiTheme="majorHAnsi" w:hAnsiTheme="majorHAnsi"/>
          <w:color w:val="000000" w:themeColor="text1"/>
          <w:sz w:val="24"/>
          <w:szCs w:val="24"/>
        </w:rPr>
      </w:pPr>
      <w:r w:rsidRPr="00342B4F">
        <w:rPr>
          <w:rFonts w:asciiTheme="majorHAnsi" w:hAnsiTheme="majorHAnsi"/>
          <w:color w:val="000000" w:themeColor="text1"/>
          <w:sz w:val="24"/>
          <w:szCs w:val="24"/>
        </w:rPr>
        <w:t xml:space="preserve"> </w:t>
      </w:r>
    </w:p>
    <w:p w14:paraId="5826BAC5" w14:textId="17BF377B" w:rsidR="00342B4F" w:rsidRPr="00342B4F" w:rsidRDefault="006D50DD" w:rsidP="00342B4F">
      <w:pPr>
        <w:rPr>
          <w:rFonts w:asciiTheme="majorHAnsi" w:hAnsiTheme="majorHAnsi"/>
          <w:color w:val="000000" w:themeColor="text1"/>
          <w:sz w:val="24"/>
          <w:szCs w:val="24"/>
        </w:rPr>
      </w:pPr>
      <w:r>
        <w:rPr>
          <w:rFonts w:asciiTheme="majorHAnsi" w:hAnsiTheme="majorHAnsi"/>
          <w:color w:val="000000" w:themeColor="text1"/>
          <w:sz w:val="24"/>
          <w:szCs w:val="24"/>
        </w:rPr>
        <w:t>AFTER SCHOOL</w:t>
      </w:r>
      <w:r w:rsidR="00342B4F" w:rsidRPr="00342B4F">
        <w:rPr>
          <w:rFonts w:asciiTheme="majorHAnsi" w:hAnsiTheme="majorHAnsi"/>
          <w:color w:val="000000" w:themeColor="text1"/>
          <w:sz w:val="24"/>
          <w:szCs w:val="24"/>
        </w:rPr>
        <w:t xml:space="preserve"> PROGRAM </w:t>
      </w:r>
    </w:p>
    <w:p w14:paraId="5826BAC6" w14:textId="1336461B" w:rsidR="00342B4F" w:rsidRDefault="006D50DD" w:rsidP="00342B4F">
      <w:pPr>
        <w:rPr>
          <w:rFonts w:asciiTheme="majorHAnsi" w:hAnsiTheme="majorHAnsi"/>
          <w:color w:val="000000" w:themeColor="text1"/>
          <w:sz w:val="24"/>
          <w:szCs w:val="24"/>
        </w:rPr>
      </w:pPr>
      <w:r>
        <w:rPr>
          <w:rFonts w:asciiTheme="majorHAnsi" w:hAnsiTheme="majorHAnsi"/>
          <w:color w:val="000000" w:themeColor="text1"/>
          <w:sz w:val="24"/>
          <w:szCs w:val="24"/>
        </w:rPr>
        <w:lastRenderedPageBreak/>
        <w:t xml:space="preserve">Students must be pre-registered for the </w:t>
      </w:r>
      <w:proofErr w:type="gramStart"/>
      <w:r>
        <w:rPr>
          <w:rFonts w:asciiTheme="majorHAnsi" w:hAnsiTheme="majorHAnsi"/>
          <w:color w:val="000000" w:themeColor="text1"/>
          <w:sz w:val="24"/>
          <w:szCs w:val="24"/>
        </w:rPr>
        <w:t>after school</w:t>
      </w:r>
      <w:proofErr w:type="gramEnd"/>
      <w:r>
        <w:rPr>
          <w:rFonts w:asciiTheme="majorHAnsi" w:hAnsiTheme="majorHAnsi"/>
          <w:color w:val="000000" w:themeColor="text1"/>
          <w:sz w:val="24"/>
          <w:szCs w:val="24"/>
        </w:rPr>
        <w:t xml:space="preserve"> program</w:t>
      </w:r>
      <w:r w:rsidR="00962504">
        <w:rPr>
          <w:rFonts w:asciiTheme="majorHAnsi" w:hAnsiTheme="majorHAnsi"/>
          <w:color w:val="000000" w:themeColor="text1"/>
          <w:sz w:val="24"/>
          <w:szCs w:val="24"/>
        </w:rPr>
        <w:t xml:space="preserve">, and the additional cost will be included with the tuition cost. Students that are not registered for the </w:t>
      </w:r>
      <w:proofErr w:type="gramStart"/>
      <w:r w:rsidR="00962504">
        <w:rPr>
          <w:rFonts w:asciiTheme="majorHAnsi" w:hAnsiTheme="majorHAnsi"/>
          <w:color w:val="000000" w:themeColor="text1"/>
          <w:sz w:val="24"/>
          <w:szCs w:val="24"/>
        </w:rPr>
        <w:t>after school</w:t>
      </w:r>
      <w:proofErr w:type="gramEnd"/>
      <w:r w:rsidR="00962504">
        <w:rPr>
          <w:rFonts w:asciiTheme="majorHAnsi" w:hAnsiTheme="majorHAnsi"/>
          <w:color w:val="000000" w:themeColor="text1"/>
          <w:sz w:val="24"/>
          <w:szCs w:val="24"/>
        </w:rPr>
        <w:t xml:space="preserve"> program MUST be picked up by 3 PM at the latest or the family will be billed $30 for each late </w:t>
      </w:r>
      <w:r w:rsidR="00564B35">
        <w:rPr>
          <w:rFonts w:asciiTheme="majorHAnsi" w:hAnsiTheme="majorHAnsi"/>
          <w:color w:val="000000" w:themeColor="text1"/>
          <w:sz w:val="24"/>
          <w:szCs w:val="24"/>
        </w:rPr>
        <w:t>pickup. Aft</w:t>
      </w:r>
      <w:r w:rsidR="00F40772">
        <w:rPr>
          <w:rFonts w:asciiTheme="majorHAnsi" w:hAnsiTheme="majorHAnsi"/>
          <w:color w:val="000000" w:themeColor="text1"/>
          <w:sz w:val="24"/>
          <w:szCs w:val="24"/>
        </w:rPr>
        <w:t xml:space="preserve">er five late pickups, the school reserves the right to require the family to pay the additional yearly fee for the </w:t>
      </w:r>
      <w:proofErr w:type="gramStart"/>
      <w:r w:rsidR="00F40772">
        <w:rPr>
          <w:rFonts w:asciiTheme="majorHAnsi" w:hAnsiTheme="majorHAnsi"/>
          <w:color w:val="000000" w:themeColor="text1"/>
          <w:sz w:val="24"/>
          <w:szCs w:val="24"/>
        </w:rPr>
        <w:t>after school</w:t>
      </w:r>
      <w:proofErr w:type="gramEnd"/>
      <w:r w:rsidR="00F40772">
        <w:rPr>
          <w:rFonts w:asciiTheme="majorHAnsi" w:hAnsiTheme="majorHAnsi"/>
          <w:color w:val="000000" w:themeColor="text1"/>
          <w:sz w:val="24"/>
          <w:szCs w:val="24"/>
        </w:rPr>
        <w:t xml:space="preserve"> program. </w:t>
      </w:r>
    </w:p>
    <w:p w14:paraId="7ED57E4C" w14:textId="77777777" w:rsidR="006D50DD" w:rsidRPr="00342B4F" w:rsidRDefault="006D50DD" w:rsidP="00342B4F">
      <w:pPr>
        <w:rPr>
          <w:rFonts w:asciiTheme="majorHAnsi" w:hAnsiTheme="majorHAnsi"/>
          <w:color w:val="000000" w:themeColor="text1"/>
          <w:sz w:val="24"/>
          <w:szCs w:val="24"/>
        </w:rPr>
      </w:pPr>
    </w:p>
    <w:p w14:paraId="5826BAC7" w14:textId="77777777" w:rsidR="00342B4F" w:rsidRPr="00342B4F" w:rsidRDefault="00D430E5" w:rsidP="00342B4F">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342B4F" w:rsidRPr="00342B4F">
        <w:rPr>
          <w:rFonts w:asciiTheme="majorHAnsi" w:hAnsiTheme="majorHAnsi"/>
          <w:color w:val="000000" w:themeColor="text1"/>
          <w:sz w:val="24"/>
          <w:szCs w:val="24"/>
        </w:rPr>
        <w:t xml:space="preserve">ATTENDANCE </w:t>
      </w:r>
    </w:p>
    <w:p w14:paraId="5826BAC8" w14:textId="5D4C123E" w:rsidR="00342B4F" w:rsidRDefault="00342B4F" w:rsidP="00342B4F">
      <w:pPr>
        <w:rPr>
          <w:rFonts w:asciiTheme="majorHAnsi" w:hAnsiTheme="majorHAnsi"/>
          <w:color w:val="000000" w:themeColor="text1"/>
          <w:sz w:val="24"/>
          <w:szCs w:val="24"/>
        </w:rPr>
      </w:pPr>
      <w:r w:rsidRPr="00342B4F">
        <w:rPr>
          <w:rFonts w:asciiTheme="majorHAnsi" w:hAnsiTheme="majorHAnsi"/>
          <w:color w:val="000000" w:themeColor="text1"/>
          <w:sz w:val="24"/>
          <w:szCs w:val="24"/>
        </w:rPr>
        <w:t>Students may not be dro</w:t>
      </w:r>
      <w:r w:rsidR="00976161">
        <w:rPr>
          <w:rFonts w:asciiTheme="majorHAnsi" w:hAnsiTheme="majorHAnsi"/>
          <w:color w:val="000000" w:themeColor="text1"/>
          <w:sz w:val="24"/>
          <w:szCs w:val="24"/>
        </w:rPr>
        <w:t>pped off at school prior to 7:45</w:t>
      </w:r>
      <w:r w:rsidRPr="00342B4F">
        <w:rPr>
          <w:rFonts w:asciiTheme="majorHAnsi" w:hAnsiTheme="majorHAnsi"/>
          <w:color w:val="000000" w:themeColor="text1"/>
          <w:sz w:val="24"/>
          <w:szCs w:val="24"/>
        </w:rPr>
        <w:t xml:space="preserve"> a.m.  School starts promptly at </w:t>
      </w:r>
      <w:r w:rsidR="00976161">
        <w:rPr>
          <w:rFonts w:asciiTheme="majorHAnsi" w:hAnsiTheme="majorHAnsi"/>
          <w:color w:val="000000" w:themeColor="text1"/>
          <w:sz w:val="24"/>
          <w:szCs w:val="24"/>
        </w:rPr>
        <w:t>8:15</w:t>
      </w:r>
      <w:r w:rsidRPr="00342B4F">
        <w:rPr>
          <w:rFonts w:asciiTheme="majorHAnsi" w:hAnsiTheme="majorHAnsi"/>
          <w:color w:val="000000" w:themeColor="text1"/>
          <w:sz w:val="24"/>
          <w:szCs w:val="24"/>
        </w:rPr>
        <w:t xml:space="preserve"> a.m. and students will be marked tardy if not in class on time. </w:t>
      </w:r>
      <w:r w:rsidR="00BA10A1">
        <w:rPr>
          <w:rFonts w:asciiTheme="majorHAnsi" w:hAnsiTheme="majorHAnsi"/>
          <w:color w:val="000000" w:themeColor="text1"/>
          <w:sz w:val="24"/>
          <w:szCs w:val="24"/>
        </w:rPr>
        <w:t>Classes end at 2:30 PM daily. Pick up is 2:30 to 3 PM.</w:t>
      </w:r>
      <w:r w:rsidR="00E82793">
        <w:rPr>
          <w:rFonts w:asciiTheme="majorHAnsi" w:hAnsiTheme="majorHAnsi"/>
          <w:color w:val="000000" w:themeColor="text1"/>
          <w:sz w:val="24"/>
          <w:szCs w:val="24"/>
        </w:rPr>
        <w:t xml:space="preserve"> Students may not have more than 18 unexcused absences.</w:t>
      </w:r>
    </w:p>
    <w:p w14:paraId="3175BC40" w14:textId="77777777" w:rsidR="00AE0A01" w:rsidRDefault="00AE0A01" w:rsidP="00D430E5">
      <w:pPr>
        <w:rPr>
          <w:rFonts w:asciiTheme="majorHAnsi" w:hAnsiTheme="majorHAnsi"/>
          <w:color w:val="000000" w:themeColor="text1"/>
          <w:sz w:val="24"/>
          <w:szCs w:val="24"/>
        </w:rPr>
      </w:pPr>
    </w:p>
    <w:p w14:paraId="5826BAC9" w14:textId="09EBADC3" w:rsidR="00D430E5" w:rsidRPr="00D430E5" w:rsidRDefault="00D430E5" w:rsidP="00D430E5">
      <w:pPr>
        <w:rPr>
          <w:rFonts w:asciiTheme="majorHAnsi" w:hAnsiTheme="majorHAnsi"/>
          <w:color w:val="000000" w:themeColor="text1"/>
          <w:sz w:val="24"/>
          <w:szCs w:val="24"/>
        </w:rPr>
      </w:pPr>
      <w:r w:rsidRPr="00D430E5">
        <w:rPr>
          <w:rFonts w:asciiTheme="majorHAnsi" w:hAnsiTheme="majorHAnsi"/>
          <w:color w:val="000000" w:themeColor="text1"/>
          <w:sz w:val="24"/>
          <w:szCs w:val="24"/>
        </w:rPr>
        <w:t xml:space="preserve">BEHAVIOR EXPECTATIONS </w:t>
      </w:r>
    </w:p>
    <w:p w14:paraId="5826BACA" w14:textId="77777777" w:rsidR="00D430E5" w:rsidRPr="00D430E5" w:rsidRDefault="00D430E5" w:rsidP="00D430E5">
      <w:pPr>
        <w:rPr>
          <w:rFonts w:asciiTheme="majorHAnsi" w:hAnsiTheme="majorHAnsi"/>
          <w:color w:val="000000" w:themeColor="text1"/>
          <w:sz w:val="24"/>
          <w:szCs w:val="24"/>
        </w:rPr>
      </w:pPr>
      <w:r w:rsidRPr="00D430E5">
        <w:rPr>
          <w:rFonts w:asciiTheme="majorHAnsi" w:hAnsiTheme="majorHAnsi"/>
          <w:color w:val="000000" w:themeColor="text1"/>
          <w:sz w:val="24"/>
          <w:szCs w:val="24"/>
        </w:rPr>
        <w:t xml:space="preserve">Students are expected to:    </w:t>
      </w:r>
    </w:p>
    <w:p w14:paraId="5826BACB" w14:textId="77777777" w:rsidR="00D430E5" w:rsidRPr="00D430E5" w:rsidRDefault="00976161" w:rsidP="00D430E5">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D430E5" w:rsidRPr="00D430E5">
        <w:rPr>
          <w:rFonts w:asciiTheme="majorHAnsi" w:hAnsiTheme="majorHAnsi"/>
          <w:color w:val="000000" w:themeColor="text1"/>
          <w:sz w:val="24"/>
          <w:szCs w:val="24"/>
        </w:rPr>
        <w:t xml:space="preserve">Attend all classes, activity periods, assemblies, and other required events as </w:t>
      </w:r>
      <w:proofErr w:type="gramStart"/>
      <w:r w:rsidR="00D430E5" w:rsidRPr="00D430E5">
        <w:rPr>
          <w:rFonts w:asciiTheme="majorHAnsi" w:hAnsiTheme="majorHAnsi"/>
          <w:color w:val="000000" w:themeColor="text1"/>
          <w:sz w:val="24"/>
          <w:szCs w:val="24"/>
        </w:rPr>
        <w:t>scheduled;</w:t>
      </w:r>
      <w:proofErr w:type="gramEnd"/>
      <w:r w:rsidR="00D430E5" w:rsidRPr="00D430E5">
        <w:rPr>
          <w:rFonts w:asciiTheme="majorHAnsi" w:hAnsiTheme="majorHAnsi"/>
          <w:color w:val="000000" w:themeColor="text1"/>
          <w:sz w:val="24"/>
          <w:szCs w:val="24"/>
        </w:rPr>
        <w:t xml:space="preserve">   </w:t>
      </w:r>
    </w:p>
    <w:p w14:paraId="5826BACC" w14:textId="77777777" w:rsidR="00D430E5" w:rsidRPr="00D430E5" w:rsidRDefault="00976161" w:rsidP="00D430E5">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D430E5" w:rsidRPr="00D430E5">
        <w:rPr>
          <w:rFonts w:asciiTheme="majorHAnsi" w:hAnsiTheme="majorHAnsi"/>
          <w:color w:val="000000" w:themeColor="text1"/>
          <w:sz w:val="24"/>
          <w:szCs w:val="24"/>
        </w:rPr>
        <w:t xml:space="preserve">Be prepared for class by bringing appropriate school supplies, completed assignments, and required </w:t>
      </w:r>
      <w:proofErr w:type="gramStart"/>
      <w:r w:rsidR="00D430E5" w:rsidRPr="00D430E5">
        <w:rPr>
          <w:rFonts w:asciiTheme="majorHAnsi" w:hAnsiTheme="majorHAnsi"/>
          <w:color w:val="000000" w:themeColor="text1"/>
          <w:sz w:val="24"/>
          <w:szCs w:val="24"/>
        </w:rPr>
        <w:t>books;</w:t>
      </w:r>
      <w:proofErr w:type="gramEnd"/>
      <w:r w:rsidR="00D430E5" w:rsidRPr="00D430E5">
        <w:rPr>
          <w:rFonts w:asciiTheme="majorHAnsi" w:hAnsiTheme="majorHAnsi"/>
          <w:color w:val="000000" w:themeColor="text1"/>
          <w:sz w:val="24"/>
          <w:szCs w:val="24"/>
        </w:rPr>
        <w:t xml:space="preserve">  </w:t>
      </w:r>
    </w:p>
    <w:p w14:paraId="24E335F3" w14:textId="48D08517" w:rsidR="00AD5642" w:rsidRPr="00D430E5" w:rsidRDefault="00976161" w:rsidP="00D430E5">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D430E5" w:rsidRPr="00D430E5">
        <w:rPr>
          <w:rFonts w:asciiTheme="majorHAnsi" w:hAnsiTheme="majorHAnsi"/>
          <w:color w:val="000000" w:themeColor="text1"/>
          <w:sz w:val="24"/>
          <w:szCs w:val="24"/>
        </w:rPr>
        <w:t>Demonstrate and maintain behaviors that contribute to creating a positive learning environment, such as being respectful, attentive, interested, cooperative, and considerate</w:t>
      </w:r>
      <w:r w:rsidR="00D430E5">
        <w:rPr>
          <w:rFonts w:asciiTheme="majorHAnsi" w:hAnsiTheme="majorHAnsi"/>
          <w:color w:val="000000" w:themeColor="text1"/>
          <w:sz w:val="24"/>
          <w:szCs w:val="24"/>
        </w:rPr>
        <w:t xml:space="preserve"> </w:t>
      </w:r>
      <w:r w:rsidR="00D430E5" w:rsidRPr="00D430E5">
        <w:rPr>
          <w:rFonts w:asciiTheme="majorHAnsi" w:hAnsiTheme="majorHAnsi"/>
          <w:color w:val="000000" w:themeColor="text1"/>
          <w:sz w:val="24"/>
          <w:szCs w:val="24"/>
        </w:rPr>
        <w:t xml:space="preserve">of </w:t>
      </w:r>
      <w:proofErr w:type="gramStart"/>
      <w:r w:rsidR="00D430E5">
        <w:rPr>
          <w:rFonts w:asciiTheme="majorHAnsi" w:hAnsiTheme="majorHAnsi"/>
          <w:color w:val="000000" w:themeColor="text1"/>
          <w:sz w:val="24"/>
          <w:szCs w:val="24"/>
        </w:rPr>
        <w:t>o</w:t>
      </w:r>
      <w:r w:rsidR="00D430E5" w:rsidRPr="00D430E5">
        <w:rPr>
          <w:rFonts w:asciiTheme="majorHAnsi" w:hAnsiTheme="majorHAnsi"/>
          <w:color w:val="000000" w:themeColor="text1"/>
          <w:sz w:val="24"/>
          <w:szCs w:val="24"/>
        </w:rPr>
        <w:t>thers;</w:t>
      </w:r>
      <w:proofErr w:type="gramEnd"/>
      <w:r w:rsidR="00D430E5" w:rsidRPr="00D430E5">
        <w:rPr>
          <w:rFonts w:asciiTheme="majorHAnsi" w:hAnsiTheme="majorHAnsi"/>
          <w:color w:val="000000" w:themeColor="text1"/>
          <w:sz w:val="24"/>
          <w:szCs w:val="24"/>
        </w:rPr>
        <w:t xml:space="preserve">  </w:t>
      </w:r>
    </w:p>
    <w:p w14:paraId="5826BACE" w14:textId="77777777" w:rsidR="00D430E5" w:rsidRDefault="00976161" w:rsidP="00D430E5">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D430E5" w:rsidRPr="00D430E5">
        <w:rPr>
          <w:rFonts w:asciiTheme="majorHAnsi" w:hAnsiTheme="majorHAnsi"/>
          <w:color w:val="000000" w:themeColor="text1"/>
          <w:sz w:val="24"/>
          <w:szCs w:val="24"/>
        </w:rPr>
        <w:t>Read, understand, and follow a</w:t>
      </w:r>
      <w:r>
        <w:rPr>
          <w:rFonts w:asciiTheme="majorHAnsi" w:hAnsiTheme="majorHAnsi"/>
          <w:color w:val="000000" w:themeColor="text1"/>
          <w:sz w:val="24"/>
          <w:szCs w:val="24"/>
        </w:rPr>
        <w:t>ll rules and regulations; and (i</w:t>
      </w:r>
      <w:r w:rsidR="00D430E5" w:rsidRPr="00D430E5">
        <w:rPr>
          <w:rFonts w:asciiTheme="majorHAnsi" w:hAnsiTheme="majorHAnsi"/>
          <w:color w:val="000000" w:themeColor="text1"/>
          <w:sz w:val="24"/>
          <w:szCs w:val="24"/>
        </w:rPr>
        <w:t xml:space="preserve">f appropriate for the student’s age) visit the school and class websites on a regular basis to stay informed regarding assignments and school happenings.  </w:t>
      </w:r>
    </w:p>
    <w:p w14:paraId="12684B1A" w14:textId="6F47E90F" w:rsidR="00AD5642" w:rsidRDefault="00AD5642" w:rsidP="00D430E5">
      <w:pPr>
        <w:rPr>
          <w:rFonts w:asciiTheme="majorHAnsi" w:hAnsiTheme="majorHAnsi"/>
          <w:color w:val="000000" w:themeColor="text1"/>
          <w:sz w:val="24"/>
          <w:szCs w:val="24"/>
        </w:rPr>
      </w:pPr>
      <w:r>
        <w:rPr>
          <w:rFonts w:asciiTheme="majorHAnsi" w:hAnsiTheme="majorHAnsi"/>
          <w:color w:val="000000" w:themeColor="text1"/>
          <w:sz w:val="24"/>
          <w:szCs w:val="24"/>
        </w:rPr>
        <w:t xml:space="preserve">· Use tools learned in social-emotional learning </w:t>
      </w:r>
      <w:r w:rsidR="00FE5FE6">
        <w:rPr>
          <w:rFonts w:asciiTheme="majorHAnsi" w:hAnsiTheme="majorHAnsi"/>
          <w:color w:val="000000" w:themeColor="text1"/>
          <w:sz w:val="24"/>
          <w:szCs w:val="24"/>
        </w:rPr>
        <w:t xml:space="preserve">to solve problems between peers. This includes attempting to problem solve with words with other peers and getting a teacher if help is needed with a situation. </w:t>
      </w:r>
      <w:r w:rsidR="00860FBE">
        <w:rPr>
          <w:rFonts w:asciiTheme="majorHAnsi" w:hAnsiTheme="majorHAnsi"/>
          <w:color w:val="000000" w:themeColor="text1"/>
          <w:sz w:val="24"/>
          <w:szCs w:val="24"/>
        </w:rPr>
        <w:t xml:space="preserve">If teacher support is needed, teachers will work with students to problem solve and have students involved in repairing any harm, if needed. </w:t>
      </w:r>
    </w:p>
    <w:p w14:paraId="5826BACF" w14:textId="77777777"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Parent/guardians are expected to:    </w:t>
      </w:r>
    </w:p>
    <w:p w14:paraId="5826BAD0" w14:textId="2DE0C189" w:rsidR="00F657DB" w:rsidRPr="00F657DB" w:rsidRDefault="00976161" w:rsidP="00F657DB">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F657DB" w:rsidRPr="00F657DB">
        <w:rPr>
          <w:rFonts w:asciiTheme="majorHAnsi" w:hAnsiTheme="majorHAnsi"/>
          <w:color w:val="000000" w:themeColor="text1"/>
          <w:sz w:val="24"/>
          <w:szCs w:val="24"/>
        </w:rPr>
        <w:t>Support school officials in their efforts to develop and maintain a positive learning environment</w:t>
      </w:r>
      <w:r w:rsidR="00D874A8">
        <w:rPr>
          <w:rFonts w:asciiTheme="majorHAnsi" w:hAnsiTheme="majorHAnsi"/>
          <w:color w:val="000000" w:themeColor="text1"/>
          <w:sz w:val="24"/>
          <w:szCs w:val="24"/>
        </w:rPr>
        <w:t>, including allowing school officials to implement policies and protocols</w:t>
      </w:r>
      <w:r w:rsidR="005C71E8">
        <w:rPr>
          <w:rFonts w:asciiTheme="majorHAnsi" w:hAnsiTheme="majorHAnsi"/>
          <w:color w:val="000000" w:themeColor="text1"/>
          <w:sz w:val="24"/>
          <w:szCs w:val="24"/>
        </w:rPr>
        <w:t xml:space="preserve"> with their </w:t>
      </w:r>
      <w:proofErr w:type="gramStart"/>
      <w:r w:rsidR="005C71E8">
        <w:rPr>
          <w:rFonts w:asciiTheme="majorHAnsi" w:hAnsiTheme="majorHAnsi"/>
          <w:color w:val="000000" w:themeColor="text1"/>
          <w:sz w:val="24"/>
          <w:szCs w:val="24"/>
        </w:rPr>
        <w:t>child;</w:t>
      </w:r>
      <w:proofErr w:type="gramEnd"/>
    </w:p>
    <w:p w14:paraId="5826BAD1" w14:textId="77777777" w:rsidR="00F657DB" w:rsidRPr="00F657DB" w:rsidRDefault="00976161" w:rsidP="00F657DB">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F657DB" w:rsidRPr="00F657DB">
        <w:rPr>
          <w:rFonts w:asciiTheme="majorHAnsi" w:hAnsiTheme="majorHAnsi"/>
          <w:color w:val="000000" w:themeColor="text1"/>
          <w:sz w:val="24"/>
          <w:szCs w:val="24"/>
        </w:rPr>
        <w:t xml:space="preserve">Demonstrate and model behaviors that contribute to creating a positive learning environment, including being respectful, attentive, interested, cooperative, and considerate of </w:t>
      </w:r>
      <w:proofErr w:type="gramStart"/>
      <w:r w:rsidR="00F657DB" w:rsidRPr="00F657DB">
        <w:rPr>
          <w:rFonts w:asciiTheme="majorHAnsi" w:hAnsiTheme="majorHAnsi"/>
          <w:color w:val="000000" w:themeColor="text1"/>
          <w:sz w:val="24"/>
          <w:szCs w:val="24"/>
        </w:rPr>
        <w:t>others;</w:t>
      </w:r>
      <w:proofErr w:type="gramEnd"/>
      <w:r w:rsidR="00F657DB" w:rsidRPr="00F657DB">
        <w:rPr>
          <w:rFonts w:asciiTheme="majorHAnsi" w:hAnsiTheme="majorHAnsi"/>
          <w:color w:val="000000" w:themeColor="text1"/>
          <w:sz w:val="24"/>
          <w:szCs w:val="24"/>
        </w:rPr>
        <w:t xml:space="preserve"> </w:t>
      </w:r>
    </w:p>
    <w:p w14:paraId="5826BAD2" w14:textId="77777777" w:rsidR="00F657DB" w:rsidRPr="00F657DB" w:rsidRDefault="00976161" w:rsidP="00F657DB">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F657DB" w:rsidRPr="00F657DB">
        <w:rPr>
          <w:rFonts w:asciiTheme="majorHAnsi" w:hAnsiTheme="majorHAnsi"/>
          <w:color w:val="000000" w:themeColor="text1"/>
          <w:sz w:val="24"/>
          <w:szCs w:val="24"/>
        </w:rPr>
        <w:t xml:space="preserve">Expect your child to attend class promptly and regularly, with an attitude conducive to </w:t>
      </w:r>
      <w:proofErr w:type="gramStart"/>
      <w:r w:rsidR="00F657DB" w:rsidRPr="00F657DB">
        <w:rPr>
          <w:rFonts w:asciiTheme="majorHAnsi" w:hAnsiTheme="majorHAnsi"/>
          <w:color w:val="000000" w:themeColor="text1"/>
          <w:sz w:val="24"/>
          <w:szCs w:val="24"/>
        </w:rPr>
        <w:t>learning;</w:t>
      </w:r>
      <w:proofErr w:type="gramEnd"/>
      <w:r w:rsidR="00F657DB" w:rsidRPr="00F657DB">
        <w:rPr>
          <w:rFonts w:asciiTheme="majorHAnsi" w:hAnsiTheme="majorHAnsi"/>
          <w:color w:val="000000" w:themeColor="text1"/>
          <w:sz w:val="24"/>
          <w:szCs w:val="24"/>
        </w:rPr>
        <w:t xml:space="preserve">   </w:t>
      </w:r>
    </w:p>
    <w:p w14:paraId="5826BAD3" w14:textId="77777777" w:rsidR="00F657DB" w:rsidRPr="00F657DB" w:rsidRDefault="00976161" w:rsidP="00F657DB">
      <w:pPr>
        <w:rPr>
          <w:rFonts w:asciiTheme="majorHAnsi" w:hAnsiTheme="majorHAnsi"/>
          <w:color w:val="000000" w:themeColor="text1"/>
          <w:sz w:val="24"/>
          <w:szCs w:val="24"/>
        </w:rPr>
      </w:pPr>
      <w:r>
        <w:rPr>
          <w:rFonts w:asciiTheme="majorHAnsi" w:hAnsiTheme="majorHAnsi"/>
          <w:color w:val="000000" w:themeColor="text1"/>
          <w:sz w:val="24"/>
          <w:szCs w:val="24"/>
        </w:rPr>
        <w:lastRenderedPageBreak/>
        <w:t xml:space="preserve">· </w:t>
      </w:r>
      <w:r w:rsidR="00F657DB" w:rsidRPr="00F657DB">
        <w:rPr>
          <w:rFonts w:asciiTheme="majorHAnsi" w:hAnsiTheme="majorHAnsi"/>
          <w:color w:val="000000" w:themeColor="text1"/>
          <w:sz w:val="24"/>
          <w:szCs w:val="24"/>
        </w:rPr>
        <w:t xml:space="preserve">Teach your child to be accountable for his/her own actions and help her/him grow and develop self-discipline and </w:t>
      </w:r>
      <w:proofErr w:type="gramStart"/>
      <w:r w:rsidR="00F657DB" w:rsidRPr="00F657DB">
        <w:rPr>
          <w:rFonts w:asciiTheme="majorHAnsi" w:hAnsiTheme="majorHAnsi"/>
          <w:color w:val="000000" w:themeColor="text1"/>
          <w:sz w:val="24"/>
          <w:szCs w:val="24"/>
        </w:rPr>
        <w:t>self-control;</w:t>
      </w:r>
      <w:proofErr w:type="gramEnd"/>
      <w:r w:rsidR="00F657DB" w:rsidRPr="00F657DB">
        <w:rPr>
          <w:rFonts w:asciiTheme="majorHAnsi" w:hAnsiTheme="majorHAnsi"/>
          <w:color w:val="000000" w:themeColor="text1"/>
          <w:sz w:val="24"/>
          <w:szCs w:val="24"/>
        </w:rPr>
        <w:t xml:space="preserve">   </w:t>
      </w:r>
    </w:p>
    <w:p w14:paraId="5826BAD4" w14:textId="27B03CB5" w:rsidR="00F657DB" w:rsidRPr="00F657DB" w:rsidRDefault="00976161" w:rsidP="00F657DB">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F657DB" w:rsidRPr="00F657DB">
        <w:rPr>
          <w:rFonts w:asciiTheme="majorHAnsi" w:hAnsiTheme="majorHAnsi"/>
          <w:color w:val="000000" w:themeColor="text1"/>
          <w:sz w:val="24"/>
          <w:szCs w:val="24"/>
        </w:rPr>
        <w:t xml:space="preserve">Maintain an active interest in your child’s schoolwork and activities by utilizing the school and class websites, </w:t>
      </w:r>
      <w:r w:rsidR="005C71E8">
        <w:rPr>
          <w:rFonts w:asciiTheme="majorHAnsi" w:hAnsiTheme="majorHAnsi"/>
          <w:color w:val="000000" w:themeColor="text1"/>
          <w:sz w:val="24"/>
          <w:szCs w:val="24"/>
        </w:rPr>
        <w:t xml:space="preserve">requesting homework for missed school days, </w:t>
      </w:r>
      <w:r w:rsidR="00F657DB" w:rsidRPr="00F657DB">
        <w:rPr>
          <w:rFonts w:asciiTheme="majorHAnsi" w:hAnsiTheme="majorHAnsi"/>
          <w:color w:val="000000" w:themeColor="text1"/>
          <w:sz w:val="24"/>
          <w:szCs w:val="24"/>
        </w:rPr>
        <w:t>communica</w:t>
      </w:r>
      <w:r>
        <w:rPr>
          <w:rFonts w:asciiTheme="majorHAnsi" w:hAnsiTheme="majorHAnsi"/>
          <w:color w:val="000000" w:themeColor="text1"/>
          <w:sz w:val="24"/>
          <w:szCs w:val="24"/>
        </w:rPr>
        <w:t>ting with teachers</w:t>
      </w:r>
      <w:r w:rsidR="00F657DB" w:rsidRPr="00F657DB">
        <w:rPr>
          <w:rFonts w:asciiTheme="majorHAnsi" w:hAnsiTheme="majorHAnsi"/>
          <w:color w:val="000000" w:themeColor="text1"/>
          <w:sz w:val="24"/>
          <w:szCs w:val="24"/>
        </w:rPr>
        <w:t xml:space="preserve">, and responding, as needed, to school related </w:t>
      </w:r>
      <w:proofErr w:type="gramStart"/>
      <w:r w:rsidR="00F657DB" w:rsidRPr="00F657DB">
        <w:rPr>
          <w:rFonts w:asciiTheme="majorHAnsi" w:hAnsiTheme="majorHAnsi"/>
          <w:color w:val="000000" w:themeColor="text1"/>
          <w:sz w:val="24"/>
          <w:szCs w:val="24"/>
        </w:rPr>
        <w:t>correspondence;</w:t>
      </w:r>
      <w:proofErr w:type="gramEnd"/>
      <w:r w:rsidR="00F657DB" w:rsidRPr="00F657DB">
        <w:rPr>
          <w:rFonts w:asciiTheme="majorHAnsi" w:hAnsiTheme="majorHAnsi"/>
          <w:color w:val="000000" w:themeColor="text1"/>
          <w:sz w:val="24"/>
          <w:szCs w:val="24"/>
        </w:rPr>
        <w:t xml:space="preserve">   </w:t>
      </w:r>
    </w:p>
    <w:p w14:paraId="5826BAD5" w14:textId="2F15A0CE" w:rsidR="00F657DB" w:rsidRPr="00F657DB" w:rsidRDefault="00976161" w:rsidP="00F657DB">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F657DB" w:rsidRPr="00F657DB">
        <w:rPr>
          <w:rFonts w:asciiTheme="majorHAnsi" w:hAnsiTheme="majorHAnsi"/>
          <w:color w:val="000000" w:themeColor="text1"/>
          <w:sz w:val="24"/>
          <w:szCs w:val="24"/>
        </w:rPr>
        <w:t xml:space="preserve">Teach your child socially acceptable behavior, including respect for laws, authority, and the rights and property of </w:t>
      </w:r>
      <w:proofErr w:type="gramStart"/>
      <w:r w:rsidR="00F657DB" w:rsidRPr="00F657DB">
        <w:rPr>
          <w:rFonts w:asciiTheme="majorHAnsi" w:hAnsiTheme="majorHAnsi"/>
          <w:color w:val="000000" w:themeColor="text1"/>
          <w:sz w:val="24"/>
          <w:szCs w:val="24"/>
        </w:rPr>
        <w:t>others;</w:t>
      </w:r>
      <w:proofErr w:type="gramEnd"/>
      <w:r w:rsidR="00F657DB" w:rsidRPr="00F657DB">
        <w:rPr>
          <w:rFonts w:asciiTheme="majorHAnsi" w:hAnsiTheme="majorHAnsi"/>
          <w:color w:val="000000" w:themeColor="text1"/>
          <w:sz w:val="24"/>
          <w:szCs w:val="24"/>
        </w:rPr>
        <w:t xml:space="preserve">  </w:t>
      </w:r>
    </w:p>
    <w:p w14:paraId="5826BAD6" w14:textId="6A5C2CA3" w:rsidR="00F657DB" w:rsidRDefault="00976161" w:rsidP="00F657DB">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F657DB" w:rsidRPr="00F657DB">
        <w:rPr>
          <w:rFonts w:asciiTheme="majorHAnsi" w:hAnsiTheme="majorHAnsi"/>
          <w:color w:val="000000" w:themeColor="text1"/>
          <w:sz w:val="24"/>
          <w:szCs w:val="24"/>
        </w:rPr>
        <w:t>Read, understand, and support the rules</w:t>
      </w:r>
      <w:r w:rsidR="00BA10A1">
        <w:rPr>
          <w:rFonts w:asciiTheme="majorHAnsi" w:hAnsiTheme="majorHAnsi"/>
          <w:color w:val="000000" w:themeColor="text1"/>
          <w:sz w:val="24"/>
          <w:szCs w:val="24"/>
        </w:rPr>
        <w:t>, policies,</w:t>
      </w:r>
      <w:r w:rsidR="00F657DB" w:rsidRPr="00F657DB">
        <w:rPr>
          <w:rFonts w:asciiTheme="majorHAnsi" w:hAnsiTheme="majorHAnsi"/>
          <w:color w:val="000000" w:themeColor="text1"/>
          <w:sz w:val="24"/>
          <w:szCs w:val="24"/>
        </w:rPr>
        <w:t xml:space="preserve"> and regulations of </w:t>
      </w:r>
      <w:proofErr w:type="spellStart"/>
      <w:r w:rsidR="00F657DB">
        <w:rPr>
          <w:rFonts w:asciiTheme="majorHAnsi" w:hAnsiTheme="majorHAnsi"/>
          <w:color w:val="000000" w:themeColor="text1"/>
          <w:sz w:val="24"/>
          <w:szCs w:val="24"/>
        </w:rPr>
        <w:t>Kuleana</w:t>
      </w:r>
      <w:proofErr w:type="spellEnd"/>
      <w:r w:rsidR="00F657DB">
        <w:rPr>
          <w:rFonts w:asciiTheme="majorHAnsi" w:hAnsiTheme="majorHAnsi"/>
          <w:color w:val="000000" w:themeColor="text1"/>
          <w:sz w:val="24"/>
          <w:szCs w:val="24"/>
        </w:rPr>
        <w:t xml:space="preserve"> </w:t>
      </w:r>
      <w:proofErr w:type="gramStart"/>
      <w:r w:rsidR="00F657DB">
        <w:rPr>
          <w:rFonts w:asciiTheme="majorHAnsi" w:hAnsiTheme="majorHAnsi"/>
          <w:color w:val="000000" w:themeColor="text1"/>
          <w:sz w:val="24"/>
          <w:szCs w:val="24"/>
        </w:rPr>
        <w:t>Education</w:t>
      </w:r>
      <w:r w:rsidR="00F657DB" w:rsidRPr="00F657DB">
        <w:rPr>
          <w:rFonts w:asciiTheme="majorHAnsi" w:hAnsiTheme="majorHAnsi"/>
          <w:color w:val="000000" w:themeColor="text1"/>
          <w:sz w:val="24"/>
          <w:szCs w:val="24"/>
        </w:rPr>
        <w:t>;</w:t>
      </w:r>
      <w:proofErr w:type="gramEnd"/>
      <w:r w:rsidR="00F657DB" w:rsidRPr="00F657DB">
        <w:rPr>
          <w:rFonts w:asciiTheme="majorHAnsi" w:hAnsiTheme="majorHAnsi"/>
          <w:color w:val="000000" w:themeColor="text1"/>
          <w:sz w:val="24"/>
          <w:szCs w:val="24"/>
        </w:rPr>
        <w:t xml:space="preserve"> </w:t>
      </w:r>
    </w:p>
    <w:p w14:paraId="4428D0E7" w14:textId="46B11725" w:rsidR="005C71E8" w:rsidRPr="00F657DB" w:rsidRDefault="005C71E8" w:rsidP="00F657DB">
      <w:pPr>
        <w:rPr>
          <w:rFonts w:asciiTheme="majorHAnsi" w:hAnsiTheme="majorHAnsi"/>
          <w:color w:val="000000" w:themeColor="text1"/>
          <w:sz w:val="24"/>
          <w:szCs w:val="24"/>
        </w:rPr>
      </w:pPr>
      <w:r>
        <w:rPr>
          <w:rFonts w:asciiTheme="majorHAnsi" w:hAnsiTheme="majorHAnsi"/>
          <w:color w:val="000000" w:themeColor="text1"/>
          <w:sz w:val="24"/>
          <w:szCs w:val="24"/>
        </w:rPr>
        <w:t xml:space="preserve">· Always allow </w:t>
      </w:r>
      <w:r w:rsidR="00A602CC">
        <w:rPr>
          <w:rFonts w:asciiTheme="majorHAnsi" w:hAnsiTheme="majorHAnsi"/>
          <w:color w:val="000000" w:themeColor="text1"/>
          <w:sz w:val="24"/>
          <w:szCs w:val="24"/>
        </w:rPr>
        <w:t xml:space="preserve">school faculty to address issues that come up with students or parents. If issues are outside of school hours, they will be handled the next school day. </w:t>
      </w:r>
    </w:p>
    <w:p w14:paraId="5826BAD7" w14:textId="77777777" w:rsidR="00D430E5" w:rsidRDefault="00976161" w:rsidP="00F657DB">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4A7258">
        <w:rPr>
          <w:rFonts w:asciiTheme="majorHAnsi" w:hAnsiTheme="majorHAnsi"/>
          <w:color w:val="000000" w:themeColor="text1"/>
          <w:sz w:val="24"/>
          <w:szCs w:val="24"/>
        </w:rPr>
        <w:t>Read the class newsletter</w:t>
      </w:r>
      <w:r w:rsidR="00F657DB" w:rsidRPr="00F657DB">
        <w:rPr>
          <w:rFonts w:asciiTheme="majorHAnsi" w:hAnsiTheme="majorHAnsi"/>
          <w:color w:val="000000" w:themeColor="text1"/>
          <w:sz w:val="24"/>
          <w:szCs w:val="24"/>
        </w:rPr>
        <w:t xml:space="preserve"> and other written materials sent home.</w:t>
      </w:r>
    </w:p>
    <w:p w14:paraId="5826BAD8" w14:textId="77777777"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CLASSROOM / CAMPUS VISITS </w:t>
      </w:r>
    </w:p>
    <w:p w14:paraId="1A037D51" w14:textId="1E27E313" w:rsidR="00AE0A01" w:rsidRDefault="00E30E14" w:rsidP="00F657DB">
      <w:pPr>
        <w:rPr>
          <w:rFonts w:asciiTheme="majorHAnsi" w:hAnsiTheme="majorHAnsi"/>
          <w:color w:val="000000" w:themeColor="text1"/>
          <w:sz w:val="24"/>
          <w:szCs w:val="24"/>
        </w:rPr>
      </w:pPr>
      <w:r>
        <w:rPr>
          <w:rFonts w:asciiTheme="majorHAnsi" w:hAnsiTheme="majorHAnsi"/>
          <w:color w:val="000000" w:themeColor="text1"/>
          <w:sz w:val="24"/>
          <w:szCs w:val="24"/>
        </w:rPr>
        <w:t>If you need to come onto campus during regular school hours outside of</w:t>
      </w:r>
      <w:r w:rsidR="00867657">
        <w:rPr>
          <w:rFonts w:asciiTheme="majorHAnsi" w:hAnsiTheme="majorHAnsi"/>
          <w:color w:val="000000" w:themeColor="text1"/>
          <w:sz w:val="24"/>
          <w:szCs w:val="24"/>
        </w:rPr>
        <w:t xml:space="preserve"> regular</w:t>
      </w:r>
      <w:r>
        <w:rPr>
          <w:rFonts w:asciiTheme="majorHAnsi" w:hAnsiTheme="majorHAnsi"/>
          <w:color w:val="000000" w:themeColor="text1"/>
          <w:sz w:val="24"/>
          <w:szCs w:val="24"/>
        </w:rPr>
        <w:t xml:space="preserve"> </w:t>
      </w:r>
      <w:proofErr w:type="spellStart"/>
      <w:r>
        <w:rPr>
          <w:rFonts w:asciiTheme="majorHAnsi" w:hAnsiTheme="majorHAnsi"/>
          <w:color w:val="000000" w:themeColor="text1"/>
          <w:sz w:val="24"/>
          <w:szCs w:val="24"/>
        </w:rPr>
        <w:t>dropoff</w:t>
      </w:r>
      <w:proofErr w:type="spellEnd"/>
      <w:r>
        <w:rPr>
          <w:rFonts w:asciiTheme="majorHAnsi" w:hAnsiTheme="majorHAnsi"/>
          <w:color w:val="000000" w:themeColor="text1"/>
          <w:sz w:val="24"/>
          <w:szCs w:val="24"/>
        </w:rPr>
        <w:t xml:space="preserve"> or pickup</w:t>
      </w:r>
      <w:r w:rsidR="00867657">
        <w:rPr>
          <w:rFonts w:asciiTheme="majorHAnsi" w:hAnsiTheme="majorHAnsi"/>
          <w:color w:val="000000" w:themeColor="text1"/>
          <w:sz w:val="24"/>
          <w:szCs w:val="24"/>
        </w:rPr>
        <w:t xml:space="preserve"> times (</w:t>
      </w:r>
      <w:proofErr w:type="spellStart"/>
      <w:r w:rsidR="00867657">
        <w:rPr>
          <w:rFonts w:asciiTheme="majorHAnsi" w:hAnsiTheme="majorHAnsi"/>
          <w:color w:val="000000" w:themeColor="text1"/>
          <w:sz w:val="24"/>
          <w:szCs w:val="24"/>
        </w:rPr>
        <w:t>dropoff</w:t>
      </w:r>
      <w:proofErr w:type="spellEnd"/>
      <w:r w:rsidR="00867657">
        <w:rPr>
          <w:rFonts w:asciiTheme="majorHAnsi" w:hAnsiTheme="majorHAnsi"/>
          <w:color w:val="000000" w:themeColor="text1"/>
          <w:sz w:val="24"/>
          <w:szCs w:val="24"/>
        </w:rPr>
        <w:t xml:space="preserve"> is 7:45-8:15, pickup is 2:30-3:00)</w:t>
      </w:r>
      <w:r>
        <w:rPr>
          <w:rFonts w:asciiTheme="majorHAnsi" w:hAnsiTheme="majorHAnsi"/>
          <w:color w:val="000000" w:themeColor="text1"/>
          <w:sz w:val="24"/>
          <w:szCs w:val="24"/>
        </w:rPr>
        <w:t xml:space="preserve">, please arrange it in advance with Ms. Dana by texting her directly or texting the school phone number. </w:t>
      </w:r>
      <w:r w:rsidR="00F657DB" w:rsidRPr="00F657DB">
        <w:rPr>
          <w:rFonts w:asciiTheme="majorHAnsi" w:hAnsiTheme="majorHAnsi"/>
          <w:color w:val="000000" w:themeColor="text1"/>
          <w:sz w:val="24"/>
          <w:szCs w:val="24"/>
        </w:rPr>
        <w:t>All campus visitors must first check into the office</w:t>
      </w:r>
      <w:r>
        <w:rPr>
          <w:rFonts w:asciiTheme="majorHAnsi" w:hAnsiTheme="majorHAnsi"/>
          <w:color w:val="000000" w:themeColor="text1"/>
          <w:sz w:val="24"/>
          <w:szCs w:val="24"/>
        </w:rPr>
        <w:t xml:space="preserve"> when they arrive</w:t>
      </w:r>
      <w:r w:rsidR="00F657DB" w:rsidRPr="00F657DB">
        <w:rPr>
          <w:rFonts w:asciiTheme="majorHAnsi" w:hAnsiTheme="majorHAnsi"/>
          <w:color w:val="000000" w:themeColor="text1"/>
          <w:sz w:val="24"/>
          <w:szCs w:val="24"/>
        </w:rPr>
        <w:t xml:space="preserve">. </w:t>
      </w:r>
      <w:r w:rsidR="00867657">
        <w:rPr>
          <w:rFonts w:asciiTheme="majorHAnsi" w:hAnsiTheme="majorHAnsi"/>
          <w:color w:val="000000" w:themeColor="text1"/>
          <w:sz w:val="24"/>
          <w:szCs w:val="24"/>
        </w:rPr>
        <w:t xml:space="preserve">Visitors may not enter a classroom without permission from the office. </w:t>
      </w:r>
      <w:r w:rsidR="00EB6C31">
        <w:rPr>
          <w:rFonts w:asciiTheme="majorHAnsi" w:hAnsiTheme="majorHAnsi"/>
          <w:color w:val="000000" w:themeColor="text1"/>
          <w:sz w:val="24"/>
          <w:szCs w:val="24"/>
        </w:rPr>
        <w:t>If no one is in the office</w:t>
      </w:r>
      <w:r>
        <w:rPr>
          <w:rFonts w:asciiTheme="majorHAnsi" w:hAnsiTheme="majorHAnsi"/>
          <w:color w:val="000000" w:themeColor="text1"/>
          <w:sz w:val="24"/>
          <w:szCs w:val="24"/>
        </w:rPr>
        <w:t xml:space="preserve"> when you arrive, </w:t>
      </w:r>
      <w:r w:rsidR="00EB6C31">
        <w:rPr>
          <w:rFonts w:asciiTheme="majorHAnsi" w:hAnsiTheme="majorHAnsi"/>
          <w:color w:val="000000" w:themeColor="text1"/>
          <w:sz w:val="24"/>
          <w:szCs w:val="24"/>
        </w:rPr>
        <w:t>please text Dana at 808-345-6001 and wait for a response.</w:t>
      </w:r>
      <w:r w:rsidR="00F657DB" w:rsidRPr="00F657DB">
        <w:rPr>
          <w:rFonts w:asciiTheme="majorHAnsi" w:hAnsiTheme="majorHAnsi"/>
          <w:color w:val="000000" w:themeColor="text1"/>
          <w:sz w:val="24"/>
          <w:szCs w:val="24"/>
        </w:rPr>
        <w:t xml:space="preserve"> Guests should be respectful of the instructional process</w:t>
      </w:r>
      <w:r>
        <w:rPr>
          <w:rFonts w:asciiTheme="majorHAnsi" w:hAnsiTheme="majorHAnsi"/>
          <w:color w:val="000000" w:themeColor="text1"/>
          <w:sz w:val="24"/>
          <w:szCs w:val="24"/>
        </w:rPr>
        <w:t xml:space="preserve"> and should not interrupt classes in session</w:t>
      </w:r>
      <w:r w:rsidR="00F657DB" w:rsidRPr="00F657DB">
        <w:rPr>
          <w:rFonts w:asciiTheme="majorHAnsi" w:hAnsiTheme="majorHAnsi"/>
          <w:color w:val="000000" w:themeColor="text1"/>
          <w:sz w:val="24"/>
          <w:szCs w:val="24"/>
        </w:rPr>
        <w:t xml:space="preserve">.  </w:t>
      </w:r>
      <w:r w:rsidR="00BA10A1">
        <w:rPr>
          <w:rFonts w:asciiTheme="majorHAnsi" w:hAnsiTheme="majorHAnsi"/>
          <w:color w:val="000000" w:themeColor="text1"/>
          <w:sz w:val="24"/>
          <w:szCs w:val="24"/>
        </w:rPr>
        <w:t xml:space="preserve">Meetings with teachers must be arranged in advance with the teacher. </w:t>
      </w:r>
    </w:p>
    <w:p w14:paraId="5826BADA" w14:textId="2C78312E"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CONTRACTS   </w:t>
      </w:r>
    </w:p>
    <w:p w14:paraId="5826BADB" w14:textId="77777777"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The School Enrollment Agreement must be signed and turned in before students will be permitted to begin class.    </w:t>
      </w:r>
    </w:p>
    <w:p w14:paraId="5826BADC" w14:textId="56FEAF89"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By </w:t>
      </w:r>
      <w:r w:rsidR="00AE0A01">
        <w:rPr>
          <w:rFonts w:asciiTheme="majorHAnsi" w:hAnsiTheme="majorHAnsi"/>
          <w:color w:val="000000" w:themeColor="text1"/>
          <w:sz w:val="24"/>
          <w:szCs w:val="24"/>
        </w:rPr>
        <w:t xml:space="preserve">enrolling in </w:t>
      </w:r>
      <w:proofErr w:type="spellStart"/>
      <w:r w:rsidR="00AE0A01">
        <w:rPr>
          <w:rFonts w:asciiTheme="majorHAnsi" w:hAnsiTheme="majorHAnsi"/>
          <w:color w:val="000000" w:themeColor="text1"/>
          <w:sz w:val="24"/>
          <w:szCs w:val="24"/>
        </w:rPr>
        <w:t>Kuleana</w:t>
      </w:r>
      <w:proofErr w:type="spellEnd"/>
      <w:r w:rsidR="00AE0A01">
        <w:rPr>
          <w:rFonts w:asciiTheme="majorHAnsi" w:hAnsiTheme="majorHAnsi"/>
          <w:color w:val="000000" w:themeColor="text1"/>
          <w:sz w:val="24"/>
          <w:szCs w:val="24"/>
        </w:rPr>
        <w:t xml:space="preserve"> Education</w:t>
      </w:r>
      <w:r w:rsidRPr="00F657DB">
        <w:rPr>
          <w:rFonts w:asciiTheme="majorHAnsi" w:hAnsiTheme="majorHAnsi"/>
          <w:color w:val="000000" w:themeColor="text1"/>
          <w:sz w:val="24"/>
          <w:szCs w:val="24"/>
        </w:rPr>
        <w:t xml:space="preserve">, parents/guardians and students further understand that the school reserves the right to dismiss or require withdrawal of any student who, in </w:t>
      </w:r>
      <w:proofErr w:type="spellStart"/>
      <w:r>
        <w:rPr>
          <w:rFonts w:asciiTheme="majorHAnsi" w:hAnsiTheme="majorHAnsi"/>
          <w:color w:val="000000" w:themeColor="text1"/>
          <w:sz w:val="24"/>
          <w:szCs w:val="24"/>
        </w:rPr>
        <w:t>Kuleana’s</w:t>
      </w:r>
      <w:proofErr w:type="spellEnd"/>
      <w:r w:rsidRPr="00F657DB">
        <w:rPr>
          <w:rFonts w:asciiTheme="majorHAnsi" w:hAnsiTheme="majorHAnsi"/>
          <w:color w:val="000000" w:themeColor="text1"/>
          <w:sz w:val="24"/>
          <w:szCs w:val="24"/>
        </w:rPr>
        <w:t xml:space="preserve"> sole discretion and determination:  </w:t>
      </w:r>
    </w:p>
    <w:p w14:paraId="5826BADD" w14:textId="77777777" w:rsid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  Does not satisfactorily meet </w:t>
      </w:r>
      <w:proofErr w:type="spellStart"/>
      <w:r>
        <w:rPr>
          <w:rFonts w:asciiTheme="majorHAnsi" w:hAnsiTheme="majorHAnsi"/>
          <w:color w:val="000000" w:themeColor="text1"/>
          <w:sz w:val="24"/>
          <w:szCs w:val="24"/>
        </w:rPr>
        <w:t>Kuleana’s</w:t>
      </w:r>
      <w:proofErr w:type="spellEnd"/>
      <w:r w:rsidRPr="00F657DB">
        <w:rPr>
          <w:rFonts w:asciiTheme="majorHAnsi" w:hAnsiTheme="majorHAnsi"/>
          <w:color w:val="000000" w:themeColor="text1"/>
          <w:sz w:val="24"/>
          <w:szCs w:val="24"/>
        </w:rPr>
        <w:t xml:space="preserve"> standards of academic performance. </w:t>
      </w:r>
    </w:p>
    <w:p w14:paraId="5826BADE" w14:textId="77777777"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 Does not satisfactorily meet </w:t>
      </w:r>
      <w:proofErr w:type="spellStart"/>
      <w:r>
        <w:rPr>
          <w:rFonts w:asciiTheme="majorHAnsi" w:hAnsiTheme="majorHAnsi"/>
          <w:color w:val="000000" w:themeColor="text1"/>
          <w:sz w:val="24"/>
          <w:szCs w:val="24"/>
        </w:rPr>
        <w:t>Kuleana’s</w:t>
      </w:r>
      <w:proofErr w:type="spellEnd"/>
      <w:r w:rsidRPr="00F657DB">
        <w:rPr>
          <w:rFonts w:asciiTheme="majorHAnsi" w:hAnsiTheme="majorHAnsi"/>
          <w:color w:val="000000" w:themeColor="text1"/>
          <w:sz w:val="24"/>
          <w:szCs w:val="24"/>
        </w:rPr>
        <w:t xml:space="preserve"> standards of social conduct on or off campus. </w:t>
      </w:r>
    </w:p>
    <w:p w14:paraId="5826BADF" w14:textId="77777777"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  Whose Parents, Guardians, or Designated Representatives fail to support the policies and procedures of </w:t>
      </w:r>
      <w:proofErr w:type="spellStart"/>
      <w:r>
        <w:rPr>
          <w:rFonts w:asciiTheme="majorHAnsi" w:hAnsiTheme="majorHAnsi"/>
          <w:color w:val="000000" w:themeColor="text1"/>
          <w:sz w:val="24"/>
          <w:szCs w:val="24"/>
        </w:rPr>
        <w:t>Kuleana</w:t>
      </w:r>
      <w:proofErr w:type="spellEnd"/>
      <w:r>
        <w:rPr>
          <w:rFonts w:asciiTheme="majorHAnsi" w:hAnsiTheme="majorHAnsi"/>
          <w:color w:val="000000" w:themeColor="text1"/>
          <w:sz w:val="24"/>
          <w:szCs w:val="24"/>
        </w:rPr>
        <w:t xml:space="preserve"> Education. </w:t>
      </w:r>
    </w:p>
    <w:p w14:paraId="1985DB37" w14:textId="54C88E4C" w:rsidR="00CE7E3F" w:rsidRDefault="00CE7E3F" w:rsidP="00F657DB">
      <w:pPr>
        <w:rPr>
          <w:rFonts w:asciiTheme="majorHAnsi" w:hAnsiTheme="majorHAnsi"/>
          <w:color w:val="000000" w:themeColor="text1"/>
          <w:sz w:val="24"/>
          <w:szCs w:val="24"/>
        </w:rPr>
      </w:pPr>
    </w:p>
    <w:p w14:paraId="2D07E2BC" w14:textId="407C17AB" w:rsidR="00CE7E3F" w:rsidRDefault="00CE7E3F" w:rsidP="00F657DB">
      <w:pPr>
        <w:rPr>
          <w:rFonts w:asciiTheme="majorHAnsi" w:hAnsiTheme="majorHAnsi"/>
          <w:color w:val="000000" w:themeColor="text1"/>
          <w:sz w:val="24"/>
          <w:szCs w:val="24"/>
        </w:rPr>
      </w:pPr>
      <w:r>
        <w:rPr>
          <w:rFonts w:asciiTheme="majorHAnsi" w:hAnsiTheme="majorHAnsi"/>
          <w:color w:val="000000" w:themeColor="text1"/>
          <w:sz w:val="24"/>
          <w:szCs w:val="24"/>
        </w:rPr>
        <w:t>COURSE OF STUDY</w:t>
      </w:r>
    </w:p>
    <w:p w14:paraId="73A4BF87" w14:textId="2C540799" w:rsidR="00CE7E3F" w:rsidRDefault="00CE7E3F" w:rsidP="00F657DB">
      <w:pPr>
        <w:rPr>
          <w:rFonts w:asciiTheme="majorHAnsi" w:hAnsiTheme="majorHAnsi"/>
          <w:color w:val="000000" w:themeColor="text1"/>
          <w:sz w:val="24"/>
          <w:szCs w:val="24"/>
        </w:rPr>
      </w:pPr>
      <w:r>
        <w:rPr>
          <w:rFonts w:asciiTheme="majorHAnsi" w:hAnsiTheme="majorHAnsi"/>
          <w:color w:val="000000" w:themeColor="text1"/>
          <w:sz w:val="24"/>
          <w:szCs w:val="24"/>
        </w:rPr>
        <w:lastRenderedPageBreak/>
        <w:t xml:space="preserve">Students will take core subjects of English, History/Social Studies, Science and Math. Students will also take PE, </w:t>
      </w:r>
      <w:r w:rsidR="00555ABC">
        <w:rPr>
          <w:rFonts w:asciiTheme="majorHAnsi" w:hAnsiTheme="majorHAnsi"/>
          <w:color w:val="000000" w:themeColor="text1"/>
          <w:sz w:val="24"/>
          <w:szCs w:val="24"/>
        </w:rPr>
        <w:t xml:space="preserve">Japanese </w:t>
      </w:r>
      <w:r>
        <w:rPr>
          <w:rFonts w:asciiTheme="majorHAnsi" w:hAnsiTheme="majorHAnsi"/>
          <w:color w:val="000000" w:themeColor="text1"/>
          <w:sz w:val="24"/>
          <w:szCs w:val="24"/>
        </w:rPr>
        <w:t xml:space="preserve">Language, </w:t>
      </w:r>
      <w:r w:rsidR="00B05F30">
        <w:rPr>
          <w:rFonts w:asciiTheme="majorHAnsi" w:hAnsiTheme="majorHAnsi"/>
          <w:color w:val="000000" w:themeColor="text1"/>
          <w:sz w:val="24"/>
          <w:szCs w:val="24"/>
        </w:rPr>
        <w:t>SEL, Mindfulness, and various electives.</w:t>
      </w:r>
    </w:p>
    <w:p w14:paraId="53894929" w14:textId="77777777" w:rsidR="00CE7E3F" w:rsidRDefault="00CE7E3F" w:rsidP="00F657DB">
      <w:pPr>
        <w:rPr>
          <w:rFonts w:asciiTheme="majorHAnsi" w:hAnsiTheme="majorHAnsi"/>
          <w:color w:val="000000" w:themeColor="text1"/>
          <w:sz w:val="24"/>
          <w:szCs w:val="24"/>
        </w:rPr>
      </w:pPr>
    </w:p>
    <w:p w14:paraId="5826BAE0" w14:textId="3F379CDB"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CRISIS MANAGEMENT / DISASTER RESPONSE PLAN  </w:t>
      </w:r>
    </w:p>
    <w:p w14:paraId="5826BAE1" w14:textId="167899BE" w:rsid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The school has a crisis management/disaster plan </w:t>
      </w:r>
      <w:r w:rsidR="00BA10A1">
        <w:rPr>
          <w:rFonts w:asciiTheme="majorHAnsi" w:hAnsiTheme="majorHAnsi"/>
          <w:color w:val="000000" w:themeColor="text1"/>
          <w:sz w:val="24"/>
          <w:szCs w:val="24"/>
        </w:rPr>
        <w:t>in place.</w:t>
      </w:r>
      <w:r w:rsidRPr="00F657DB">
        <w:rPr>
          <w:rFonts w:asciiTheme="majorHAnsi" w:hAnsiTheme="majorHAnsi"/>
          <w:color w:val="000000" w:themeColor="text1"/>
          <w:sz w:val="24"/>
          <w:szCs w:val="24"/>
        </w:rPr>
        <w:t xml:space="preserve"> </w:t>
      </w:r>
    </w:p>
    <w:p w14:paraId="541EA9AF" w14:textId="77777777" w:rsidR="00555ABC" w:rsidRDefault="00555ABC" w:rsidP="00F657DB">
      <w:pPr>
        <w:rPr>
          <w:rFonts w:asciiTheme="majorHAnsi" w:hAnsiTheme="majorHAnsi"/>
          <w:color w:val="000000" w:themeColor="text1"/>
          <w:sz w:val="24"/>
          <w:szCs w:val="24"/>
        </w:rPr>
      </w:pPr>
    </w:p>
    <w:p w14:paraId="0E28A774" w14:textId="77777777" w:rsidR="00555ABC" w:rsidRPr="00F657DB" w:rsidRDefault="00555ABC" w:rsidP="00F657DB">
      <w:pPr>
        <w:rPr>
          <w:rFonts w:asciiTheme="majorHAnsi" w:hAnsiTheme="majorHAnsi"/>
          <w:color w:val="000000" w:themeColor="text1"/>
          <w:sz w:val="24"/>
          <w:szCs w:val="24"/>
        </w:rPr>
      </w:pPr>
    </w:p>
    <w:p w14:paraId="5826BAE2" w14:textId="77777777"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DISCIPLINE PROGRAMS  </w:t>
      </w:r>
    </w:p>
    <w:p w14:paraId="5826BAE3" w14:textId="54A927DF" w:rsidR="00D430E5"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When students violate school rules, a systematic process is followed</w:t>
      </w:r>
      <w:r w:rsidR="00555ABC">
        <w:rPr>
          <w:rFonts w:asciiTheme="majorHAnsi" w:hAnsiTheme="majorHAnsi"/>
          <w:color w:val="000000" w:themeColor="text1"/>
          <w:sz w:val="24"/>
          <w:szCs w:val="24"/>
        </w:rPr>
        <w:t>, including getting all sides to a story,</w:t>
      </w:r>
      <w:r w:rsidRPr="00F657DB">
        <w:rPr>
          <w:rFonts w:asciiTheme="majorHAnsi" w:hAnsiTheme="majorHAnsi"/>
          <w:color w:val="000000" w:themeColor="text1"/>
          <w:sz w:val="24"/>
          <w:szCs w:val="24"/>
        </w:rPr>
        <w:t xml:space="preserve"> to determine the seriousness of the violation and what might stop or reduce the chances of continued misbehavior.   The intention of such process is to treat students fairly, to look for ways to nurture their growth, and to protect the rights of other students as well as staff members.  This is done as fairly and as consistently as possible; however, no two situations are ever </w:t>
      </w:r>
      <w:proofErr w:type="gramStart"/>
      <w:r w:rsidRPr="00F657DB">
        <w:rPr>
          <w:rFonts w:asciiTheme="majorHAnsi" w:hAnsiTheme="majorHAnsi"/>
          <w:color w:val="000000" w:themeColor="text1"/>
          <w:sz w:val="24"/>
          <w:szCs w:val="24"/>
        </w:rPr>
        <w:t>exactly the same</w:t>
      </w:r>
      <w:proofErr w:type="gramEnd"/>
      <w:r w:rsidRPr="00F657DB">
        <w:rPr>
          <w:rFonts w:asciiTheme="majorHAnsi" w:hAnsiTheme="majorHAnsi"/>
          <w:color w:val="000000" w:themeColor="text1"/>
          <w:sz w:val="24"/>
          <w:szCs w:val="24"/>
        </w:rPr>
        <w:t xml:space="preserve">.  Students involved in similar situations should expect to be treated in a similar manner, though the disposition of the cases may be somewhat different.   </w:t>
      </w:r>
      <w:r w:rsidR="00555ABC">
        <w:rPr>
          <w:rFonts w:asciiTheme="majorHAnsi" w:hAnsiTheme="majorHAnsi"/>
          <w:color w:val="000000" w:themeColor="text1"/>
          <w:sz w:val="24"/>
          <w:szCs w:val="24"/>
        </w:rPr>
        <w:t>Dangerous</w:t>
      </w:r>
      <w:r w:rsidRPr="00F657DB">
        <w:rPr>
          <w:rFonts w:asciiTheme="majorHAnsi" w:hAnsiTheme="majorHAnsi"/>
          <w:color w:val="000000" w:themeColor="text1"/>
          <w:sz w:val="24"/>
          <w:szCs w:val="24"/>
        </w:rPr>
        <w:t xml:space="preserve"> behaviors can result in immediate suspension or expulsion.   </w:t>
      </w:r>
    </w:p>
    <w:p w14:paraId="5826BAE4" w14:textId="447A2B43"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DRESS CODE </w:t>
      </w:r>
    </w:p>
    <w:p w14:paraId="611B6213" w14:textId="29E04EA5" w:rsidR="00394213"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Students are required to wear a school uniform shirt Monday through </w:t>
      </w:r>
      <w:r>
        <w:rPr>
          <w:rFonts w:asciiTheme="majorHAnsi" w:hAnsiTheme="majorHAnsi"/>
          <w:color w:val="000000" w:themeColor="text1"/>
          <w:sz w:val="24"/>
          <w:szCs w:val="24"/>
        </w:rPr>
        <w:t>Friday</w:t>
      </w:r>
      <w:r w:rsidRPr="00F657DB">
        <w:rPr>
          <w:rFonts w:asciiTheme="majorHAnsi" w:hAnsiTheme="majorHAnsi"/>
          <w:color w:val="000000" w:themeColor="text1"/>
          <w:sz w:val="24"/>
          <w:szCs w:val="24"/>
        </w:rPr>
        <w:t xml:space="preserve"> with either long pants, shorts, or skirts.  Tennis shoes and socks are required for every</w:t>
      </w:r>
      <w:r w:rsidR="00321325">
        <w:rPr>
          <w:rFonts w:asciiTheme="majorHAnsi" w:hAnsiTheme="majorHAnsi"/>
          <w:color w:val="000000" w:themeColor="text1"/>
          <w:sz w:val="24"/>
          <w:szCs w:val="24"/>
        </w:rPr>
        <w:t xml:space="preserve"> </w:t>
      </w:r>
      <w:r w:rsidRPr="00F657DB">
        <w:rPr>
          <w:rFonts w:asciiTheme="majorHAnsi" w:hAnsiTheme="majorHAnsi"/>
          <w:color w:val="000000" w:themeColor="text1"/>
          <w:sz w:val="24"/>
          <w:szCs w:val="24"/>
        </w:rPr>
        <w:t xml:space="preserve">day. Hats are to be removed in the classroom.   </w:t>
      </w:r>
    </w:p>
    <w:p w14:paraId="59259B0E" w14:textId="77777777" w:rsidR="00394213" w:rsidRDefault="00394213" w:rsidP="00F657DB">
      <w:pPr>
        <w:rPr>
          <w:rFonts w:asciiTheme="majorHAnsi" w:hAnsiTheme="majorHAnsi"/>
          <w:color w:val="000000" w:themeColor="text1"/>
          <w:sz w:val="24"/>
          <w:szCs w:val="24"/>
        </w:rPr>
      </w:pPr>
    </w:p>
    <w:p w14:paraId="5826BAFD" w14:textId="77777777"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DRUGS, TOBACCO, AND ALCOHOL </w:t>
      </w:r>
    </w:p>
    <w:p w14:paraId="5826BAFE" w14:textId="77777777" w:rsidR="00342B4F"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The possession, use, consumption, purchase, or sale of alcohol, tobacco, or drugs, legal/illegal, on school premises is prohibited.  If there is reasonable cause to believe that a student is carrying or using any of these substances, the administration may initiate a search of a student’s person, backpack, and other belongings.   The only exception would be prescription drugs needed during the school day, which must be stored and administered in the school office.   The school must be notified in writing if prescription drugs are to be taken at school.   </w:t>
      </w:r>
    </w:p>
    <w:p w14:paraId="2D0DC730" w14:textId="77777777" w:rsidR="00AE0A01" w:rsidRDefault="00AE0A01" w:rsidP="00F657DB">
      <w:pPr>
        <w:rPr>
          <w:rFonts w:asciiTheme="majorHAnsi" w:hAnsiTheme="majorHAnsi"/>
          <w:color w:val="000000" w:themeColor="text1"/>
          <w:sz w:val="24"/>
          <w:szCs w:val="24"/>
        </w:rPr>
      </w:pPr>
    </w:p>
    <w:p w14:paraId="5826BAFF" w14:textId="2E0265F2"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EXCURSIONS  </w:t>
      </w:r>
    </w:p>
    <w:p w14:paraId="5826BB00" w14:textId="77777777"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Excursions are an extension of classroom learning and are required of all class members.  Parents who prefer that their children not travel on school-provided transportation are asked to transport their own child to and from excursions.     </w:t>
      </w:r>
    </w:p>
    <w:p w14:paraId="5826BB01" w14:textId="77777777" w:rsidR="00321325"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lastRenderedPageBreak/>
        <w:t xml:space="preserve">Please note that no one (teacher, staff, chaperone, or student) is permitted to possess, consume, use, or purchase alcohol or illegal drugs on a school excursion.  Consumption, use, or possession of any such substance during a field trip will subject the employee or student to discipline, up to and including termination or expulsion respectively, and chaperones violating this policy may be asked to leave the excursion and be barred from any future field trips.   </w:t>
      </w:r>
    </w:p>
    <w:p w14:paraId="5755A204" w14:textId="4558FE93" w:rsidR="00372833" w:rsidRDefault="00372833" w:rsidP="00F657DB">
      <w:pPr>
        <w:rPr>
          <w:rFonts w:asciiTheme="majorHAnsi" w:hAnsiTheme="majorHAnsi"/>
          <w:color w:val="000000" w:themeColor="text1"/>
          <w:sz w:val="24"/>
          <w:szCs w:val="24"/>
        </w:rPr>
      </w:pPr>
    </w:p>
    <w:p w14:paraId="34F53642" w14:textId="77777777" w:rsidR="00555ABC" w:rsidRDefault="00555ABC" w:rsidP="00F657DB">
      <w:pPr>
        <w:rPr>
          <w:rFonts w:asciiTheme="majorHAnsi" w:hAnsiTheme="majorHAnsi"/>
          <w:color w:val="000000" w:themeColor="text1"/>
          <w:sz w:val="24"/>
          <w:szCs w:val="24"/>
        </w:rPr>
      </w:pPr>
    </w:p>
    <w:p w14:paraId="35FCBF7A" w14:textId="77777777" w:rsidR="00555ABC" w:rsidRDefault="00555ABC" w:rsidP="00F657DB">
      <w:pPr>
        <w:rPr>
          <w:rFonts w:asciiTheme="majorHAnsi" w:hAnsiTheme="majorHAnsi"/>
          <w:color w:val="000000" w:themeColor="text1"/>
          <w:sz w:val="24"/>
          <w:szCs w:val="24"/>
        </w:rPr>
      </w:pPr>
    </w:p>
    <w:p w14:paraId="022B1629" w14:textId="56F6FB3D" w:rsidR="00372833" w:rsidRDefault="00372833" w:rsidP="00F657DB">
      <w:pPr>
        <w:rPr>
          <w:rFonts w:asciiTheme="majorHAnsi" w:hAnsiTheme="majorHAnsi"/>
          <w:color w:val="000000" w:themeColor="text1"/>
          <w:sz w:val="24"/>
          <w:szCs w:val="24"/>
        </w:rPr>
      </w:pPr>
      <w:r>
        <w:rPr>
          <w:rFonts w:asciiTheme="majorHAnsi" w:hAnsiTheme="majorHAnsi"/>
          <w:color w:val="000000" w:themeColor="text1"/>
          <w:sz w:val="24"/>
          <w:szCs w:val="24"/>
        </w:rPr>
        <w:t>GRADING POLICIES</w:t>
      </w:r>
    </w:p>
    <w:p w14:paraId="5C113BFC" w14:textId="389B7F76" w:rsidR="00372833" w:rsidRDefault="00372833" w:rsidP="00F657DB">
      <w:pPr>
        <w:rPr>
          <w:rFonts w:asciiTheme="majorHAnsi" w:hAnsiTheme="majorHAnsi"/>
          <w:color w:val="000000" w:themeColor="text1"/>
          <w:sz w:val="24"/>
          <w:szCs w:val="24"/>
        </w:rPr>
      </w:pPr>
      <w:r>
        <w:rPr>
          <w:rFonts w:asciiTheme="majorHAnsi" w:hAnsiTheme="majorHAnsi"/>
          <w:color w:val="000000" w:themeColor="text1"/>
          <w:sz w:val="24"/>
          <w:szCs w:val="24"/>
        </w:rPr>
        <w:t xml:space="preserve">Lower school students receive grades on a scale of 1-4. Students need a grade of 2, 3 or 4 to pass. Middle school students receive grades on a scale of </w:t>
      </w:r>
      <w:r w:rsidR="00E82793">
        <w:rPr>
          <w:rFonts w:asciiTheme="majorHAnsi" w:hAnsiTheme="majorHAnsi"/>
          <w:color w:val="000000" w:themeColor="text1"/>
          <w:sz w:val="24"/>
          <w:szCs w:val="24"/>
        </w:rPr>
        <w:t>A, B, C, D, F. Students need an A, B or C to pass.</w:t>
      </w:r>
    </w:p>
    <w:p w14:paraId="1B5274D6" w14:textId="77777777" w:rsidR="00372833" w:rsidRDefault="00372833" w:rsidP="00F657DB">
      <w:pPr>
        <w:rPr>
          <w:rFonts w:asciiTheme="majorHAnsi" w:hAnsiTheme="majorHAnsi"/>
          <w:color w:val="000000" w:themeColor="text1"/>
          <w:sz w:val="24"/>
          <w:szCs w:val="24"/>
        </w:rPr>
      </w:pPr>
    </w:p>
    <w:p w14:paraId="5826BB04" w14:textId="0B356AE4"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GUIDANCE </w:t>
      </w:r>
    </w:p>
    <w:p w14:paraId="5826BB05" w14:textId="77777777" w:rsid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Teachers and administrators are available to students for guidance in both academic and personal matters.   Parent/teacher conferences are encouraged to promote open communication among parent, teacher, and child.   Guidance beyond the basic academic skills may be suggested to parents, with referrals to specialists as needed. </w:t>
      </w:r>
    </w:p>
    <w:p w14:paraId="5826BB06" w14:textId="77777777"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HARASSMENT   </w:t>
      </w:r>
    </w:p>
    <w:p w14:paraId="5826BB07" w14:textId="77777777"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The school recognizes that all students have a right to study and play in an environment free of harassment.  Harassment against individuals </w:t>
      </w:r>
      <w:proofErr w:type="gramStart"/>
      <w:r w:rsidRPr="00F657DB">
        <w:rPr>
          <w:rFonts w:asciiTheme="majorHAnsi" w:hAnsiTheme="majorHAnsi"/>
          <w:color w:val="000000" w:themeColor="text1"/>
          <w:sz w:val="24"/>
          <w:szCs w:val="24"/>
        </w:rPr>
        <w:t>on the basis of</w:t>
      </w:r>
      <w:proofErr w:type="gramEnd"/>
      <w:r w:rsidRPr="00F657DB">
        <w:rPr>
          <w:rFonts w:asciiTheme="majorHAnsi" w:hAnsiTheme="majorHAnsi"/>
          <w:color w:val="000000" w:themeColor="text1"/>
          <w:sz w:val="24"/>
          <w:szCs w:val="24"/>
        </w:rPr>
        <w:t xml:space="preserve"> race, religion, color, national origin or ancestry, age, sex, sexual orientation, disability, or any other classification protected by applicable state or federal laws is in violation of </w:t>
      </w:r>
      <w:proofErr w:type="spellStart"/>
      <w:r w:rsidR="00165DF8">
        <w:rPr>
          <w:rFonts w:asciiTheme="majorHAnsi" w:hAnsiTheme="majorHAnsi"/>
          <w:color w:val="000000" w:themeColor="text1"/>
          <w:sz w:val="24"/>
          <w:szCs w:val="24"/>
        </w:rPr>
        <w:t>Kuleana</w:t>
      </w:r>
      <w:proofErr w:type="spellEnd"/>
      <w:r w:rsidR="00165DF8">
        <w:rPr>
          <w:rFonts w:asciiTheme="majorHAnsi" w:hAnsiTheme="majorHAnsi"/>
          <w:color w:val="000000" w:themeColor="text1"/>
          <w:sz w:val="24"/>
          <w:szCs w:val="24"/>
        </w:rPr>
        <w:t xml:space="preserve"> Education’s</w:t>
      </w:r>
      <w:r w:rsidRPr="00F657DB">
        <w:rPr>
          <w:rFonts w:asciiTheme="majorHAnsi" w:hAnsiTheme="majorHAnsi"/>
          <w:color w:val="000000" w:themeColor="text1"/>
          <w:sz w:val="24"/>
          <w:szCs w:val="24"/>
        </w:rPr>
        <w:t xml:space="preserve"> policy and is prohibited.  Harassment by students or parents of any school personnel, students, or others while on campus is prohibited.     </w:t>
      </w:r>
    </w:p>
    <w:p w14:paraId="5826BB08" w14:textId="77777777"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Harassment includes any conduct which has the purpose or effect of interfering unreasonably with an individual’s school performance, or creating an intimidating, hostile, or offensive school or working environment, or otherwise adversely affecting an individual's scholastic opportunities.     </w:t>
      </w:r>
    </w:p>
    <w:p w14:paraId="5826BB09" w14:textId="77777777"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Included in the definition of harassment are the following:   </w:t>
      </w:r>
    </w:p>
    <w:p w14:paraId="5826BB0A" w14:textId="77777777"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 Verbal harassment, such as racial or sexual epithets (or those based on any other protected status), derogatory comments, jokes, slurs, speaking and/or shouting in an aggressive and/or disrespectful </w:t>
      </w:r>
      <w:proofErr w:type="gramStart"/>
      <w:r w:rsidRPr="00F657DB">
        <w:rPr>
          <w:rFonts w:asciiTheme="majorHAnsi" w:hAnsiTheme="majorHAnsi"/>
          <w:color w:val="000000" w:themeColor="text1"/>
          <w:sz w:val="24"/>
          <w:szCs w:val="24"/>
        </w:rPr>
        <w:t>manner;</w:t>
      </w:r>
      <w:proofErr w:type="gramEnd"/>
      <w:r w:rsidRPr="00F657DB">
        <w:rPr>
          <w:rFonts w:asciiTheme="majorHAnsi" w:hAnsiTheme="majorHAnsi"/>
          <w:color w:val="000000" w:themeColor="text1"/>
          <w:sz w:val="24"/>
          <w:szCs w:val="24"/>
        </w:rPr>
        <w:t xml:space="preserve"> </w:t>
      </w:r>
    </w:p>
    <w:p w14:paraId="5826BB0B" w14:textId="77777777" w:rsidR="00F657DB" w:rsidRPr="00F657DB" w:rsidRDefault="00F657DB" w:rsidP="00F657DB">
      <w:pPr>
        <w:rPr>
          <w:rFonts w:asciiTheme="majorHAnsi" w:hAnsiTheme="majorHAnsi"/>
          <w:color w:val="000000" w:themeColor="text1"/>
          <w:sz w:val="24"/>
          <w:szCs w:val="24"/>
        </w:rPr>
      </w:pPr>
      <w:r>
        <w:rPr>
          <w:rFonts w:asciiTheme="majorHAnsi" w:hAnsiTheme="majorHAnsi"/>
          <w:color w:val="000000" w:themeColor="text1"/>
          <w:sz w:val="24"/>
          <w:szCs w:val="24"/>
        </w:rPr>
        <w:lastRenderedPageBreak/>
        <w:t xml:space="preserve"> </w:t>
      </w:r>
      <w:r w:rsidR="00321325">
        <w:rPr>
          <w:rFonts w:asciiTheme="majorHAnsi" w:hAnsiTheme="majorHAnsi"/>
          <w:color w:val="000000" w:themeColor="text1"/>
          <w:sz w:val="24"/>
          <w:szCs w:val="24"/>
        </w:rPr>
        <w:t xml:space="preserve">· </w:t>
      </w:r>
      <w:r w:rsidRPr="00F657DB">
        <w:rPr>
          <w:rFonts w:asciiTheme="majorHAnsi" w:hAnsiTheme="majorHAnsi"/>
          <w:color w:val="000000" w:themeColor="text1"/>
          <w:sz w:val="24"/>
          <w:szCs w:val="24"/>
        </w:rPr>
        <w:t xml:space="preserve">Physical harassment, such as unwelcome repetitive touching, assault, or blocking </w:t>
      </w:r>
      <w:proofErr w:type="gramStart"/>
      <w:r w:rsidRPr="00F657DB">
        <w:rPr>
          <w:rFonts w:asciiTheme="majorHAnsi" w:hAnsiTheme="majorHAnsi"/>
          <w:color w:val="000000" w:themeColor="text1"/>
          <w:sz w:val="24"/>
          <w:szCs w:val="24"/>
        </w:rPr>
        <w:t>movement;</w:t>
      </w:r>
      <w:proofErr w:type="gramEnd"/>
      <w:r w:rsidRPr="00F657DB">
        <w:rPr>
          <w:rFonts w:asciiTheme="majorHAnsi" w:hAnsiTheme="majorHAnsi"/>
          <w:color w:val="000000" w:themeColor="text1"/>
          <w:sz w:val="24"/>
          <w:szCs w:val="24"/>
        </w:rPr>
        <w:t xml:space="preserve">    </w:t>
      </w:r>
    </w:p>
    <w:p w14:paraId="5826BB0C" w14:textId="77777777" w:rsidR="00F657DB" w:rsidRPr="00F657DB" w:rsidRDefault="00321325" w:rsidP="00F657DB">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F657DB" w:rsidRPr="00F657DB">
        <w:rPr>
          <w:rFonts w:asciiTheme="majorHAnsi" w:hAnsiTheme="majorHAnsi"/>
          <w:color w:val="000000" w:themeColor="text1"/>
          <w:sz w:val="24"/>
          <w:szCs w:val="24"/>
        </w:rPr>
        <w:t xml:space="preserve">Visual forms of harassment, such as obscene letters or notes, displaying offensive or derogatory pictures, posters, cartoons, or drawings.     </w:t>
      </w:r>
    </w:p>
    <w:p w14:paraId="5826BB0D" w14:textId="3AB0206B" w:rsid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Individuals who feel that they have been harassed or who have witnessed harassment, as well as anyone who wishes to be advised on coping with current or potential harassment, should contact the teacher</w:t>
      </w:r>
      <w:r w:rsidR="00AE0A01">
        <w:rPr>
          <w:rFonts w:asciiTheme="majorHAnsi" w:hAnsiTheme="majorHAnsi"/>
          <w:color w:val="000000" w:themeColor="text1"/>
          <w:sz w:val="24"/>
          <w:szCs w:val="24"/>
        </w:rPr>
        <w:t xml:space="preserve"> and head of school</w:t>
      </w:r>
      <w:r w:rsidRPr="00F657DB">
        <w:rPr>
          <w:rFonts w:asciiTheme="majorHAnsi" w:hAnsiTheme="majorHAnsi"/>
          <w:color w:val="000000" w:themeColor="text1"/>
          <w:sz w:val="24"/>
          <w:szCs w:val="24"/>
        </w:rPr>
        <w:t xml:space="preserve">.   The matter will be </w:t>
      </w:r>
      <w:r w:rsidR="00AE0A01" w:rsidRPr="00F657DB">
        <w:rPr>
          <w:rFonts w:asciiTheme="majorHAnsi" w:hAnsiTheme="majorHAnsi"/>
          <w:color w:val="000000" w:themeColor="text1"/>
          <w:sz w:val="24"/>
          <w:szCs w:val="24"/>
        </w:rPr>
        <w:t>investigated,</w:t>
      </w:r>
      <w:r w:rsidRPr="00F657DB">
        <w:rPr>
          <w:rFonts w:asciiTheme="majorHAnsi" w:hAnsiTheme="majorHAnsi"/>
          <w:color w:val="000000" w:themeColor="text1"/>
          <w:sz w:val="24"/>
          <w:szCs w:val="24"/>
        </w:rPr>
        <w:t xml:space="preserve"> and appropriate discipline will be administered.   Parents also may be subject to reprimand for inappropriate behavior.   </w:t>
      </w:r>
    </w:p>
    <w:p w14:paraId="0DA79853" w14:textId="77777777" w:rsidR="00555ABC" w:rsidRPr="00F657DB" w:rsidRDefault="00555ABC" w:rsidP="00F657DB">
      <w:pPr>
        <w:rPr>
          <w:rFonts w:asciiTheme="majorHAnsi" w:hAnsiTheme="majorHAnsi"/>
          <w:color w:val="000000" w:themeColor="text1"/>
          <w:sz w:val="24"/>
          <w:szCs w:val="24"/>
        </w:rPr>
      </w:pPr>
    </w:p>
    <w:p w14:paraId="5826BB0E"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HEALTH </w:t>
      </w:r>
    </w:p>
    <w:p w14:paraId="5826BB0F" w14:textId="77777777" w:rsidR="0025229A" w:rsidRPr="0025229A" w:rsidRDefault="00321325"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The school believes that good </w:t>
      </w:r>
      <w:r w:rsidR="0025229A" w:rsidRPr="0025229A">
        <w:rPr>
          <w:rFonts w:asciiTheme="majorHAnsi" w:hAnsiTheme="majorHAnsi"/>
          <w:color w:val="000000" w:themeColor="text1"/>
          <w:sz w:val="24"/>
          <w:szCs w:val="24"/>
        </w:rPr>
        <w:t xml:space="preserve">physical and emotional health optimizes that educational experience.  Therefore, the school strives to maintain and improve student health by providing the following services:     </w:t>
      </w:r>
    </w:p>
    <w:p w14:paraId="5826BB10" w14:textId="77777777" w:rsid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 Administration of first </w:t>
      </w:r>
      <w:proofErr w:type="gramStart"/>
      <w:r w:rsidRPr="0025229A">
        <w:rPr>
          <w:rFonts w:asciiTheme="majorHAnsi" w:hAnsiTheme="majorHAnsi"/>
          <w:color w:val="000000" w:themeColor="text1"/>
          <w:sz w:val="24"/>
          <w:szCs w:val="24"/>
        </w:rPr>
        <w:t>aid;</w:t>
      </w:r>
      <w:proofErr w:type="gramEnd"/>
      <w:r w:rsidRPr="0025229A">
        <w:rPr>
          <w:rFonts w:asciiTheme="majorHAnsi" w:hAnsiTheme="majorHAnsi"/>
          <w:color w:val="000000" w:themeColor="text1"/>
          <w:sz w:val="24"/>
          <w:szCs w:val="24"/>
        </w:rPr>
        <w:t xml:space="preserve"> </w:t>
      </w:r>
    </w:p>
    <w:p w14:paraId="5826BB11" w14:textId="61D581A5" w:rsidR="0025229A" w:rsidRPr="0025229A" w:rsidRDefault="00321325"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Treatment of minor medical problems such as </w:t>
      </w:r>
      <w:proofErr w:type="gramStart"/>
      <w:r w:rsidR="008B0614">
        <w:rPr>
          <w:rFonts w:asciiTheme="majorHAnsi" w:hAnsiTheme="majorHAnsi"/>
          <w:color w:val="000000" w:themeColor="text1"/>
          <w:sz w:val="24"/>
          <w:szCs w:val="24"/>
        </w:rPr>
        <w:t>cuts</w:t>
      </w:r>
      <w:r w:rsidR="0025229A" w:rsidRPr="0025229A">
        <w:rPr>
          <w:rFonts w:asciiTheme="majorHAnsi" w:hAnsiTheme="majorHAnsi"/>
          <w:color w:val="000000" w:themeColor="text1"/>
          <w:sz w:val="24"/>
          <w:szCs w:val="24"/>
        </w:rPr>
        <w:t>;</w:t>
      </w:r>
      <w:proofErr w:type="gramEnd"/>
      <w:r w:rsidR="0025229A" w:rsidRPr="0025229A">
        <w:rPr>
          <w:rFonts w:asciiTheme="majorHAnsi" w:hAnsiTheme="majorHAnsi"/>
          <w:color w:val="000000" w:themeColor="text1"/>
          <w:sz w:val="24"/>
          <w:szCs w:val="24"/>
        </w:rPr>
        <w:t xml:space="preserve"> </w:t>
      </w:r>
    </w:p>
    <w:p w14:paraId="5826BB12" w14:textId="77777777" w:rsidR="0025229A" w:rsidRPr="0025229A" w:rsidRDefault="00321325"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Counseling and/or referral for social, emotional, and physical </w:t>
      </w:r>
      <w:proofErr w:type="gramStart"/>
      <w:r w:rsidR="0025229A" w:rsidRPr="0025229A">
        <w:rPr>
          <w:rFonts w:asciiTheme="majorHAnsi" w:hAnsiTheme="majorHAnsi"/>
          <w:color w:val="000000" w:themeColor="text1"/>
          <w:sz w:val="24"/>
          <w:szCs w:val="24"/>
        </w:rPr>
        <w:t>problems;</w:t>
      </w:r>
      <w:proofErr w:type="gramEnd"/>
      <w:r w:rsidR="0025229A" w:rsidRPr="0025229A">
        <w:rPr>
          <w:rFonts w:asciiTheme="majorHAnsi" w:hAnsiTheme="majorHAnsi"/>
          <w:color w:val="000000" w:themeColor="text1"/>
          <w:sz w:val="24"/>
          <w:szCs w:val="24"/>
        </w:rPr>
        <w:t xml:space="preserve"> </w:t>
      </w:r>
    </w:p>
    <w:p w14:paraId="5826BB13" w14:textId="77777777" w:rsidR="0025229A" w:rsidRPr="0025229A" w:rsidRDefault="00321325"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Monitoring diseases to control their </w:t>
      </w:r>
      <w:proofErr w:type="gramStart"/>
      <w:r w:rsidR="0025229A" w:rsidRPr="0025229A">
        <w:rPr>
          <w:rFonts w:asciiTheme="majorHAnsi" w:hAnsiTheme="majorHAnsi"/>
          <w:color w:val="000000" w:themeColor="text1"/>
          <w:sz w:val="24"/>
          <w:szCs w:val="24"/>
        </w:rPr>
        <w:t>spread;</w:t>
      </w:r>
      <w:proofErr w:type="gramEnd"/>
      <w:r w:rsidR="0025229A" w:rsidRPr="0025229A">
        <w:rPr>
          <w:rFonts w:asciiTheme="majorHAnsi" w:hAnsiTheme="majorHAnsi"/>
          <w:color w:val="000000" w:themeColor="text1"/>
          <w:sz w:val="24"/>
          <w:szCs w:val="24"/>
        </w:rPr>
        <w:t xml:space="preserve"> </w:t>
      </w:r>
    </w:p>
    <w:p w14:paraId="5826BB15" w14:textId="77777777" w:rsidR="0025229A" w:rsidRPr="0025229A" w:rsidRDefault="00321325"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Maintaining a safe and healthy school </w:t>
      </w:r>
      <w:proofErr w:type="gramStart"/>
      <w:r w:rsidR="0025229A" w:rsidRPr="0025229A">
        <w:rPr>
          <w:rFonts w:asciiTheme="majorHAnsi" w:hAnsiTheme="majorHAnsi"/>
          <w:color w:val="000000" w:themeColor="text1"/>
          <w:sz w:val="24"/>
          <w:szCs w:val="24"/>
        </w:rPr>
        <w:t>environment;</w:t>
      </w:r>
      <w:proofErr w:type="gramEnd"/>
      <w:r w:rsidR="0025229A" w:rsidRPr="0025229A">
        <w:rPr>
          <w:rFonts w:asciiTheme="majorHAnsi" w:hAnsiTheme="majorHAnsi"/>
          <w:color w:val="000000" w:themeColor="text1"/>
          <w:sz w:val="24"/>
          <w:szCs w:val="24"/>
        </w:rPr>
        <w:t xml:space="preserve">  </w:t>
      </w:r>
    </w:p>
    <w:p w14:paraId="5826BB16" w14:textId="77777777" w:rsidR="0025229A" w:rsidRPr="0025229A" w:rsidRDefault="00321325"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Teaching health-related topics.   </w:t>
      </w:r>
    </w:p>
    <w:p w14:paraId="5826BB18" w14:textId="6EBA7D41"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Although the school provides these services, it also recognizes that the primary responsibility for a student's health care rests with parents and guardians.  Therefore, we ask that you note the following: </w:t>
      </w:r>
    </w:p>
    <w:p w14:paraId="5826BB19" w14:textId="5FDD6A42" w:rsidR="0025229A" w:rsidRPr="0025229A" w:rsidRDefault="00321325"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All students are required to have periodic physical exams and immunization boosters (see vaccination section)</w:t>
      </w:r>
      <w:r w:rsidR="008B0614">
        <w:rPr>
          <w:rFonts w:asciiTheme="majorHAnsi" w:hAnsiTheme="majorHAnsi"/>
          <w:color w:val="000000" w:themeColor="text1"/>
          <w:sz w:val="24"/>
          <w:szCs w:val="24"/>
        </w:rPr>
        <w:t xml:space="preserve"> unless a religious exemption is filed</w:t>
      </w:r>
      <w:r w:rsidR="0025229A" w:rsidRPr="0025229A">
        <w:rPr>
          <w:rFonts w:asciiTheme="majorHAnsi" w:hAnsiTheme="majorHAnsi"/>
          <w:color w:val="000000" w:themeColor="text1"/>
          <w:sz w:val="24"/>
          <w:szCs w:val="24"/>
        </w:rPr>
        <w:t xml:space="preserve">.   </w:t>
      </w:r>
    </w:p>
    <w:p w14:paraId="5826BB1A" w14:textId="77777777" w:rsidR="0025229A" w:rsidRPr="0025229A" w:rsidRDefault="00321325"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It is highly recommended that all students undergo regular</w:t>
      </w:r>
      <w:r w:rsidR="00321F8A">
        <w:rPr>
          <w:rFonts w:asciiTheme="majorHAnsi" w:hAnsiTheme="majorHAnsi"/>
          <w:color w:val="000000" w:themeColor="text1"/>
          <w:sz w:val="24"/>
          <w:szCs w:val="24"/>
        </w:rPr>
        <w:t xml:space="preserve">ly scheduled dental check-ups. </w:t>
      </w:r>
    </w:p>
    <w:p w14:paraId="5826BB1B" w14:textId="59ED9779" w:rsidR="0025229A" w:rsidRPr="0025229A" w:rsidRDefault="00321325"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Students with a fever must not be at school.  </w:t>
      </w:r>
      <w:r w:rsidR="00322A03">
        <w:rPr>
          <w:rFonts w:asciiTheme="majorHAnsi" w:hAnsiTheme="majorHAnsi"/>
          <w:color w:val="000000" w:themeColor="text1"/>
          <w:sz w:val="24"/>
          <w:szCs w:val="24"/>
        </w:rPr>
        <w:t>They must be at least 24 hours fever-free to return to school.</w:t>
      </w:r>
    </w:p>
    <w:p w14:paraId="5826BB1C" w14:textId="77777777" w:rsidR="0025229A" w:rsidRPr="0025229A" w:rsidRDefault="00321325"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A student with an illness that requires antibiotics, such as strep throat, may not return to school until the student has taken the antibiotics for at least 24 hours and has been cleared by a doctor.  </w:t>
      </w:r>
    </w:p>
    <w:p w14:paraId="5826BB1D" w14:textId="77777777" w:rsidR="0025229A" w:rsidRPr="0025229A" w:rsidRDefault="00321325"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A student with a contagious illness (such as chicken pox) must be kept at home until the contagious period is over.  The period of contagion must be determined by the child's physician.   </w:t>
      </w:r>
    </w:p>
    <w:p w14:paraId="5826BB1E" w14:textId="0AD8F3B9" w:rsidR="0025229A" w:rsidRDefault="00321325" w:rsidP="0025229A">
      <w:pPr>
        <w:rPr>
          <w:rFonts w:asciiTheme="majorHAnsi" w:hAnsiTheme="majorHAnsi"/>
          <w:color w:val="000000" w:themeColor="text1"/>
          <w:sz w:val="24"/>
          <w:szCs w:val="24"/>
        </w:rPr>
      </w:pPr>
      <w:r>
        <w:rPr>
          <w:rFonts w:asciiTheme="majorHAnsi" w:hAnsiTheme="majorHAnsi"/>
          <w:color w:val="000000" w:themeColor="text1"/>
          <w:sz w:val="24"/>
          <w:szCs w:val="24"/>
        </w:rPr>
        <w:lastRenderedPageBreak/>
        <w:t xml:space="preserve">· </w:t>
      </w:r>
      <w:r w:rsidR="0025229A" w:rsidRPr="0025229A">
        <w:rPr>
          <w:rFonts w:asciiTheme="majorHAnsi" w:hAnsiTheme="majorHAnsi"/>
          <w:color w:val="000000" w:themeColor="text1"/>
          <w:sz w:val="24"/>
          <w:szCs w:val="24"/>
        </w:rPr>
        <w:t xml:space="preserve">Students should be checked regularly at home for the presence of head lice ("ukus"), a continuing problem among school children.  If lice are found, please inform the child's teacher and the office.  The student needs to be lice and nit free before returning to school.  </w:t>
      </w:r>
    </w:p>
    <w:p w14:paraId="400AAFDD" w14:textId="55ECA6AD" w:rsidR="00322A03" w:rsidRPr="0025229A" w:rsidRDefault="00322A03"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Students should never be given medicine to come to school sick. If they are sick, they must stay home. </w:t>
      </w:r>
    </w:p>
    <w:p w14:paraId="5826BB1F" w14:textId="77777777" w:rsidR="0025229A" w:rsidRPr="0025229A" w:rsidRDefault="00321325"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A student's teacher and the office must be informed of the reason for a child's absence from school, particularly if it is due to a contagious illness.  </w:t>
      </w:r>
    </w:p>
    <w:p w14:paraId="5826BB20" w14:textId="75E6DC0F" w:rsidR="0025229A" w:rsidRPr="0025229A" w:rsidRDefault="00321325"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Wasp and bee stings are not uncommon in Hawai`i.  If a student is allergic to bee stings, the parents must supply a</w:t>
      </w:r>
      <w:r w:rsidR="00322A03">
        <w:rPr>
          <w:rFonts w:asciiTheme="majorHAnsi" w:hAnsiTheme="majorHAnsi"/>
          <w:color w:val="000000" w:themeColor="text1"/>
          <w:sz w:val="24"/>
          <w:szCs w:val="24"/>
        </w:rPr>
        <w:t>n epi pen</w:t>
      </w:r>
      <w:r w:rsidR="0025229A" w:rsidRPr="0025229A">
        <w:rPr>
          <w:rFonts w:asciiTheme="majorHAnsi" w:hAnsiTheme="majorHAnsi"/>
          <w:color w:val="000000" w:themeColor="text1"/>
          <w:sz w:val="24"/>
          <w:szCs w:val="24"/>
        </w:rPr>
        <w:t xml:space="preserve">.    </w:t>
      </w:r>
    </w:p>
    <w:p w14:paraId="1A320840" w14:textId="5C44FF9A" w:rsidR="00647B1C" w:rsidRPr="0025229A" w:rsidRDefault="00321325"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An inhaler should be provided for a child suffering from asthma.      </w:t>
      </w:r>
    </w:p>
    <w:p w14:paraId="5826BB22"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Students who have any of the following must have a doctor's release to return to school:  </w:t>
      </w:r>
    </w:p>
    <w:p w14:paraId="5826BB23" w14:textId="26669932" w:rsidR="00165DF8"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Chicken pox </w:t>
      </w:r>
      <w:r w:rsidR="00322A03">
        <w:rPr>
          <w:rFonts w:asciiTheme="majorHAnsi" w:hAnsiTheme="majorHAnsi"/>
          <w:color w:val="000000" w:themeColor="text1"/>
          <w:sz w:val="24"/>
          <w:szCs w:val="24"/>
        </w:rPr>
        <w:t xml:space="preserve"> </w:t>
      </w:r>
    </w:p>
    <w:p w14:paraId="5826BB24" w14:textId="77777777" w:rsidR="00321F8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Conjunctivitis </w:t>
      </w:r>
    </w:p>
    <w:p w14:paraId="5826BB25" w14:textId="77777777" w:rsidR="00F67AB7" w:rsidRDefault="00F67AB7" w:rsidP="0025229A">
      <w:pPr>
        <w:rPr>
          <w:rFonts w:asciiTheme="majorHAnsi" w:hAnsiTheme="majorHAnsi"/>
          <w:color w:val="000000" w:themeColor="text1"/>
          <w:sz w:val="24"/>
          <w:szCs w:val="24"/>
        </w:rPr>
      </w:pPr>
      <w:r>
        <w:rPr>
          <w:rFonts w:asciiTheme="majorHAnsi" w:hAnsiTheme="majorHAnsi"/>
          <w:color w:val="000000" w:themeColor="text1"/>
          <w:sz w:val="24"/>
          <w:szCs w:val="24"/>
        </w:rPr>
        <w:t>Hand, Foot, Mouth</w:t>
      </w:r>
    </w:p>
    <w:p w14:paraId="5826BB26"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Flu </w:t>
      </w:r>
    </w:p>
    <w:p w14:paraId="5826BB27"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Measles </w:t>
      </w:r>
    </w:p>
    <w:p w14:paraId="5826BB28"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Mumps </w:t>
      </w:r>
    </w:p>
    <w:p w14:paraId="5826BB29"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Rubella </w:t>
      </w:r>
    </w:p>
    <w:p w14:paraId="5826BB2A"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Scabies  </w:t>
      </w:r>
    </w:p>
    <w:p w14:paraId="5826BB2B"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Scarlet fever </w:t>
      </w:r>
    </w:p>
    <w:p w14:paraId="5826BB2C"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TB </w:t>
      </w:r>
    </w:p>
    <w:p w14:paraId="5826BB2D"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Finally, situations outside of the school often affect a child's health or lack of health at school.  It is in the child's interest that the teacher or the Head of School be made aware of any situation that may be distressing the child (e.g., illness or death in the family, parental separation or divorce, other trouble at home or in extracurricular activities).  It is our policy to encourage open communication between the school and families of students.    </w:t>
      </w:r>
    </w:p>
    <w:p w14:paraId="733679C3" w14:textId="77777777" w:rsidR="00647B1C" w:rsidRDefault="00647B1C" w:rsidP="0025229A">
      <w:pPr>
        <w:rPr>
          <w:rFonts w:asciiTheme="majorHAnsi" w:hAnsiTheme="majorHAnsi"/>
          <w:color w:val="000000" w:themeColor="text1"/>
          <w:sz w:val="24"/>
          <w:szCs w:val="24"/>
        </w:rPr>
      </w:pPr>
    </w:p>
    <w:p w14:paraId="2FF864B6" w14:textId="77777777" w:rsidR="00647B1C" w:rsidRDefault="00647B1C" w:rsidP="0025229A">
      <w:pPr>
        <w:rPr>
          <w:rFonts w:asciiTheme="majorHAnsi" w:hAnsiTheme="majorHAnsi"/>
          <w:color w:val="000000" w:themeColor="text1"/>
          <w:sz w:val="24"/>
          <w:szCs w:val="24"/>
        </w:rPr>
      </w:pPr>
    </w:p>
    <w:p w14:paraId="5826BB2E" w14:textId="0BEA20C9"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HEALTHY LIFESTYLES </w:t>
      </w:r>
    </w:p>
    <w:p w14:paraId="5826BB2F" w14:textId="521DD4D6"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lastRenderedPageBreak/>
        <w:t xml:space="preserve">Gum, </w:t>
      </w:r>
      <w:proofErr w:type="gramStart"/>
      <w:r w:rsidRPr="0025229A">
        <w:rPr>
          <w:rFonts w:asciiTheme="majorHAnsi" w:hAnsiTheme="majorHAnsi"/>
          <w:color w:val="000000" w:themeColor="text1"/>
          <w:sz w:val="24"/>
          <w:szCs w:val="24"/>
        </w:rPr>
        <w:t>candy</w:t>
      </w:r>
      <w:proofErr w:type="gramEnd"/>
      <w:r w:rsidRPr="0025229A">
        <w:rPr>
          <w:rFonts w:asciiTheme="majorHAnsi" w:hAnsiTheme="majorHAnsi"/>
          <w:color w:val="000000" w:themeColor="text1"/>
          <w:sz w:val="24"/>
          <w:szCs w:val="24"/>
        </w:rPr>
        <w:t xml:space="preserve"> and soda are not allowed. One of the learning objectives of </w:t>
      </w:r>
      <w:proofErr w:type="spellStart"/>
      <w:r w:rsidR="00321F8A">
        <w:rPr>
          <w:rFonts w:asciiTheme="majorHAnsi" w:hAnsiTheme="majorHAnsi"/>
          <w:color w:val="000000" w:themeColor="text1"/>
          <w:sz w:val="24"/>
          <w:szCs w:val="24"/>
        </w:rPr>
        <w:t>Kuleana</w:t>
      </w:r>
      <w:proofErr w:type="spellEnd"/>
      <w:r w:rsidR="00321F8A">
        <w:rPr>
          <w:rFonts w:asciiTheme="majorHAnsi" w:hAnsiTheme="majorHAnsi"/>
          <w:color w:val="000000" w:themeColor="text1"/>
          <w:sz w:val="24"/>
          <w:szCs w:val="24"/>
        </w:rPr>
        <w:t xml:space="preserve"> Education</w:t>
      </w:r>
      <w:r w:rsidRPr="0025229A">
        <w:rPr>
          <w:rFonts w:asciiTheme="majorHAnsi" w:hAnsiTheme="majorHAnsi"/>
          <w:color w:val="000000" w:themeColor="text1"/>
          <w:sz w:val="24"/>
          <w:szCs w:val="24"/>
        </w:rPr>
        <w:t xml:space="preserve"> is to promote a healthy lifestyle. Please support us in keeping your children healthy by not allowing them to bring candy, </w:t>
      </w:r>
      <w:proofErr w:type="gramStart"/>
      <w:r w:rsidRPr="0025229A">
        <w:rPr>
          <w:rFonts w:asciiTheme="majorHAnsi" w:hAnsiTheme="majorHAnsi"/>
          <w:color w:val="000000" w:themeColor="text1"/>
          <w:sz w:val="24"/>
          <w:szCs w:val="24"/>
        </w:rPr>
        <w:t>gum</w:t>
      </w:r>
      <w:proofErr w:type="gramEnd"/>
      <w:r w:rsidRPr="0025229A">
        <w:rPr>
          <w:rFonts w:asciiTheme="majorHAnsi" w:hAnsiTheme="majorHAnsi"/>
          <w:color w:val="000000" w:themeColor="text1"/>
          <w:sz w:val="24"/>
          <w:szCs w:val="24"/>
        </w:rPr>
        <w:t xml:space="preserve"> and </w:t>
      </w:r>
      <w:r w:rsidR="00321F8A">
        <w:rPr>
          <w:rFonts w:asciiTheme="majorHAnsi" w:hAnsiTheme="majorHAnsi"/>
          <w:color w:val="000000" w:themeColor="text1"/>
          <w:sz w:val="24"/>
          <w:szCs w:val="24"/>
        </w:rPr>
        <w:t>soda to school</w:t>
      </w:r>
      <w:r w:rsidR="00AE0A01">
        <w:rPr>
          <w:rFonts w:asciiTheme="majorHAnsi" w:hAnsiTheme="majorHAnsi"/>
          <w:color w:val="000000" w:themeColor="text1"/>
          <w:sz w:val="24"/>
          <w:szCs w:val="24"/>
        </w:rPr>
        <w:t>!</w:t>
      </w:r>
      <w:r w:rsidR="00647B1C">
        <w:rPr>
          <w:rFonts w:asciiTheme="majorHAnsi" w:hAnsiTheme="majorHAnsi"/>
          <w:color w:val="000000" w:themeColor="text1"/>
          <w:sz w:val="24"/>
          <w:szCs w:val="24"/>
        </w:rPr>
        <w:t xml:space="preserve"> Please ensure your child has a healthy snack and lunch each day.</w:t>
      </w:r>
    </w:p>
    <w:p w14:paraId="5826BB32" w14:textId="26077C08"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INFORMATION SECURITY </w:t>
      </w:r>
    </w:p>
    <w:p w14:paraId="5826BB33" w14:textId="712DDBDA" w:rsidR="0025229A" w:rsidRPr="0025229A" w:rsidRDefault="00AE0A01"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Confidential </w:t>
      </w:r>
      <w:proofErr w:type="gramStart"/>
      <w:r w:rsidRPr="0025229A">
        <w:rPr>
          <w:rFonts w:asciiTheme="majorHAnsi" w:hAnsiTheme="majorHAnsi"/>
          <w:color w:val="000000" w:themeColor="text1"/>
          <w:sz w:val="24"/>
          <w:szCs w:val="24"/>
        </w:rPr>
        <w:t>Information</w:t>
      </w:r>
      <w:r w:rsidR="0025229A" w:rsidRPr="0025229A">
        <w:rPr>
          <w:rFonts w:asciiTheme="majorHAnsi" w:hAnsiTheme="majorHAnsi"/>
          <w:color w:val="000000" w:themeColor="text1"/>
          <w:sz w:val="24"/>
          <w:szCs w:val="24"/>
        </w:rPr>
        <w:t xml:space="preserve">  --</w:t>
      </w:r>
      <w:proofErr w:type="gramEnd"/>
      <w:r w:rsidR="0025229A" w:rsidRPr="0025229A">
        <w:rPr>
          <w:rFonts w:asciiTheme="majorHAnsi" w:hAnsiTheme="majorHAnsi"/>
          <w:color w:val="000000" w:themeColor="text1"/>
          <w:sz w:val="24"/>
          <w:szCs w:val="24"/>
        </w:rPr>
        <w:t xml:space="preserve">  Student financial, grade, and health information are considered confidential, but school personnel will be informed of such information to the extent that it is reasonably necessary to perform their duties. </w:t>
      </w:r>
      <w:r w:rsidR="00555ABC">
        <w:rPr>
          <w:rFonts w:asciiTheme="majorHAnsi" w:hAnsiTheme="majorHAnsi"/>
          <w:color w:val="000000" w:themeColor="text1"/>
          <w:sz w:val="24"/>
          <w:szCs w:val="24"/>
        </w:rPr>
        <w:t>Parents are not allowed to view school video surveillance due to other minors who could potentially be on video as well.</w:t>
      </w:r>
      <w:r w:rsidR="0025229A" w:rsidRPr="0025229A">
        <w:rPr>
          <w:rFonts w:asciiTheme="majorHAnsi" w:hAnsiTheme="majorHAnsi"/>
          <w:color w:val="000000" w:themeColor="text1"/>
          <w:sz w:val="24"/>
          <w:szCs w:val="24"/>
        </w:rPr>
        <w:t xml:space="preserve">    </w:t>
      </w:r>
    </w:p>
    <w:p w14:paraId="5826BB34" w14:textId="29099EF0"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Computer Files -- Files on computers or media used in classes should not be considered confidential.  </w:t>
      </w:r>
      <w:proofErr w:type="spellStart"/>
      <w:r w:rsidR="00321F8A">
        <w:rPr>
          <w:rFonts w:asciiTheme="majorHAnsi" w:hAnsiTheme="majorHAnsi"/>
          <w:color w:val="000000" w:themeColor="text1"/>
          <w:sz w:val="24"/>
          <w:szCs w:val="24"/>
        </w:rPr>
        <w:t>Kuleana</w:t>
      </w:r>
      <w:proofErr w:type="spellEnd"/>
      <w:r w:rsidR="00321F8A">
        <w:rPr>
          <w:rFonts w:asciiTheme="majorHAnsi" w:hAnsiTheme="majorHAnsi"/>
          <w:color w:val="000000" w:themeColor="text1"/>
          <w:sz w:val="24"/>
          <w:szCs w:val="24"/>
        </w:rPr>
        <w:t xml:space="preserve"> Education</w:t>
      </w:r>
      <w:r w:rsidRPr="0025229A">
        <w:rPr>
          <w:rFonts w:asciiTheme="majorHAnsi" w:hAnsiTheme="majorHAnsi"/>
          <w:color w:val="000000" w:themeColor="text1"/>
          <w:sz w:val="24"/>
          <w:szCs w:val="24"/>
        </w:rPr>
        <w:t xml:space="preserve"> reserves the right to examine any e-mail or file of any student.   In addition, </w:t>
      </w:r>
      <w:proofErr w:type="spellStart"/>
      <w:r w:rsidR="00321F8A">
        <w:rPr>
          <w:rFonts w:asciiTheme="majorHAnsi" w:hAnsiTheme="majorHAnsi"/>
          <w:color w:val="000000" w:themeColor="text1"/>
          <w:sz w:val="24"/>
          <w:szCs w:val="24"/>
        </w:rPr>
        <w:t>Kuleana</w:t>
      </w:r>
      <w:proofErr w:type="spellEnd"/>
      <w:r w:rsidR="00321F8A">
        <w:rPr>
          <w:rFonts w:asciiTheme="majorHAnsi" w:hAnsiTheme="majorHAnsi"/>
          <w:color w:val="000000" w:themeColor="text1"/>
          <w:sz w:val="24"/>
          <w:szCs w:val="24"/>
        </w:rPr>
        <w:t xml:space="preserve"> Education</w:t>
      </w:r>
      <w:r w:rsidRPr="0025229A">
        <w:rPr>
          <w:rFonts w:asciiTheme="majorHAnsi" w:hAnsiTheme="majorHAnsi"/>
          <w:color w:val="000000" w:themeColor="text1"/>
          <w:sz w:val="24"/>
          <w:szCs w:val="24"/>
        </w:rPr>
        <w:t xml:space="preserve"> has the right to monitor a student’s use of computers on campus and to remove computer privileges in the event of misuse.  </w:t>
      </w:r>
    </w:p>
    <w:p w14:paraId="5826BB35"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COMPUTER AND INTERNET USE POLICY  </w:t>
      </w:r>
    </w:p>
    <w:p w14:paraId="5826BB36"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The smooth operation of the computer network and its resources relies upon the proper conduct of the users.  These guidelines are provided so that you may become aware of the responsibilities you are about to acquire.  If a user violates any of these provisions, disciplinary action will be taken.  </w:t>
      </w:r>
    </w:p>
    <w:p w14:paraId="5826BB37"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Please read the following terms and conditions carefully.  </w:t>
      </w:r>
      <w:r w:rsidR="00321F8A">
        <w:rPr>
          <w:rFonts w:asciiTheme="majorHAnsi" w:hAnsiTheme="majorHAnsi"/>
          <w:color w:val="000000" w:themeColor="text1"/>
          <w:sz w:val="24"/>
          <w:szCs w:val="24"/>
        </w:rPr>
        <w:t xml:space="preserve">They apply to all computers, </w:t>
      </w:r>
      <w:proofErr w:type="spellStart"/>
      <w:r w:rsidR="00321F8A">
        <w:rPr>
          <w:rFonts w:asciiTheme="majorHAnsi" w:hAnsiTheme="majorHAnsi"/>
          <w:color w:val="000000" w:themeColor="text1"/>
          <w:sz w:val="24"/>
          <w:szCs w:val="24"/>
        </w:rPr>
        <w:t>ipads</w:t>
      </w:r>
      <w:proofErr w:type="spellEnd"/>
      <w:r w:rsidR="00321F8A">
        <w:rPr>
          <w:rFonts w:asciiTheme="majorHAnsi" w:hAnsiTheme="majorHAnsi"/>
          <w:color w:val="000000" w:themeColor="text1"/>
          <w:sz w:val="24"/>
          <w:szCs w:val="24"/>
        </w:rPr>
        <w:t xml:space="preserve">, and internet use. </w:t>
      </w:r>
      <w:r w:rsidRPr="0025229A">
        <w:rPr>
          <w:rFonts w:asciiTheme="majorHAnsi" w:hAnsiTheme="majorHAnsi"/>
          <w:color w:val="000000" w:themeColor="text1"/>
          <w:sz w:val="24"/>
          <w:szCs w:val="24"/>
        </w:rPr>
        <w:t xml:space="preserve">Your signature indicates that you understand, accept, and intend to abide by them.  </w:t>
      </w:r>
    </w:p>
    <w:p w14:paraId="5826BB38"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Along with the wealth of information and resources on the Internet comes the availability of material that may not </w:t>
      </w:r>
      <w:proofErr w:type="gramStart"/>
      <w:r w:rsidRPr="0025229A">
        <w:rPr>
          <w:rFonts w:asciiTheme="majorHAnsi" w:hAnsiTheme="majorHAnsi"/>
          <w:color w:val="000000" w:themeColor="text1"/>
          <w:sz w:val="24"/>
          <w:szCs w:val="24"/>
        </w:rPr>
        <w:t>be considered to be</w:t>
      </w:r>
      <w:proofErr w:type="gramEnd"/>
      <w:r w:rsidRPr="0025229A">
        <w:rPr>
          <w:rFonts w:asciiTheme="majorHAnsi" w:hAnsiTheme="majorHAnsi"/>
          <w:color w:val="000000" w:themeColor="text1"/>
          <w:sz w:val="24"/>
          <w:szCs w:val="24"/>
        </w:rPr>
        <w:t xml:space="preserve"> of educational value in the context of the school setting.  On such a vast global network it is impossible to control all materials, and users may uncover controversial information.  We firmly believe that the valuable information and interaction available on the worldwide network far outweigh the possibility that users may locate material that is not consistent with the educational goals of </w:t>
      </w:r>
      <w:proofErr w:type="spellStart"/>
      <w:r w:rsidR="00321F8A">
        <w:rPr>
          <w:rFonts w:asciiTheme="majorHAnsi" w:hAnsiTheme="majorHAnsi"/>
          <w:color w:val="000000" w:themeColor="text1"/>
          <w:sz w:val="24"/>
          <w:szCs w:val="24"/>
        </w:rPr>
        <w:t>Kuleana</w:t>
      </w:r>
      <w:proofErr w:type="spellEnd"/>
      <w:r w:rsidR="00321F8A">
        <w:rPr>
          <w:rFonts w:asciiTheme="majorHAnsi" w:hAnsiTheme="majorHAnsi"/>
          <w:color w:val="000000" w:themeColor="text1"/>
          <w:sz w:val="24"/>
          <w:szCs w:val="24"/>
        </w:rPr>
        <w:t xml:space="preserve"> Education</w:t>
      </w:r>
      <w:r w:rsidRPr="0025229A">
        <w:rPr>
          <w:rFonts w:asciiTheme="majorHAnsi" w:hAnsiTheme="majorHAnsi"/>
          <w:color w:val="000000" w:themeColor="text1"/>
          <w:sz w:val="24"/>
          <w:szCs w:val="24"/>
        </w:rPr>
        <w:t xml:space="preserve">.  </w:t>
      </w:r>
    </w:p>
    <w:p w14:paraId="5826BB39"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Terms and Conditions:  </w:t>
      </w:r>
    </w:p>
    <w:p w14:paraId="5826BB3A"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1.  Acceptable Use – </w:t>
      </w:r>
      <w:proofErr w:type="spellStart"/>
      <w:r w:rsidR="00321F8A">
        <w:rPr>
          <w:rFonts w:asciiTheme="majorHAnsi" w:hAnsiTheme="majorHAnsi"/>
          <w:color w:val="000000" w:themeColor="text1"/>
          <w:sz w:val="24"/>
          <w:szCs w:val="24"/>
        </w:rPr>
        <w:t>Kuleana</w:t>
      </w:r>
      <w:proofErr w:type="spellEnd"/>
      <w:r w:rsidR="00321F8A">
        <w:rPr>
          <w:rFonts w:asciiTheme="majorHAnsi" w:hAnsiTheme="majorHAnsi"/>
          <w:color w:val="000000" w:themeColor="text1"/>
          <w:sz w:val="24"/>
          <w:szCs w:val="24"/>
        </w:rPr>
        <w:t xml:space="preserve"> Education</w:t>
      </w:r>
      <w:r w:rsidRPr="0025229A">
        <w:rPr>
          <w:rFonts w:asciiTheme="majorHAnsi" w:hAnsiTheme="majorHAnsi"/>
          <w:color w:val="000000" w:themeColor="text1"/>
          <w:sz w:val="24"/>
          <w:szCs w:val="24"/>
        </w:rPr>
        <w:t xml:space="preserve"> is providing Internet access through the wireless network or the school computer network to support the curricular goals of the school.  Use of </w:t>
      </w:r>
      <w:proofErr w:type="spellStart"/>
      <w:r w:rsidR="00321F8A">
        <w:rPr>
          <w:rFonts w:asciiTheme="majorHAnsi" w:hAnsiTheme="majorHAnsi"/>
          <w:color w:val="000000" w:themeColor="text1"/>
          <w:sz w:val="24"/>
          <w:szCs w:val="24"/>
        </w:rPr>
        <w:t>Kuleana’s</w:t>
      </w:r>
      <w:proofErr w:type="spellEnd"/>
      <w:r w:rsidRPr="0025229A">
        <w:rPr>
          <w:rFonts w:asciiTheme="majorHAnsi" w:hAnsiTheme="majorHAnsi"/>
          <w:color w:val="000000" w:themeColor="text1"/>
          <w:sz w:val="24"/>
          <w:szCs w:val="24"/>
        </w:rPr>
        <w:t xml:space="preserve"> computing facilities/resources and use of the Internet must be consistent with the educational objectives of the school. Transmission of any material that is in violation of U.S., state law or regulation is prohibited. This includes, but is not limited to, threatening or obscene material and material protected by trademarks.  Users shall respect all U.S. copyright laws and licensing agreements pertaining to material </w:t>
      </w:r>
      <w:proofErr w:type="gramStart"/>
      <w:r w:rsidRPr="0025229A">
        <w:rPr>
          <w:rFonts w:asciiTheme="majorHAnsi" w:hAnsiTheme="majorHAnsi"/>
          <w:color w:val="000000" w:themeColor="text1"/>
          <w:sz w:val="24"/>
          <w:szCs w:val="24"/>
        </w:rPr>
        <w:t>entered into</w:t>
      </w:r>
      <w:proofErr w:type="gramEnd"/>
      <w:r w:rsidRPr="0025229A">
        <w:rPr>
          <w:rFonts w:asciiTheme="majorHAnsi" w:hAnsiTheme="majorHAnsi"/>
          <w:color w:val="000000" w:themeColor="text1"/>
          <w:sz w:val="24"/>
          <w:szCs w:val="24"/>
        </w:rPr>
        <w:t xml:space="preserve"> and obtained via the system.  </w:t>
      </w:r>
    </w:p>
    <w:p w14:paraId="5826BB3B" w14:textId="77777777" w:rsidR="0025229A" w:rsidRPr="0025229A" w:rsidRDefault="00321F8A" w:rsidP="0025229A">
      <w:pPr>
        <w:rPr>
          <w:rFonts w:asciiTheme="majorHAnsi" w:hAnsiTheme="majorHAnsi"/>
          <w:color w:val="000000" w:themeColor="text1"/>
          <w:sz w:val="24"/>
          <w:szCs w:val="24"/>
        </w:rPr>
      </w:pPr>
      <w:proofErr w:type="spellStart"/>
      <w:r>
        <w:rPr>
          <w:rFonts w:asciiTheme="majorHAnsi" w:hAnsiTheme="majorHAnsi"/>
          <w:color w:val="000000" w:themeColor="text1"/>
          <w:sz w:val="24"/>
          <w:szCs w:val="24"/>
        </w:rPr>
        <w:t>Kuleana</w:t>
      </w:r>
      <w:proofErr w:type="spellEnd"/>
      <w:r w:rsidR="0025229A" w:rsidRPr="0025229A">
        <w:rPr>
          <w:rFonts w:asciiTheme="majorHAnsi" w:hAnsiTheme="majorHAnsi"/>
          <w:color w:val="000000" w:themeColor="text1"/>
          <w:sz w:val="24"/>
          <w:szCs w:val="24"/>
        </w:rPr>
        <w:t xml:space="preserve"> also prohibits transmitting or storing pornography, unethical or illegal </w:t>
      </w:r>
      <w:proofErr w:type="gramStart"/>
      <w:r w:rsidR="0025229A" w:rsidRPr="0025229A">
        <w:rPr>
          <w:rFonts w:asciiTheme="majorHAnsi" w:hAnsiTheme="majorHAnsi"/>
          <w:color w:val="000000" w:themeColor="text1"/>
          <w:sz w:val="24"/>
          <w:szCs w:val="24"/>
        </w:rPr>
        <w:t>solicitation;</w:t>
      </w:r>
      <w:proofErr w:type="gramEnd"/>
      <w:r w:rsidR="0025229A" w:rsidRPr="0025229A">
        <w:rPr>
          <w:rFonts w:asciiTheme="majorHAnsi" w:hAnsiTheme="majorHAnsi"/>
          <w:color w:val="000000" w:themeColor="text1"/>
          <w:sz w:val="24"/>
          <w:szCs w:val="24"/>
        </w:rPr>
        <w:t xml:space="preserve"> and sexually explicit or inappropriate language, graphics, or audio segments.  Students doing </w:t>
      </w:r>
      <w:r w:rsidR="0025229A" w:rsidRPr="0025229A">
        <w:rPr>
          <w:rFonts w:asciiTheme="majorHAnsi" w:hAnsiTheme="majorHAnsi"/>
          <w:color w:val="000000" w:themeColor="text1"/>
          <w:sz w:val="24"/>
          <w:szCs w:val="24"/>
        </w:rPr>
        <w:lastRenderedPageBreak/>
        <w:t xml:space="preserve">legitimate Internet research on controversial topics should do so with the guidance of a faculty member to be sure that </w:t>
      </w:r>
      <w:proofErr w:type="spellStart"/>
      <w:r>
        <w:rPr>
          <w:rFonts w:asciiTheme="majorHAnsi" w:hAnsiTheme="majorHAnsi"/>
          <w:color w:val="000000" w:themeColor="text1"/>
          <w:sz w:val="24"/>
          <w:szCs w:val="24"/>
        </w:rPr>
        <w:t>Kuleana’s</w:t>
      </w:r>
      <w:proofErr w:type="spellEnd"/>
      <w:r w:rsidR="0025229A" w:rsidRPr="0025229A">
        <w:rPr>
          <w:rFonts w:asciiTheme="majorHAnsi" w:hAnsiTheme="majorHAnsi"/>
          <w:color w:val="000000" w:themeColor="text1"/>
          <w:sz w:val="24"/>
          <w:szCs w:val="24"/>
        </w:rPr>
        <w:t xml:space="preserve"> acceptable use policies are being followed.  Also, commercial activity of any sort is prohibited.  </w:t>
      </w:r>
    </w:p>
    <w:p w14:paraId="5826BB3C"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Students are prohibited from storing the following in their school file folders:  programs, software/executable files, games, and music/video files (unless t</w:t>
      </w:r>
      <w:r w:rsidR="00321F8A">
        <w:rPr>
          <w:rFonts w:asciiTheme="majorHAnsi" w:hAnsiTheme="majorHAnsi"/>
          <w:color w:val="000000" w:themeColor="text1"/>
          <w:sz w:val="24"/>
          <w:szCs w:val="24"/>
        </w:rPr>
        <w:t xml:space="preserve">he latter are original work or </w:t>
      </w:r>
      <w:r w:rsidRPr="0025229A">
        <w:rPr>
          <w:rFonts w:asciiTheme="majorHAnsi" w:hAnsiTheme="majorHAnsi"/>
          <w:color w:val="000000" w:themeColor="text1"/>
          <w:sz w:val="24"/>
          <w:szCs w:val="24"/>
        </w:rPr>
        <w:t xml:space="preserve">clips being used as part of a school project). </w:t>
      </w:r>
    </w:p>
    <w:p w14:paraId="5826BB3D" w14:textId="77777777" w:rsidR="0025229A" w:rsidRPr="0025229A" w:rsidRDefault="00321F8A"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2</w:t>
      </w:r>
      <w:r w:rsidR="0025229A" w:rsidRPr="0025229A">
        <w:rPr>
          <w:rFonts w:asciiTheme="majorHAnsi" w:hAnsiTheme="majorHAnsi"/>
          <w:color w:val="000000" w:themeColor="text1"/>
          <w:sz w:val="24"/>
          <w:szCs w:val="24"/>
        </w:rPr>
        <w:t xml:space="preserve">.  Privileges - The use of </w:t>
      </w:r>
      <w:proofErr w:type="spellStart"/>
      <w:r>
        <w:rPr>
          <w:rFonts w:asciiTheme="majorHAnsi" w:hAnsiTheme="majorHAnsi"/>
          <w:color w:val="000000" w:themeColor="text1"/>
          <w:sz w:val="24"/>
          <w:szCs w:val="24"/>
        </w:rPr>
        <w:t>Kuleana</w:t>
      </w:r>
      <w:r w:rsidR="0025229A" w:rsidRPr="0025229A">
        <w:rPr>
          <w:rFonts w:asciiTheme="majorHAnsi" w:hAnsiTheme="majorHAnsi"/>
          <w:color w:val="000000" w:themeColor="text1"/>
          <w:sz w:val="24"/>
          <w:szCs w:val="24"/>
        </w:rPr>
        <w:t>’s</w:t>
      </w:r>
      <w:proofErr w:type="spellEnd"/>
      <w:r w:rsidR="0025229A" w:rsidRPr="0025229A">
        <w:rPr>
          <w:rFonts w:asciiTheme="majorHAnsi" w:hAnsiTheme="majorHAnsi"/>
          <w:color w:val="000000" w:themeColor="text1"/>
          <w:sz w:val="24"/>
          <w:szCs w:val="24"/>
        </w:rPr>
        <w:t xml:space="preserve"> computing facilities/resources and the Internet is a privilege, not a right.  Inappropriate use of these resources will result in a cancellation of your privileges and other school disciplinary actions as deemed appropriate.                                </w:t>
      </w:r>
    </w:p>
    <w:p w14:paraId="5826BB3E"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3.  Privacy – E-mail, web use, and files on personal computers are not guaranteed to be private in our school setting.  Messages relating to or in support of inappropriate or illegal activities will be reported to the authorities.  Students’ use of Internet applications may be subject to periodic checks by faculty or by our technology staff.  </w:t>
      </w:r>
      <w:proofErr w:type="spellStart"/>
      <w:r w:rsidR="00321F8A">
        <w:rPr>
          <w:rFonts w:asciiTheme="majorHAnsi" w:hAnsiTheme="majorHAnsi"/>
          <w:color w:val="000000" w:themeColor="text1"/>
          <w:sz w:val="24"/>
          <w:szCs w:val="24"/>
        </w:rPr>
        <w:t>Kuleana</w:t>
      </w:r>
      <w:proofErr w:type="spellEnd"/>
      <w:r w:rsidRPr="0025229A">
        <w:rPr>
          <w:rFonts w:asciiTheme="majorHAnsi" w:hAnsiTheme="majorHAnsi"/>
          <w:color w:val="000000" w:themeColor="text1"/>
          <w:sz w:val="24"/>
          <w:szCs w:val="24"/>
        </w:rPr>
        <w:t xml:space="preserve"> teachers and technology staff have access to student files on our school server and/or the </w:t>
      </w:r>
      <w:proofErr w:type="spellStart"/>
      <w:r w:rsidR="00321F8A">
        <w:rPr>
          <w:rFonts w:asciiTheme="majorHAnsi" w:hAnsiTheme="majorHAnsi"/>
          <w:color w:val="000000" w:themeColor="text1"/>
          <w:sz w:val="24"/>
          <w:szCs w:val="24"/>
        </w:rPr>
        <w:t>Kuleana</w:t>
      </w:r>
      <w:proofErr w:type="spellEnd"/>
      <w:r w:rsidR="00321F8A">
        <w:rPr>
          <w:rFonts w:asciiTheme="majorHAnsi" w:hAnsiTheme="majorHAnsi"/>
          <w:color w:val="000000" w:themeColor="text1"/>
          <w:sz w:val="24"/>
          <w:szCs w:val="24"/>
        </w:rPr>
        <w:t xml:space="preserve"> </w:t>
      </w:r>
      <w:r w:rsidRPr="0025229A">
        <w:rPr>
          <w:rFonts w:asciiTheme="majorHAnsi" w:hAnsiTheme="majorHAnsi"/>
          <w:color w:val="000000" w:themeColor="text1"/>
          <w:sz w:val="24"/>
          <w:szCs w:val="24"/>
        </w:rPr>
        <w:t xml:space="preserve">Google Apps account.  </w:t>
      </w:r>
    </w:p>
    <w:p w14:paraId="5826BB3F"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4.  Etiquette – Students are expected to abide by the generally accepted rules of computing and network etiquette.  These include (but are not limited to) the following: </w:t>
      </w:r>
    </w:p>
    <w:p w14:paraId="5826BB40"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a)  Be polite </w:t>
      </w:r>
    </w:p>
    <w:p w14:paraId="5826BB41"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b)  Use appropriate language.  Do not swear, use vulgarities or other inappropriate language. </w:t>
      </w:r>
    </w:p>
    <w:p w14:paraId="5826BB42"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c)  Do not reveal the home address, email address, or phone numbers of other students and be careful about your own personal information. </w:t>
      </w:r>
    </w:p>
    <w:p w14:paraId="5826BB43"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d)  Do not use computers or networks in any way that would disrupt their use by others. </w:t>
      </w:r>
    </w:p>
    <w:p w14:paraId="5826BB44"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 </w:t>
      </w:r>
    </w:p>
    <w:p w14:paraId="5826BB45"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5.  Responsibility – As a user of the </w:t>
      </w:r>
      <w:proofErr w:type="spellStart"/>
      <w:r w:rsidR="00321F8A">
        <w:rPr>
          <w:rFonts w:asciiTheme="majorHAnsi" w:hAnsiTheme="majorHAnsi"/>
          <w:color w:val="000000" w:themeColor="text1"/>
          <w:sz w:val="24"/>
          <w:szCs w:val="24"/>
        </w:rPr>
        <w:t>Kuleana</w:t>
      </w:r>
      <w:proofErr w:type="spellEnd"/>
      <w:r w:rsidRPr="0025229A">
        <w:rPr>
          <w:rFonts w:asciiTheme="majorHAnsi" w:hAnsiTheme="majorHAnsi"/>
          <w:color w:val="000000" w:themeColor="text1"/>
          <w:sz w:val="24"/>
          <w:szCs w:val="24"/>
        </w:rPr>
        <w:t xml:space="preserve"> online network, you must remember that when you telecommunicate with individuals, groups, or institutions, you do so as an individual.  You should not present your views, ideas, questions, or actions as representing </w:t>
      </w:r>
      <w:proofErr w:type="spellStart"/>
      <w:r w:rsidR="00321F8A">
        <w:rPr>
          <w:rFonts w:asciiTheme="majorHAnsi" w:hAnsiTheme="majorHAnsi"/>
          <w:color w:val="000000" w:themeColor="text1"/>
          <w:sz w:val="24"/>
          <w:szCs w:val="24"/>
        </w:rPr>
        <w:t>Kuleana</w:t>
      </w:r>
      <w:proofErr w:type="spellEnd"/>
      <w:r w:rsidR="00321F8A">
        <w:rPr>
          <w:rFonts w:asciiTheme="majorHAnsi" w:hAnsiTheme="majorHAnsi"/>
          <w:color w:val="000000" w:themeColor="text1"/>
          <w:sz w:val="24"/>
          <w:szCs w:val="24"/>
        </w:rPr>
        <w:t xml:space="preserve"> </w:t>
      </w:r>
      <w:r w:rsidRPr="0025229A">
        <w:rPr>
          <w:rFonts w:asciiTheme="majorHAnsi" w:hAnsiTheme="majorHAnsi"/>
          <w:color w:val="000000" w:themeColor="text1"/>
          <w:sz w:val="24"/>
          <w:szCs w:val="24"/>
        </w:rPr>
        <w:t xml:space="preserve">without specific permission from a dean or other administrator.  Remember to make it clear that these communications represent you and not the institution.  </w:t>
      </w:r>
    </w:p>
    <w:p w14:paraId="5826BB46" w14:textId="77777777" w:rsidR="00887241"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6.  Warranties – </w:t>
      </w:r>
      <w:proofErr w:type="spellStart"/>
      <w:r w:rsidR="00887241">
        <w:rPr>
          <w:rFonts w:asciiTheme="majorHAnsi" w:hAnsiTheme="majorHAnsi"/>
          <w:color w:val="000000" w:themeColor="text1"/>
          <w:sz w:val="24"/>
          <w:szCs w:val="24"/>
        </w:rPr>
        <w:t>Kuleana</w:t>
      </w:r>
      <w:proofErr w:type="spellEnd"/>
      <w:r w:rsidRPr="0025229A">
        <w:rPr>
          <w:rFonts w:asciiTheme="majorHAnsi" w:hAnsiTheme="majorHAnsi"/>
          <w:color w:val="000000" w:themeColor="text1"/>
          <w:sz w:val="24"/>
          <w:szCs w:val="24"/>
        </w:rPr>
        <w:t xml:space="preserve"> makes no warranties of any kind, expressed or implied, for the service it is providing.  </w:t>
      </w:r>
      <w:proofErr w:type="spellStart"/>
      <w:r w:rsidR="00887241">
        <w:rPr>
          <w:rFonts w:asciiTheme="majorHAnsi" w:hAnsiTheme="majorHAnsi"/>
          <w:color w:val="000000" w:themeColor="text1"/>
          <w:sz w:val="24"/>
          <w:szCs w:val="24"/>
        </w:rPr>
        <w:t>Kuleana</w:t>
      </w:r>
      <w:proofErr w:type="spellEnd"/>
      <w:r w:rsidRPr="0025229A">
        <w:rPr>
          <w:rFonts w:asciiTheme="majorHAnsi" w:hAnsiTheme="majorHAnsi"/>
          <w:color w:val="000000" w:themeColor="text1"/>
          <w:sz w:val="24"/>
          <w:szCs w:val="24"/>
        </w:rPr>
        <w:t xml:space="preserve"> will not be responsible for any damages you suffer.  This includes loss of data resulting from delay, non-delivery, mis-delivery, virus, worm, or service interruptions.  Use of any information obtained via </w:t>
      </w:r>
      <w:proofErr w:type="spellStart"/>
      <w:r w:rsidR="00887241">
        <w:rPr>
          <w:rFonts w:asciiTheme="majorHAnsi" w:hAnsiTheme="majorHAnsi"/>
          <w:color w:val="000000" w:themeColor="text1"/>
          <w:sz w:val="24"/>
          <w:szCs w:val="24"/>
        </w:rPr>
        <w:t>Kuleana’s</w:t>
      </w:r>
      <w:proofErr w:type="spellEnd"/>
      <w:r w:rsidRPr="0025229A">
        <w:rPr>
          <w:rFonts w:asciiTheme="majorHAnsi" w:hAnsiTheme="majorHAnsi"/>
          <w:color w:val="000000" w:themeColor="text1"/>
          <w:sz w:val="24"/>
          <w:szCs w:val="24"/>
        </w:rPr>
        <w:t xml:space="preserve"> network is at your own risk.  </w:t>
      </w:r>
      <w:proofErr w:type="spellStart"/>
      <w:r w:rsidR="00887241">
        <w:rPr>
          <w:rFonts w:asciiTheme="majorHAnsi" w:hAnsiTheme="majorHAnsi"/>
          <w:color w:val="000000" w:themeColor="text1"/>
          <w:sz w:val="24"/>
          <w:szCs w:val="24"/>
        </w:rPr>
        <w:t>Kuleana</w:t>
      </w:r>
      <w:proofErr w:type="spellEnd"/>
      <w:r w:rsidRPr="0025229A">
        <w:rPr>
          <w:rFonts w:asciiTheme="majorHAnsi" w:hAnsiTheme="majorHAnsi"/>
          <w:color w:val="000000" w:themeColor="text1"/>
          <w:sz w:val="24"/>
          <w:szCs w:val="24"/>
        </w:rPr>
        <w:t xml:space="preserve"> specifically denies any responsibility for the accuracy or quality of information obtained through its services. </w:t>
      </w:r>
      <w:r w:rsidR="00887241">
        <w:rPr>
          <w:rFonts w:asciiTheme="majorHAnsi" w:hAnsiTheme="majorHAnsi"/>
          <w:color w:val="000000" w:themeColor="text1"/>
          <w:sz w:val="24"/>
          <w:szCs w:val="24"/>
        </w:rPr>
        <w:t xml:space="preserve"> </w:t>
      </w:r>
    </w:p>
    <w:p w14:paraId="5826BB47"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7.  Security – Security on any computer system is a high priority, especially when the system involves many users.  If you feel you can identify a security problem, you must notify our </w:t>
      </w:r>
      <w:r w:rsidRPr="0025229A">
        <w:rPr>
          <w:rFonts w:asciiTheme="majorHAnsi" w:hAnsiTheme="majorHAnsi"/>
          <w:color w:val="000000" w:themeColor="text1"/>
          <w:sz w:val="24"/>
          <w:szCs w:val="24"/>
        </w:rPr>
        <w:lastRenderedPageBreak/>
        <w:t xml:space="preserve">technology staff.  Do not demonstrate the problem to other users.  Do not give your access information to another person and do not use another individual’s access information.  </w:t>
      </w:r>
    </w:p>
    <w:p w14:paraId="5826BB48"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8.  Vandalism – Vandalism will result in cancellation of privileges and school disciplinary action.  Vandalism is defined as any malicious attempt to harm, subvert, or destroy hardware, software, or data of the school or of any other user on the Internet.  This includes, but is not limited to, the downloading, creation or uploading of computer viruses, worms, or the like.  </w:t>
      </w:r>
    </w:p>
    <w:p w14:paraId="5826BB49"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9.  Exception of Terms and Conditions – All terms and conditions as stated in this document are applicable to </w:t>
      </w:r>
      <w:proofErr w:type="spellStart"/>
      <w:r w:rsidR="00887241">
        <w:rPr>
          <w:rFonts w:asciiTheme="majorHAnsi" w:hAnsiTheme="majorHAnsi"/>
          <w:color w:val="000000" w:themeColor="text1"/>
          <w:sz w:val="24"/>
          <w:szCs w:val="24"/>
        </w:rPr>
        <w:t>Kuleana</w:t>
      </w:r>
      <w:proofErr w:type="spellEnd"/>
      <w:r w:rsidRPr="0025229A">
        <w:rPr>
          <w:rFonts w:asciiTheme="majorHAnsi" w:hAnsiTheme="majorHAnsi"/>
          <w:color w:val="000000" w:themeColor="text1"/>
          <w:sz w:val="24"/>
          <w:szCs w:val="24"/>
        </w:rPr>
        <w:t xml:space="preserve"> facilities and networks.   </w:t>
      </w:r>
    </w:p>
    <w:p w14:paraId="5826BB4A" w14:textId="77777777" w:rsid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This policy extends to any computer, tablet device, or mobile phone connected to the </w:t>
      </w:r>
      <w:proofErr w:type="spellStart"/>
      <w:r w:rsidR="00FF7A70">
        <w:rPr>
          <w:rFonts w:asciiTheme="majorHAnsi" w:hAnsiTheme="majorHAnsi"/>
          <w:color w:val="000000" w:themeColor="text1"/>
          <w:sz w:val="24"/>
          <w:szCs w:val="24"/>
        </w:rPr>
        <w:t>Kuleana</w:t>
      </w:r>
      <w:proofErr w:type="spellEnd"/>
      <w:r w:rsidR="00FF7A70">
        <w:rPr>
          <w:rFonts w:asciiTheme="majorHAnsi" w:hAnsiTheme="majorHAnsi"/>
          <w:color w:val="000000" w:themeColor="text1"/>
          <w:sz w:val="24"/>
          <w:szCs w:val="24"/>
        </w:rPr>
        <w:t xml:space="preserve"> n</w:t>
      </w:r>
      <w:r w:rsidRPr="0025229A">
        <w:rPr>
          <w:rFonts w:asciiTheme="majorHAnsi" w:hAnsiTheme="majorHAnsi"/>
          <w:color w:val="000000" w:themeColor="text1"/>
          <w:sz w:val="24"/>
          <w:szCs w:val="24"/>
        </w:rPr>
        <w:t xml:space="preserve">etwork or while using any </w:t>
      </w:r>
      <w:proofErr w:type="spellStart"/>
      <w:r w:rsidR="00FF7A70">
        <w:rPr>
          <w:rFonts w:asciiTheme="majorHAnsi" w:hAnsiTheme="majorHAnsi"/>
          <w:color w:val="000000" w:themeColor="text1"/>
          <w:sz w:val="24"/>
          <w:szCs w:val="24"/>
        </w:rPr>
        <w:t>Kuleana</w:t>
      </w:r>
      <w:proofErr w:type="spellEnd"/>
      <w:r w:rsidRPr="0025229A">
        <w:rPr>
          <w:rFonts w:asciiTheme="majorHAnsi" w:hAnsiTheme="majorHAnsi"/>
          <w:color w:val="000000" w:themeColor="text1"/>
          <w:sz w:val="24"/>
          <w:szCs w:val="24"/>
        </w:rPr>
        <w:t xml:space="preserve"> online based property on or off campus including the </w:t>
      </w:r>
      <w:proofErr w:type="spellStart"/>
      <w:r w:rsidR="00FF7A70">
        <w:rPr>
          <w:rFonts w:asciiTheme="majorHAnsi" w:hAnsiTheme="majorHAnsi"/>
          <w:color w:val="000000" w:themeColor="text1"/>
          <w:sz w:val="24"/>
          <w:szCs w:val="24"/>
        </w:rPr>
        <w:t>Kuleana</w:t>
      </w:r>
      <w:proofErr w:type="spellEnd"/>
      <w:r w:rsidRPr="0025229A">
        <w:rPr>
          <w:rFonts w:asciiTheme="majorHAnsi" w:hAnsiTheme="majorHAnsi"/>
          <w:color w:val="000000" w:themeColor="text1"/>
          <w:sz w:val="24"/>
          <w:szCs w:val="24"/>
        </w:rPr>
        <w:t xml:space="preserve"> Google apps account or </w:t>
      </w:r>
      <w:r w:rsidR="00FF7A70">
        <w:rPr>
          <w:rFonts w:asciiTheme="majorHAnsi" w:hAnsiTheme="majorHAnsi"/>
          <w:color w:val="000000" w:themeColor="text1"/>
          <w:sz w:val="24"/>
          <w:szCs w:val="24"/>
        </w:rPr>
        <w:t xml:space="preserve">any other school </w:t>
      </w:r>
      <w:r w:rsidRPr="0025229A">
        <w:rPr>
          <w:rFonts w:asciiTheme="majorHAnsi" w:hAnsiTheme="majorHAnsi"/>
          <w:color w:val="000000" w:themeColor="text1"/>
          <w:sz w:val="24"/>
          <w:szCs w:val="24"/>
        </w:rPr>
        <w:t xml:space="preserve">account. </w:t>
      </w:r>
    </w:p>
    <w:p w14:paraId="5826BB4B" w14:textId="77777777" w:rsidR="00FF7A70" w:rsidRDefault="00FF7A70"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10. Students may provide their own tablet and will be given a $400 discount </w:t>
      </w:r>
      <w:proofErr w:type="gramStart"/>
      <w:r>
        <w:rPr>
          <w:rFonts w:asciiTheme="majorHAnsi" w:hAnsiTheme="majorHAnsi"/>
          <w:color w:val="000000" w:themeColor="text1"/>
          <w:sz w:val="24"/>
          <w:szCs w:val="24"/>
        </w:rPr>
        <w:t>off of</w:t>
      </w:r>
      <w:proofErr w:type="gramEnd"/>
      <w:r>
        <w:rPr>
          <w:rFonts w:asciiTheme="majorHAnsi" w:hAnsiTheme="majorHAnsi"/>
          <w:color w:val="000000" w:themeColor="text1"/>
          <w:sz w:val="24"/>
          <w:szCs w:val="24"/>
        </w:rPr>
        <w:t xml:space="preserve"> the one-time technology fee that is due upon enrollment. Student provided </w:t>
      </w:r>
      <w:proofErr w:type="spellStart"/>
      <w:r>
        <w:rPr>
          <w:rFonts w:asciiTheme="majorHAnsi" w:hAnsiTheme="majorHAnsi"/>
          <w:color w:val="000000" w:themeColor="text1"/>
          <w:sz w:val="24"/>
          <w:szCs w:val="24"/>
        </w:rPr>
        <w:t>ipads</w:t>
      </w:r>
      <w:proofErr w:type="spellEnd"/>
      <w:r>
        <w:rPr>
          <w:rFonts w:asciiTheme="majorHAnsi" w:hAnsiTheme="majorHAnsi"/>
          <w:color w:val="000000" w:themeColor="text1"/>
          <w:sz w:val="24"/>
          <w:szCs w:val="24"/>
        </w:rPr>
        <w:t xml:space="preserve"> will be reformatted by </w:t>
      </w:r>
      <w:proofErr w:type="spellStart"/>
      <w:r>
        <w:rPr>
          <w:rFonts w:asciiTheme="majorHAnsi" w:hAnsiTheme="majorHAnsi"/>
          <w:color w:val="000000" w:themeColor="text1"/>
          <w:sz w:val="24"/>
          <w:szCs w:val="24"/>
        </w:rPr>
        <w:t>Kuleana</w:t>
      </w:r>
      <w:proofErr w:type="spellEnd"/>
      <w:r>
        <w:rPr>
          <w:rFonts w:asciiTheme="majorHAnsi" w:hAnsiTheme="majorHAnsi"/>
          <w:color w:val="000000" w:themeColor="text1"/>
          <w:sz w:val="24"/>
          <w:szCs w:val="24"/>
        </w:rPr>
        <w:t xml:space="preserve"> Staff, and no personal or non-school related programs may be downloaded. If staff finds programs which are not acceptable for school, the staff has the right to delete such programs. If staff </w:t>
      </w:r>
      <w:proofErr w:type="gramStart"/>
      <w:r>
        <w:rPr>
          <w:rFonts w:asciiTheme="majorHAnsi" w:hAnsiTheme="majorHAnsi"/>
          <w:color w:val="000000" w:themeColor="text1"/>
          <w:sz w:val="24"/>
          <w:szCs w:val="24"/>
        </w:rPr>
        <w:t>has to</w:t>
      </w:r>
      <w:proofErr w:type="gramEnd"/>
      <w:r>
        <w:rPr>
          <w:rFonts w:asciiTheme="majorHAnsi" w:hAnsiTheme="majorHAnsi"/>
          <w:color w:val="000000" w:themeColor="text1"/>
          <w:sz w:val="24"/>
          <w:szCs w:val="24"/>
        </w:rPr>
        <w:t xml:space="preserve"> format </w:t>
      </w:r>
      <w:proofErr w:type="spellStart"/>
      <w:r>
        <w:rPr>
          <w:rFonts w:asciiTheme="majorHAnsi" w:hAnsiTheme="majorHAnsi"/>
          <w:color w:val="000000" w:themeColor="text1"/>
          <w:sz w:val="24"/>
          <w:szCs w:val="24"/>
        </w:rPr>
        <w:t>ipad</w:t>
      </w:r>
      <w:proofErr w:type="spellEnd"/>
      <w:r>
        <w:rPr>
          <w:rFonts w:asciiTheme="majorHAnsi" w:hAnsiTheme="majorHAnsi"/>
          <w:color w:val="000000" w:themeColor="text1"/>
          <w:sz w:val="24"/>
          <w:szCs w:val="24"/>
        </w:rPr>
        <w:t xml:space="preserve"> for inappropriate programs more than two times, the student will be required to pay the remaining $400 technology fee, and a school </w:t>
      </w:r>
      <w:proofErr w:type="spellStart"/>
      <w:r>
        <w:rPr>
          <w:rFonts w:asciiTheme="majorHAnsi" w:hAnsiTheme="majorHAnsi"/>
          <w:color w:val="000000" w:themeColor="text1"/>
          <w:sz w:val="24"/>
          <w:szCs w:val="24"/>
        </w:rPr>
        <w:t>ipad</w:t>
      </w:r>
      <w:proofErr w:type="spellEnd"/>
      <w:r>
        <w:rPr>
          <w:rFonts w:asciiTheme="majorHAnsi" w:hAnsiTheme="majorHAnsi"/>
          <w:color w:val="000000" w:themeColor="text1"/>
          <w:sz w:val="24"/>
          <w:szCs w:val="24"/>
        </w:rPr>
        <w:t xml:space="preserve"> will be provided. </w:t>
      </w:r>
    </w:p>
    <w:p w14:paraId="5826BB4C" w14:textId="77777777" w:rsidR="0025229A" w:rsidRDefault="00FF7A70" w:rsidP="0025229A">
      <w:pPr>
        <w:rPr>
          <w:rFonts w:asciiTheme="majorHAnsi" w:hAnsiTheme="majorHAnsi"/>
          <w:color w:val="000000" w:themeColor="text1"/>
          <w:sz w:val="24"/>
          <w:szCs w:val="24"/>
        </w:rPr>
      </w:pPr>
      <w:r>
        <w:rPr>
          <w:rFonts w:asciiTheme="majorHAnsi" w:hAnsiTheme="majorHAnsi"/>
          <w:color w:val="000000" w:themeColor="text1"/>
          <w:sz w:val="24"/>
          <w:szCs w:val="24"/>
        </w:rPr>
        <w:t>11.</w:t>
      </w:r>
      <w:r w:rsidR="00242B98">
        <w:rPr>
          <w:rFonts w:asciiTheme="majorHAnsi" w:hAnsiTheme="majorHAnsi"/>
          <w:color w:val="000000" w:themeColor="text1"/>
          <w:sz w:val="24"/>
          <w:szCs w:val="24"/>
        </w:rPr>
        <w:t xml:space="preserve"> all</w:t>
      </w:r>
      <w:r>
        <w:rPr>
          <w:rFonts w:asciiTheme="majorHAnsi" w:hAnsiTheme="majorHAnsi"/>
          <w:color w:val="000000" w:themeColor="text1"/>
          <w:sz w:val="24"/>
          <w:szCs w:val="24"/>
        </w:rPr>
        <w:t xml:space="preserve"> </w:t>
      </w:r>
      <w:proofErr w:type="spellStart"/>
      <w:r>
        <w:rPr>
          <w:rFonts w:asciiTheme="majorHAnsi" w:hAnsiTheme="majorHAnsi"/>
          <w:color w:val="000000" w:themeColor="text1"/>
          <w:sz w:val="24"/>
          <w:szCs w:val="24"/>
        </w:rPr>
        <w:t>ipads</w:t>
      </w:r>
      <w:proofErr w:type="spellEnd"/>
      <w:r>
        <w:rPr>
          <w:rFonts w:asciiTheme="majorHAnsi" w:hAnsiTheme="majorHAnsi"/>
          <w:color w:val="000000" w:themeColor="text1"/>
          <w:sz w:val="24"/>
          <w:szCs w:val="24"/>
        </w:rPr>
        <w:t xml:space="preserve"> may only be brought home with teacher permission for the purpose of completing </w:t>
      </w:r>
      <w:proofErr w:type="gramStart"/>
      <w:r>
        <w:rPr>
          <w:rFonts w:asciiTheme="majorHAnsi" w:hAnsiTheme="majorHAnsi"/>
          <w:color w:val="000000" w:themeColor="text1"/>
          <w:sz w:val="24"/>
          <w:szCs w:val="24"/>
        </w:rPr>
        <w:t>school work</w:t>
      </w:r>
      <w:proofErr w:type="gramEnd"/>
      <w:r>
        <w:rPr>
          <w:rFonts w:asciiTheme="majorHAnsi" w:hAnsiTheme="majorHAnsi"/>
          <w:color w:val="000000" w:themeColor="text1"/>
          <w:sz w:val="24"/>
          <w:szCs w:val="24"/>
        </w:rPr>
        <w:t xml:space="preserve"> on them.</w:t>
      </w:r>
      <w:r w:rsidR="0025229A" w:rsidRPr="0025229A">
        <w:rPr>
          <w:rFonts w:asciiTheme="majorHAnsi" w:hAnsiTheme="majorHAnsi"/>
          <w:color w:val="000000" w:themeColor="text1"/>
          <w:sz w:val="24"/>
          <w:szCs w:val="24"/>
        </w:rPr>
        <w:t xml:space="preserve"> </w:t>
      </w:r>
    </w:p>
    <w:p w14:paraId="5826BB4D" w14:textId="77777777" w:rsidR="009A79F7" w:rsidRPr="0025229A" w:rsidRDefault="009A79F7"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12. </w:t>
      </w:r>
      <w:proofErr w:type="spellStart"/>
      <w:r>
        <w:rPr>
          <w:rFonts w:asciiTheme="majorHAnsi" w:hAnsiTheme="majorHAnsi"/>
          <w:color w:val="000000" w:themeColor="text1"/>
          <w:sz w:val="24"/>
          <w:szCs w:val="24"/>
        </w:rPr>
        <w:t>ipads</w:t>
      </w:r>
      <w:proofErr w:type="spellEnd"/>
      <w:r>
        <w:rPr>
          <w:rFonts w:asciiTheme="majorHAnsi" w:hAnsiTheme="majorHAnsi"/>
          <w:color w:val="000000" w:themeColor="text1"/>
          <w:sz w:val="24"/>
          <w:szCs w:val="24"/>
        </w:rPr>
        <w:t xml:space="preserve"> remain the property of </w:t>
      </w:r>
      <w:proofErr w:type="spellStart"/>
      <w:r>
        <w:rPr>
          <w:rFonts w:asciiTheme="majorHAnsi" w:hAnsiTheme="majorHAnsi"/>
          <w:color w:val="000000" w:themeColor="text1"/>
          <w:sz w:val="24"/>
          <w:szCs w:val="24"/>
        </w:rPr>
        <w:t>Kuleana</w:t>
      </w:r>
      <w:proofErr w:type="spellEnd"/>
      <w:r>
        <w:rPr>
          <w:rFonts w:asciiTheme="majorHAnsi" w:hAnsiTheme="majorHAnsi"/>
          <w:color w:val="000000" w:themeColor="text1"/>
          <w:sz w:val="24"/>
          <w:szCs w:val="24"/>
        </w:rPr>
        <w:t xml:space="preserve"> Education should the student no longer be enrolled unless </w:t>
      </w:r>
      <w:proofErr w:type="spellStart"/>
      <w:r>
        <w:rPr>
          <w:rFonts w:asciiTheme="majorHAnsi" w:hAnsiTheme="majorHAnsi"/>
          <w:color w:val="000000" w:themeColor="text1"/>
          <w:sz w:val="24"/>
          <w:szCs w:val="24"/>
        </w:rPr>
        <w:t>ipad</w:t>
      </w:r>
      <w:proofErr w:type="spellEnd"/>
      <w:r>
        <w:rPr>
          <w:rFonts w:asciiTheme="majorHAnsi" w:hAnsiTheme="majorHAnsi"/>
          <w:color w:val="000000" w:themeColor="text1"/>
          <w:sz w:val="24"/>
          <w:szCs w:val="24"/>
        </w:rPr>
        <w:t xml:space="preserve"> was provided by student themselves.</w:t>
      </w:r>
    </w:p>
    <w:p w14:paraId="5826BB4E"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INVITATIONS </w:t>
      </w:r>
    </w:p>
    <w:p w14:paraId="0D6415B8" w14:textId="7F708548" w:rsidR="008134B6"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To foster sensitivity to</w:t>
      </w:r>
      <w:r w:rsidR="00335E99">
        <w:rPr>
          <w:rFonts w:asciiTheme="majorHAnsi" w:hAnsiTheme="majorHAnsi"/>
          <w:color w:val="000000" w:themeColor="text1"/>
          <w:sz w:val="24"/>
          <w:szCs w:val="24"/>
        </w:rPr>
        <w:t xml:space="preserve">wards others, only invitations </w:t>
      </w:r>
      <w:r w:rsidRPr="0025229A">
        <w:rPr>
          <w:rFonts w:asciiTheme="majorHAnsi" w:hAnsiTheme="majorHAnsi"/>
          <w:color w:val="000000" w:themeColor="text1"/>
          <w:sz w:val="24"/>
          <w:szCs w:val="24"/>
        </w:rPr>
        <w:t xml:space="preserve">to parties that include the whole class may be distributed at school.  In the case of an over-night sleepover party, </w:t>
      </w:r>
      <w:proofErr w:type="gramStart"/>
      <w:r w:rsidRPr="0025229A">
        <w:rPr>
          <w:rFonts w:asciiTheme="majorHAnsi" w:hAnsiTheme="majorHAnsi"/>
          <w:color w:val="000000" w:themeColor="text1"/>
          <w:sz w:val="24"/>
          <w:szCs w:val="24"/>
        </w:rPr>
        <w:t>all of</w:t>
      </w:r>
      <w:proofErr w:type="gramEnd"/>
      <w:r w:rsidRPr="0025229A">
        <w:rPr>
          <w:rFonts w:asciiTheme="majorHAnsi" w:hAnsiTheme="majorHAnsi"/>
          <w:color w:val="000000" w:themeColor="text1"/>
          <w:sz w:val="24"/>
          <w:szCs w:val="24"/>
        </w:rPr>
        <w:t xml:space="preserve"> the students in the class of the appropriate gender must be invited if invitations are distributed at school. </w:t>
      </w:r>
    </w:p>
    <w:p w14:paraId="5826BB51"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LIBRARY </w:t>
      </w:r>
    </w:p>
    <w:p w14:paraId="5826BB52"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Students spend class time in the library based on grade level.  All students may check out books from the library in accordance with library rules. Students who do not return books on time will be unable to borrow additional books until overdue books are returned.  Lost books are charged to parents after parents have been notified and given </w:t>
      </w:r>
      <w:r w:rsidR="00335E99">
        <w:rPr>
          <w:rFonts w:asciiTheme="majorHAnsi" w:hAnsiTheme="majorHAnsi"/>
          <w:color w:val="000000" w:themeColor="text1"/>
          <w:sz w:val="24"/>
          <w:szCs w:val="24"/>
        </w:rPr>
        <w:t>s</w:t>
      </w:r>
      <w:r w:rsidRPr="0025229A">
        <w:rPr>
          <w:rFonts w:asciiTheme="majorHAnsi" w:hAnsiTheme="majorHAnsi"/>
          <w:color w:val="000000" w:themeColor="text1"/>
          <w:sz w:val="24"/>
          <w:szCs w:val="24"/>
        </w:rPr>
        <w:t xml:space="preserve">ufficient time to locate the lost books.    </w:t>
      </w:r>
    </w:p>
    <w:p w14:paraId="54B227DC" w14:textId="77777777" w:rsidR="008134B6" w:rsidRDefault="008134B6" w:rsidP="0025229A">
      <w:pPr>
        <w:rPr>
          <w:rFonts w:asciiTheme="majorHAnsi" w:hAnsiTheme="majorHAnsi"/>
          <w:color w:val="000000" w:themeColor="text1"/>
          <w:sz w:val="24"/>
          <w:szCs w:val="24"/>
        </w:rPr>
      </w:pPr>
    </w:p>
    <w:p w14:paraId="6738B9BE" w14:textId="77777777" w:rsidR="008134B6" w:rsidRDefault="008134B6" w:rsidP="0025229A">
      <w:pPr>
        <w:rPr>
          <w:rFonts w:asciiTheme="majorHAnsi" w:hAnsiTheme="majorHAnsi"/>
          <w:color w:val="000000" w:themeColor="text1"/>
          <w:sz w:val="24"/>
          <w:szCs w:val="24"/>
        </w:rPr>
      </w:pPr>
    </w:p>
    <w:p w14:paraId="5826BB53" w14:textId="51AFFAE3"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LOST AND FOUND </w:t>
      </w:r>
    </w:p>
    <w:p w14:paraId="5826BB54"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lastRenderedPageBreak/>
        <w:t>The school recommends that all personal articles be labeled with the student’s name.  Articles of clothing or belongings left at school will be sto</w:t>
      </w:r>
      <w:r w:rsidR="00335E99">
        <w:rPr>
          <w:rFonts w:asciiTheme="majorHAnsi" w:hAnsiTheme="majorHAnsi"/>
          <w:color w:val="000000" w:themeColor="text1"/>
          <w:sz w:val="24"/>
          <w:szCs w:val="24"/>
        </w:rPr>
        <w:t xml:space="preserve">red in the office for a week. </w:t>
      </w:r>
      <w:r w:rsidRPr="0025229A">
        <w:rPr>
          <w:rFonts w:asciiTheme="majorHAnsi" w:hAnsiTheme="majorHAnsi"/>
          <w:color w:val="000000" w:themeColor="text1"/>
          <w:sz w:val="24"/>
          <w:szCs w:val="24"/>
        </w:rPr>
        <w:t xml:space="preserve"> Unclaimed items will be given to a local charity.  The school is not responsible for lost items.  </w:t>
      </w:r>
    </w:p>
    <w:p w14:paraId="711FBC5B" w14:textId="77777777" w:rsidR="00AE0A01" w:rsidRDefault="00AE0A01" w:rsidP="0025229A">
      <w:pPr>
        <w:rPr>
          <w:rFonts w:asciiTheme="majorHAnsi" w:hAnsiTheme="majorHAnsi"/>
          <w:color w:val="000000" w:themeColor="text1"/>
          <w:sz w:val="24"/>
          <w:szCs w:val="24"/>
        </w:rPr>
      </w:pPr>
    </w:p>
    <w:p w14:paraId="5826BB55" w14:textId="3B0605F8"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LUNCH RULES  </w:t>
      </w:r>
    </w:p>
    <w:p w14:paraId="5826BB56"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No soda, </w:t>
      </w:r>
      <w:proofErr w:type="gramStart"/>
      <w:r w:rsidRPr="0025229A">
        <w:rPr>
          <w:rFonts w:asciiTheme="majorHAnsi" w:hAnsiTheme="majorHAnsi"/>
          <w:color w:val="000000" w:themeColor="text1"/>
          <w:sz w:val="24"/>
          <w:szCs w:val="24"/>
        </w:rPr>
        <w:t>gum</w:t>
      </w:r>
      <w:proofErr w:type="gramEnd"/>
      <w:r w:rsidRPr="0025229A">
        <w:rPr>
          <w:rFonts w:asciiTheme="majorHAnsi" w:hAnsiTheme="majorHAnsi"/>
          <w:color w:val="000000" w:themeColor="text1"/>
          <w:sz w:val="24"/>
          <w:szCs w:val="24"/>
        </w:rPr>
        <w:t xml:space="preserve"> or candy in lunches, please. </w:t>
      </w:r>
    </w:p>
    <w:p w14:paraId="5826BB57"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Students are required to bring a lunch in a cooler every day.  The following website may be helpful for a variety of ideas for lunches brought from home:   </w:t>
      </w:r>
    </w:p>
    <w:p w14:paraId="5826BB58"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http://www.healthychild.com/school_lunches.htm  </w:t>
      </w:r>
    </w:p>
    <w:p w14:paraId="5826BB59"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Lunchtime expectations for students are:  </w:t>
      </w:r>
    </w:p>
    <w:p w14:paraId="5826BB5A" w14:textId="77777777" w:rsidR="0025229A" w:rsidRPr="0025229A" w:rsidRDefault="00F67AB7"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Walk to the lunch area     </w:t>
      </w:r>
    </w:p>
    <w:p w14:paraId="5826BB5B" w14:textId="77777777" w:rsidR="0025229A" w:rsidRPr="0025229A" w:rsidRDefault="00F67AB7"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Be seated quietly </w:t>
      </w:r>
    </w:p>
    <w:p w14:paraId="5826BB5C" w14:textId="77777777" w:rsidR="0025229A" w:rsidRPr="0025229A" w:rsidRDefault="00F67AB7"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Use good table manners     </w:t>
      </w:r>
    </w:p>
    <w:p w14:paraId="5826BB5D" w14:textId="77777777" w:rsidR="0025229A" w:rsidRPr="0025229A" w:rsidRDefault="00F67AB7"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Talk quietly to other students at the table </w:t>
      </w:r>
    </w:p>
    <w:p w14:paraId="5826BB5E" w14:textId="77777777" w:rsidR="0025229A" w:rsidRPr="0025229A" w:rsidRDefault="00F67AB7"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Clean up around your lunch area  </w:t>
      </w:r>
    </w:p>
    <w:p w14:paraId="5826BB5F" w14:textId="77777777" w:rsidR="0025229A" w:rsidRPr="0025229A" w:rsidRDefault="00F67AB7"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When a signal is given, be silent and focus on the speaker, waiting to be dismissed </w:t>
      </w:r>
    </w:p>
    <w:p w14:paraId="5826BB60" w14:textId="77777777" w:rsidR="0025229A" w:rsidRPr="0025229A" w:rsidRDefault="00F67AB7"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Put lunch boxes away </w:t>
      </w:r>
    </w:p>
    <w:p w14:paraId="5826BB61" w14:textId="77777777" w:rsidR="0025229A" w:rsidRPr="0025229A" w:rsidRDefault="00F67AB7"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335E99">
        <w:rPr>
          <w:rFonts w:asciiTheme="majorHAnsi" w:hAnsiTheme="majorHAnsi"/>
          <w:color w:val="000000" w:themeColor="text1"/>
          <w:sz w:val="24"/>
          <w:szCs w:val="24"/>
        </w:rPr>
        <w:t>Walk to the play area</w:t>
      </w:r>
      <w:r w:rsidR="0025229A" w:rsidRPr="0025229A">
        <w:rPr>
          <w:rFonts w:asciiTheme="majorHAnsi" w:hAnsiTheme="majorHAnsi"/>
          <w:color w:val="000000" w:themeColor="text1"/>
          <w:sz w:val="24"/>
          <w:szCs w:val="24"/>
        </w:rPr>
        <w:t xml:space="preserve"> </w:t>
      </w:r>
    </w:p>
    <w:p w14:paraId="5826BB62" w14:textId="77777777" w:rsidR="00335E99"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OPEN DOOR </w:t>
      </w:r>
    </w:p>
    <w:p w14:paraId="5826BB63" w14:textId="34D4B3DE" w:rsidR="0025229A" w:rsidRPr="0025229A" w:rsidRDefault="00335E99" w:rsidP="0025229A">
      <w:pPr>
        <w:rPr>
          <w:rFonts w:asciiTheme="majorHAnsi" w:hAnsiTheme="majorHAnsi"/>
          <w:color w:val="000000" w:themeColor="text1"/>
          <w:sz w:val="24"/>
          <w:szCs w:val="24"/>
        </w:rPr>
      </w:pPr>
      <w:proofErr w:type="spellStart"/>
      <w:r>
        <w:rPr>
          <w:rFonts w:asciiTheme="majorHAnsi" w:hAnsiTheme="majorHAnsi"/>
          <w:color w:val="000000" w:themeColor="text1"/>
          <w:sz w:val="24"/>
          <w:szCs w:val="24"/>
        </w:rPr>
        <w:t>Kuleana</w:t>
      </w:r>
      <w:proofErr w:type="spellEnd"/>
      <w:r>
        <w:rPr>
          <w:rFonts w:asciiTheme="majorHAnsi" w:hAnsiTheme="majorHAnsi"/>
          <w:color w:val="000000" w:themeColor="text1"/>
          <w:sz w:val="24"/>
          <w:szCs w:val="24"/>
        </w:rPr>
        <w:t xml:space="preserve"> Education</w:t>
      </w:r>
      <w:r w:rsidR="0025229A" w:rsidRPr="0025229A">
        <w:rPr>
          <w:rFonts w:asciiTheme="majorHAnsi" w:hAnsiTheme="majorHAnsi"/>
          <w:color w:val="000000" w:themeColor="text1"/>
          <w:sz w:val="24"/>
          <w:szCs w:val="24"/>
        </w:rPr>
        <w:t xml:space="preserve"> encourages parents to share concerns, questions, and ideas about the school.  To bring these issues to light, please discuss them with the classroom teacher first, particularly</w:t>
      </w:r>
      <w:r w:rsidR="00242B98">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regarding a classroom issue.   If necessary, you may also bring concerns to the Head of School. Students are also encouraged</w:t>
      </w:r>
      <w:r w:rsidR="00555ABC">
        <w:rPr>
          <w:rFonts w:asciiTheme="majorHAnsi" w:hAnsiTheme="majorHAnsi"/>
          <w:color w:val="000000" w:themeColor="text1"/>
          <w:sz w:val="24"/>
          <w:szCs w:val="24"/>
        </w:rPr>
        <w:t xml:space="preserve"> and requested</w:t>
      </w:r>
      <w:r w:rsidR="0025229A" w:rsidRPr="0025229A">
        <w:rPr>
          <w:rFonts w:asciiTheme="majorHAnsi" w:hAnsiTheme="majorHAnsi"/>
          <w:color w:val="000000" w:themeColor="text1"/>
          <w:sz w:val="24"/>
          <w:szCs w:val="24"/>
        </w:rPr>
        <w:t xml:space="preserve"> to bring concerns or ideas to their </w:t>
      </w:r>
      <w:r w:rsidR="00AE0A01">
        <w:rPr>
          <w:rFonts w:asciiTheme="majorHAnsi" w:hAnsiTheme="majorHAnsi"/>
          <w:color w:val="000000" w:themeColor="text1"/>
          <w:sz w:val="24"/>
          <w:szCs w:val="24"/>
        </w:rPr>
        <w:t>teachers or head of school</w:t>
      </w:r>
      <w:r w:rsidR="0025229A" w:rsidRPr="0025229A">
        <w:rPr>
          <w:rFonts w:asciiTheme="majorHAnsi" w:hAnsiTheme="majorHAnsi"/>
          <w:color w:val="000000" w:themeColor="text1"/>
          <w:sz w:val="24"/>
          <w:szCs w:val="24"/>
        </w:rPr>
        <w:t xml:space="preserve">.  Whether raised by a parent or student, the school will give fair and sincere consideration to the matters raised and attempt to settle problems or complaints in an equitable manner.  Since there are at minimum two sides to an issue, an equitable resolution may depend on obtaining all pertinent facts and points of view.  Solutions to apparently similar issues may not always be the same.   </w:t>
      </w:r>
    </w:p>
    <w:p w14:paraId="5826BB65" w14:textId="53A9636D"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Everyone is expected to share ideas and concerns in a respectful and appropriate manner, in keeping with the school’s policies.  Disrespectful behavior by students or parents will not be tolerated and may result in a request to leave the school.  </w:t>
      </w:r>
    </w:p>
    <w:p w14:paraId="69E772F6" w14:textId="045D7D1F" w:rsidR="005F621C" w:rsidRDefault="005F621C" w:rsidP="0025229A">
      <w:pPr>
        <w:rPr>
          <w:rFonts w:asciiTheme="majorHAnsi" w:hAnsiTheme="majorHAnsi"/>
          <w:color w:val="000000" w:themeColor="text1"/>
          <w:sz w:val="24"/>
          <w:szCs w:val="24"/>
        </w:rPr>
      </w:pPr>
      <w:r>
        <w:rPr>
          <w:rFonts w:asciiTheme="majorHAnsi" w:hAnsiTheme="majorHAnsi"/>
          <w:color w:val="000000" w:themeColor="text1"/>
          <w:sz w:val="24"/>
          <w:szCs w:val="24"/>
        </w:rPr>
        <w:lastRenderedPageBreak/>
        <w:t>PAST DUE BALANCES</w:t>
      </w:r>
    </w:p>
    <w:p w14:paraId="71C63933" w14:textId="70D36FB3" w:rsidR="005F621C" w:rsidRDefault="00B87A76"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If balances are more than 30 days past due, </w:t>
      </w:r>
      <w:proofErr w:type="spellStart"/>
      <w:r>
        <w:rPr>
          <w:rFonts w:asciiTheme="majorHAnsi" w:hAnsiTheme="majorHAnsi"/>
          <w:color w:val="000000" w:themeColor="text1"/>
          <w:sz w:val="24"/>
          <w:szCs w:val="24"/>
        </w:rPr>
        <w:t>Kuleana</w:t>
      </w:r>
      <w:proofErr w:type="spellEnd"/>
      <w:r>
        <w:rPr>
          <w:rFonts w:asciiTheme="majorHAnsi" w:hAnsiTheme="majorHAnsi"/>
          <w:color w:val="000000" w:themeColor="text1"/>
          <w:sz w:val="24"/>
          <w:szCs w:val="24"/>
        </w:rPr>
        <w:t xml:space="preserve"> reserves the right to unenroll your child from either the </w:t>
      </w:r>
      <w:r w:rsidR="007747E6">
        <w:rPr>
          <w:rFonts w:asciiTheme="majorHAnsi" w:hAnsiTheme="majorHAnsi"/>
          <w:color w:val="000000" w:themeColor="text1"/>
          <w:sz w:val="24"/>
          <w:szCs w:val="24"/>
        </w:rPr>
        <w:t>after-school</w:t>
      </w:r>
      <w:r>
        <w:rPr>
          <w:rFonts w:asciiTheme="majorHAnsi" w:hAnsiTheme="majorHAnsi"/>
          <w:color w:val="000000" w:themeColor="text1"/>
          <w:sz w:val="24"/>
          <w:szCs w:val="24"/>
        </w:rPr>
        <w:t xml:space="preserve"> program or the entire school program. </w:t>
      </w:r>
      <w:r w:rsidR="007747E6">
        <w:rPr>
          <w:rFonts w:asciiTheme="majorHAnsi" w:hAnsiTheme="majorHAnsi"/>
          <w:color w:val="000000" w:themeColor="text1"/>
          <w:sz w:val="24"/>
          <w:szCs w:val="24"/>
        </w:rPr>
        <w:t xml:space="preserve">If balances become more than 60 days </w:t>
      </w:r>
      <w:r w:rsidR="00B44A9D">
        <w:rPr>
          <w:rFonts w:asciiTheme="majorHAnsi" w:hAnsiTheme="majorHAnsi"/>
          <w:color w:val="000000" w:themeColor="text1"/>
          <w:sz w:val="24"/>
          <w:szCs w:val="24"/>
        </w:rPr>
        <w:t xml:space="preserve">past due, </w:t>
      </w:r>
      <w:proofErr w:type="spellStart"/>
      <w:r w:rsidR="00B44A9D">
        <w:rPr>
          <w:rFonts w:asciiTheme="majorHAnsi" w:hAnsiTheme="majorHAnsi"/>
          <w:color w:val="000000" w:themeColor="text1"/>
          <w:sz w:val="24"/>
          <w:szCs w:val="24"/>
        </w:rPr>
        <w:t>Kuleana</w:t>
      </w:r>
      <w:proofErr w:type="spellEnd"/>
      <w:r w:rsidR="00B44A9D">
        <w:rPr>
          <w:rFonts w:asciiTheme="majorHAnsi" w:hAnsiTheme="majorHAnsi"/>
          <w:color w:val="000000" w:themeColor="text1"/>
          <w:sz w:val="24"/>
          <w:szCs w:val="24"/>
        </w:rPr>
        <w:t xml:space="preserve"> reserves the right to </w:t>
      </w:r>
      <w:r w:rsidR="00F11E43">
        <w:rPr>
          <w:rFonts w:asciiTheme="majorHAnsi" w:hAnsiTheme="majorHAnsi"/>
          <w:color w:val="000000" w:themeColor="text1"/>
          <w:sz w:val="24"/>
          <w:szCs w:val="24"/>
        </w:rPr>
        <w:t xml:space="preserve">unenroll your child for </w:t>
      </w:r>
      <w:r w:rsidR="00286748">
        <w:rPr>
          <w:rFonts w:asciiTheme="majorHAnsi" w:hAnsiTheme="majorHAnsi"/>
          <w:color w:val="000000" w:themeColor="text1"/>
          <w:sz w:val="24"/>
          <w:szCs w:val="24"/>
        </w:rPr>
        <w:t xml:space="preserve">the following school year. </w:t>
      </w:r>
    </w:p>
    <w:p w14:paraId="5826BB66" w14:textId="6F32251A"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PHYSICAL EDUCATION EXCUSE </w:t>
      </w:r>
    </w:p>
    <w:p w14:paraId="5826BB67" w14:textId="77777777" w:rsid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To excuse a student from PE due to illness or injury, a note to the PE teacher is necessary.  All physical activity will be limited when a child is excused from PE. Students may still be required to attend class even if they are excused from participating. </w:t>
      </w:r>
    </w:p>
    <w:p w14:paraId="647332F5" w14:textId="77777777" w:rsidR="00555ABC" w:rsidRDefault="00555ABC" w:rsidP="0025229A">
      <w:pPr>
        <w:rPr>
          <w:rFonts w:asciiTheme="majorHAnsi" w:hAnsiTheme="majorHAnsi"/>
          <w:color w:val="000000" w:themeColor="text1"/>
          <w:sz w:val="24"/>
          <w:szCs w:val="24"/>
        </w:rPr>
      </w:pPr>
    </w:p>
    <w:p w14:paraId="143A907C" w14:textId="77777777" w:rsidR="00555ABC" w:rsidRPr="0025229A" w:rsidRDefault="00555ABC" w:rsidP="0025229A">
      <w:pPr>
        <w:rPr>
          <w:rFonts w:asciiTheme="majorHAnsi" w:hAnsiTheme="majorHAnsi"/>
          <w:color w:val="000000" w:themeColor="text1"/>
          <w:sz w:val="24"/>
          <w:szCs w:val="24"/>
        </w:rPr>
      </w:pPr>
    </w:p>
    <w:p w14:paraId="5826BB69" w14:textId="370286E5"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PUBLICATIONS / COMMUNICATION </w:t>
      </w:r>
    </w:p>
    <w:p w14:paraId="5826BB6A" w14:textId="77777777" w:rsidR="00335E99" w:rsidRDefault="0025229A" w:rsidP="00335E99">
      <w:pPr>
        <w:rPr>
          <w:rFonts w:asciiTheme="majorHAnsi" w:hAnsiTheme="majorHAnsi"/>
          <w:color w:val="000000" w:themeColor="text1"/>
          <w:sz w:val="24"/>
          <w:szCs w:val="24"/>
        </w:rPr>
      </w:pPr>
      <w:r w:rsidRPr="0025229A">
        <w:rPr>
          <w:rFonts w:asciiTheme="majorHAnsi" w:hAnsiTheme="majorHAnsi"/>
          <w:color w:val="000000" w:themeColor="text1"/>
          <w:sz w:val="24"/>
          <w:szCs w:val="24"/>
        </w:rPr>
        <w:t>Element</w:t>
      </w:r>
      <w:r w:rsidR="007F7A55">
        <w:rPr>
          <w:rFonts w:asciiTheme="majorHAnsi" w:hAnsiTheme="majorHAnsi"/>
          <w:color w:val="000000" w:themeColor="text1"/>
          <w:sz w:val="24"/>
          <w:szCs w:val="24"/>
        </w:rPr>
        <w:t>ary school teachers write</w:t>
      </w:r>
      <w:r w:rsidRPr="0025229A">
        <w:rPr>
          <w:rFonts w:asciiTheme="majorHAnsi" w:hAnsiTheme="majorHAnsi"/>
          <w:color w:val="000000" w:themeColor="text1"/>
          <w:sz w:val="24"/>
          <w:szCs w:val="24"/>
        </w:rPr>
        <w:t xml:space="preserve"> newsletters which </w:t>
      </w:r>
      <w:r w:rsidR="007F7A55">
        <w:rPr>
          <w:rFonts w:asciiTheme="majorHAnsi" w:hAnsiTheme="majorHAnsi"/>
          <w:color w:val="000000" w:themeColor="text1"/>
          <w:sz w:val="24"/>
          <w:szCs w:val="24"/>
        </w:rPr>
        <w:t xml:space="preserve">sent by email and/or are </w:t>
      </w:r>
      <w:r w:rsidRPr="0025229A">
        <w:rPr>
          <w:rFonts w:asciiTheme="majorHAnsi" w:hAnsiTheme="majorHAnsi"/>
          <w:color w:val="000000" w:themeColor="text1"/>
          <w:sz w:val="24"/>
          <w:szCs w:val="24"/>
        </w:rPr>
        <w:t>distributed in hard copy. The office also sends weekly emails to parents</w:t>
      </w:r>
      <w:r w:rsidR="00335E99">
        <w:rPr>
          <w:rFonts w:asciiTheme="majorHAnsi" w:hAnsiTheme="majorHAnsi"/>
          <w:color w:val="000000" w:themeColor="text1"/>
          <w:sz w:val="24"/>
          <w:szCs w:val="24"/>
        </w:rPr>
        <w:t xml:space="preserve"> and will send photos or videos of children on occasion</w:t>
      </w:r>
      <w:r w:rsidRPr="0025229A">
        <w:rPr>
          <w:rFonts w:asciiTheme="majorHAnsi" w:hAnsiTheme="majorHAnsi"/>
          <w:color w:val="000000" w:themeColor="text1"/>
          <w:sz w:val="24"/>
          <w:szCs w:val="24"/>
        </w:rPr>
        <w:t xml:space="preserve">.  We also encourage parents to follow us on Facebook for updates and events.  Critical information is often communicated via these publications, and it is the parent’s responsibility to stay informed by reading them.  </w:t>
      </w:r>
    </w:p>
    <w:p w14:paraId="5826BB6B" w14:textId="77777777" w:rsidR="0025229A" w:rsidRPr="0025229A" w:rsidRDefault="00335E99" w:rsidP="00335E99">
      <w:pPr>
        <w:rPr>
          <w:rFonts w:asciiTheme="majorHAnsi" w:hAnsiTheme="majorHAnsi"/>
          <w:color w:val="000000" w:themeColor="text1"/>
          <w:sz w:val="24"/>
          <w:szCs w:val="24"/>
        </w:rPr>
      </w:pPr>
      <w:r>
        <w:rPr>
          <w:rFonts w:asciiTheme="majorHAnsi" w:hAnsiTheme="majorHAnsi"/>
          <w:color w:val="000000" w:themeColor="text1"/>
          <w:sz w:val="24"/>
          <w:szCs w:val="24"/>
        </w:rPr>
        <w:t>Our website is www.kuleanaeducation.com</w:t>
      </w:r>
      <w:r w:rsidR="0025229A" w:rsidRPr="0025229A">
        <w:rPr>
          <w:rFonts w:asciiTheme="majorHAnsi" w:hAnsiTheme="majorHAnsi"/>
          <w:color w:val="000000" w:themeColor="text1"/>
          <w:sz w:val="24"/>
          <w:szCs w:val="24"/>
        </w:rPr>
        <w:t xml:space="preserve"> </w:t>
      </w:r>
    </w:p>
    <w:p w14:paraId="5826BB6C"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PLAYGROUND EQUIPMENT </w:t>
      </w:r>
    </w:p>
    <w:p w14:paraId="5826BB6D"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Recess Equipment:  Students should ask permission to retrieve balls when they go outside of a fence or </w:t>
      </w:r>
      <w:r w:rsidR="00335E99">
        <w:rPr>
          <w:rFonts w:asciiTheme="majorHAnsi" w:hAnsiTheme="majorHAnsi"/>
          <w:color w:val="000000" w:themeColor="text1"/>
          <w:sz w:val="24"/>
          <w:szCs w:val="24"/>
        </w:rPr>
        <w:t>outside of our bui</w:t>
      </w:r>
      <w:r w:rsidR="007F7A55">
        <w:rPr>
          <w:rFonts w:asciiTheme="majorHAnsi" w:hAnsiTheme="majorHAnsi"/>
          <w:color w:val="000000" w:themeColor="text1"/>
          <w:sz w:val="24"/>
          <w:szCs w:val="24"/>
        </w:rPr>
        <w:t>l</w:t>
      </w:r>
      <w:r w:rsidR="00335E99">
        <w:rPr>
          <w:rFonts w:asciiTheme="majorHAnsi" w:hAnsiTheme="majorHAnsi"/>
          <w:color w:val="000000" w:themeColor="text1"/>
          <w:sz w:val="24"/>
          <w:szCs w:val="24"/>
        </w:rPr>
        <w:t>ding</w:t>
      </w:r>
      <w:r w:rsidRPr="0025229A">
        <w:rPr>
          <w:rFonts w:asciiTheme="majorHAnsi" w:hAnsiTheme="majorHAnsi"/>
          <w:color w:val="000000" w:themeColor="text1"/>
          <w:sz w:val="24"/>
          <w:szCs w:val="24"/>
        </w:rPr>
        <w:t xml:space="preserve">. </w:t>
      </w:r>
      <w:r w:rsidR="007F7A55">
        <w:rPr>
          <w:rFonts w:asciiTheme="majorHAnsi" w:hAnsiTheme="majorHAnsi"/>
          <w:color w:val="000000" w:themeColor="text1"/>
          <w:sz w:val="24"/>
          <w:szCs w:val="24"/>
        </w:rPr>
        <w:t xml:space="preserve"> Students must be accompanied by a staff member to retrieve them.</w:t>
      </w:r>
      <w:r w:rsidRPr="0025229A">
        <w:rPr>
          <w:rFonts w:asciiTheme="majorHAnsi" w:hAnsiTheme="majorHAnsi"/>
          <w:color w:val="000000" w:themeColor="text1"/>
          <w:sz w:val="24"/>
          <w:szCs w:val="24"/>
        </w:rPr>
        <w:t xml:space="preserve"> Students are responsible for returning any equipment used to the </w:t>
      </w:r>
      <w:r w:rsidR="00335E99">
        <w:rPr>
          <w:rFonts w:asciiTheme="majorHAnsi" w:hAnsiTheme="majorHAnsi"/>
          <w:color w:val="000000" w:themeColor="text1"/>
          <w:sz w:val="24"/>
          <w:szCs w:val="24"/>
        </w:rPr>
        <w:t>storage area</w:t>
      </w:r>
      <w:r w:rsidRPr="0025229A">
        <w:rPr>
          <w:rFonts w:asciiTheme="majorHAnsi" w:hAnsiTheme="majorHAnsi"/>
          <w:color w:val="000000" w:themeColor="text1"/>
          <w:sz w:val="24"/>
          <w:szCs w:val="24"/>
        </w:rPr>
        <w:t xml:space="preserve">. </w:t>
      </w:r>
    </w:p>
    <w:p w14:paraId="5826BB6E"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Soccer:    Soccer is played according to AYSO soccer rules.  Due to limited space, play may be restricted to certain days or times. </w:t>
      </w:r>
    </w:p>
    <w:p w14:paraId="5826BB6F" w14:textId="77777777" w:rsidR="0025229A" w:rsidRPr="0025229A" w:rsidRDefault="00335E99"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Football:  Only touch football is permitted.  Tackling and pushing are not allowed. </w:t>
      </w:r>
    </w:p>
    <w:p w14:paraId="5826BB70"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PLAYGROUND RULES </w:t>
      </w:r>
    </w:p>
    <w:p w14:paraId="5826BB71" w14:textId="77777777" w:rsidR="0025229A" w:rsidRPr="0025229A" w:rsidRDefault="00F67AB7"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Treat each other with respect. </w:t>
      </w:r>
    </w:p>
    <w:p w14:paraId="5826BB73" w14:textId="0F835EAB" w:rsidR="0025229A" w:rsidRPr="0025229A" w:rsidRDefault="00F67AB7"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Stay off slopes, rocks, railings, and fences. </w:t>
      </w:r>
    </w:p>
    <w:p w14:paraId="5826BB75" w14:textId="1F901372" w:rsidR="0025229A" w:rsidRPr="0025229A" w:rsidRDefault="00F67AB7"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Walk on gravel slopes.  Running is not permitted anywhere except on the grassy playing field. </w:t>
      </w:r>
    </w:p>
    <w:p w14:paraId="5826BB76" w14:textId="77777777" w:rsidR="0025229A" w:rsidRPr="0025229A" w:rsidRDefault="00F67AB7"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Stay off fences, gates, and goal nets.   </w:t>
      </w:r>
    </w:p>
    <w:p w14:paraId="5826BB77" w14:textId="77777777" w:rsidR="0025229A" w:rsidRPr="0025229A" w:rsidRDefault="00F67AB7"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Do not sit or stand on bars or railings.   </w:t>
      </w:r>
    </w:p>
    <w:p w14:paraId="5826BB79" w14:textId="77777777" w:rsidR="0025229A" w:rsidRPr="0025229A" w:rsidRDefault="00F67AB7" w:rsidP="0025229A">
      <w:pPr>
        <w:rPr>
          <w:rFonts w:asciiTheme="majorHAnsi" w:hAnsiTheme="majorHAnsi"/>
          <w:color w:val="000000" w:themeColor="text1"/>
          <w:sz w:val="24"/>
          <w:szCs w:val="24"/>
        </w:rPr>
      </w:pPr>
      <w:r>
        <w:rPr>
          <w:rFonts w:asciiTheme="majorHAnsi" w:hAnsiTheme="majorHAnsi"/>
          <w:color w:val="000000" w:themeColor="text1"/>
          <w:sz w:val="24"/>
          <w:szCs w:val="24"/>
        </w:rPr>
        <w:lastRenderedPageBreak/>
        <w:t xml:space="preserve">· </w:t>
      </w:r>
      <w:r w:rsidR="0025229A" w:rsidRPr="0025229A">
        <w:rPr>
          <w:rFonts w:asciiTheme="majorHAnsi" w:hAnsiTheme="majorHAnsi"/>
          <w:color w:val="000000" w:themeColor="text1"/>
          <w:sz w:val="24"/>
          <w:szCs w:val="24"/>
        </w:rPr>
        <w:t xml:space="preserve">Snacks are to be eaten at the tables, not on the field.   </w:t>
      </w:r>
    </w:p>
    <w:p w14:paraId="5826BB7A"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REPORTS/CONFERENCES </w:t>
      </w:r>
    </w:p>
    <w:p w14:paraId="5826BB7B" w14:textId="4110CE23"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Report cards are </w:t>
      </w:r>
      <w:r w:rsidR="00AE0A01">
        <w:rPr>
          <w:rFonts w:asciiTheme="majorHAnsi" w:hAnsiTheme="majorHAnsi"/>
          <w:color w:val="000000" w:themeColor="text1"/>
          <w:sz w:val="24"/>
          <w:szCs w:val="24"/>
        </w:rPr>
        <w:t xml:space="preserve">given out </w:t>
      </w:r>
      <w:r w:rsidRPr="0025229A">
        <w:rPr>
          <w:rFonts w:asciiTheme="majorHAnsi" w:hAnsiTheme="majorHAnsi"/>
          <w:color w:val="000000" w:themeColor="text1"/>
          <w:sz w:val="24"/>
          <w:szCs w:val="24"/>
        </w:rPr>
        <w:t xml:space="preserve">at the end of each </w:t>
      </w:r>
      <w:r w:rsidR="008134B6">
        <w:rPr>
          <w:rFonts w:asciiTheme="majorHAnsi" w:hAnsiTheme="majorHAnsi"/>
          <w:color w:val="000000" w:themeColor="text1"/>
          <w:sz w:val="24"/>
          <w:szCs w:val="24"/>
        </w:rPr>
        <w:t>trimester</w:t>
      </w:r>
      <w:r w:rsidRPr="0025229A">
        <w:rPr>
          <w:rFonts w:asciiTheme="majorHAnsi" w:hAnsiTheme="majorHAnsi"/>
          <w:color w:val="000000" w:themeColor="text1"/>
          <w:sz w:val="24"/>
          <w:szCs w:val="24"/>
        </w:rPr>
        <w:t xml:space="preserve">.  </w:t>
      </w:r>
      <w:r w:rsidR="008134B6">
        <w:rPr>
          <w:rFonts w:asciiTheme="majorHAnsi" w:hAnsiTheme="majorHAnsi"/>
          <w:color w:val="000000" w:themeColor="text1"/>
          <w:sz w:val="24"/>
          <w:szCs w:val="24"/>
        </w:rPr>
        <w:t>Conferences are scheduled as requested from parents.</w:t>
      </w:r>
    </w:p>
    <w:p w14:paraId="5826BB87"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SCHOOL OFFICE </w:t>
      </w:r>
    </w:p>
    <w:p w14:paraId="5826BB88"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The office opens at </w:t>
      </w:r>
      <w:r w:rsidR="00EF482B">
        <w:rPr>
          <w:rFonts w:asciiTheme="majorHAnsi" w:hAnsiTheme="majorHAnsi"/>
          <w:color w:val="000000" w:themeColor="text1"/>
          <w:sz w:val="24"/>
          <w:szCs w:val="24"/>
        </w:rPr>
        <w:t>8</w:t>
      </w:r>
      <w:r w:rsidRPr="0025229A">
        <w:rPr>
          <w:rFonts w:asciiTheme="majorHAnsi" w:hAnsiTheme="majorHAnsi"/>
          <w:color w:val="000000" w:themeColor="text1"/>
          <w:sz w:val="24"/>
          <w:szCs w:val="24"/>
        </w:rPr>
        <w:t>:</w:t>
      </w:r>
      <w:r w:rsidR="00EF482B">
        <w:rPr>
          <w:rFonts w:asciiTheme="majorHAnsi" w:hAnsiTheme="majorHAnsi"/>
          <w:color w:val="000000" w:themeColor="text1"/>
          <w:sz w:val="24"/>
          <w:szCs w:val="24"/>
        </w:rPr>
        <w:t>0</w:t>
      </w:r>
      <w:r w:rsidRPr="0025229A">
        <w:rPr>
          <w:rFonts w:asciiTheme="majorHAnsi" w:hAnsiTheme="majorHAnsi"/>
          <w:color w:val="000000" w:themeColor="text1"/>
          <w:sz w:val="24"/>
          <w:szCs w:val="24"/>
        </w:rPr>
        <w:t xml:space="preserve">0 a.m. and closes at </w:t>
      </w:r>
      <w:r w:rsidR="00DD5D93">
        <w:rPr>
          <w:rFonts w:asciiTheme="majorHAnsi" w:hAnsiTheme="majorHAnsi"/>
          <w:color w:val="000000" w:themeColor="text1"/>
          <w:sz w:val="24"/>
          <w:szCs w:val="24"/>
        </w:rPr>
        <w:t>3:</w:t>
      </w:r>
      <w:r w:rsidR="00EF482B">
        <w:rPr>
          <w:rFonts w:asciiTheme="majorHAnsi" w:hAnsiTheme="majorHAnsi"/>
          <w:color w:val="000000" w:themeColor="text1"/>
          <w:sz w:val="24"/>
          <w:szCs w:val="24"/>
        </w:rPr>
        <w:t>0</w:t>
      </w:r>
      <w:r w:rsidR="00DD5D93">
        <w:rPr>
          <w:rFonts w:asciiTheme="majorHAnsi" w:hAnsiTheme="majorHAnsi"/>
          <w:color w:val="000000" w:themeColor="text1"/>
          <w:sz w:val="24"/>
          <w:szCs w:val="24"/>
        </w:rPr>
        <w:t>0</w:t>
      </w:r>
      <w:r w:rsidRPr="0025229A">
        <w:rPr>
          <w:rFonts w:asciiTheme="majorHAnsi" w:hAnsiTheme="majorHAnsi"/>
          <w:color w:val="000000" w:themeColor="text1"/>
          <w:sz w:val="24"/>
          <w:szCs w:val="24"/>
        </w:rPr>
        <w:t xml:space="preserve"> p.m.  Quiet conversation is requested in the office.   </w:t>
      </w:r>
    </w:p>
    <w:p w14:paraId="5826BB89"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SMOKING </w:t>
      </w:r>
    </w:p>
    <w:p w14:paraId="5826BB8A"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Smoking is not permitted anywhere on the school campus, including all buildings, the field, open areas, and parking lots.    </w:t>
      </w:r>
    </w:p>
    <w:p w14:paraId="00666549" w14:textId="77777777" w:rsidR="008134B6" w:rsidRDefault="008134B6" w:rsidP="0025229A">
      <w:pPr>
        <w:rPr>
          <w:rFonts w:asciiTheme="majorHAnsi" w:hAnsiTheme="majorHAnsi"/>
          <w:color w:val="000000" w:themeColor="text1"/>
          <w:sz w:val="24"/>
          <w:szCs w:val="24"/>
        </w:rPr>
      </w:pPr>
    </w:p>
    <w:p w14:paraId="5826BB8F" w14:textId="69DDE350"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TELEPHONE/CELL PHONE AND CAMERA PHONE USE </w:t>
      </w:r>
    </w:p>
    <w:p w14:paraId="5826BB90" w14:textId="3A304251"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Student telephone use is limited to emergencies or requests by teachers. Arrangements for out-of-school activities should be made outside of school.  Students may have cell phones at school and at school-related functions provided they are NOT used during the school day. This includes calls to or from parents except in emergencies. With the teacher’s permission, students may use their cell phones for parental or other non/social calls in the administration building or specifically designated area. Teachers will confiscate any cell/camera phones when used without permission.  We ask that parents who wish to contact their child during the school day do so by calling the office at </w:t>
      </w:r>
      <w:r w:rsidR="008134B6">
        <w:rPr>
          <w:rFonts w:asciiTheme="majorHAnsi" w:hAnsiTheme="majorHAnsi"/>
          <w:color w:val="000000" w:themeColor="text1"/>
          <w:sz w:val="24"/>
          <w:szCs w:val="24"/>
        </w:rPr>
        <w:t>808-987-3853</w:t>
      </w:r>
    </w:p>
    <w:p w14:paraId="5826BB91"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VACCINATIONS  </w:t>
      </w:r>
    </w:p>
    <w:p w14:paraId="5826BB92"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Before entering </w:t>
      </w:r>
      <w:proofErr w:type="gramStart"/>
      <w:r w:rsidRPr="0025229A">
        <w:rPr>
          <w:rFonts w:asciiTheme="majorHAnsi" w:hAnsiTheme="majorHAnsi"/>
          <w:color w:val="000000" w:themeColor="text1"/>
          <w:sz w:val="24"/>
          <w:szCs w:val="24"/>
        </w:rPr>
        <w:t>school</w:t>
      </w:r>
      <w:proofErr w:type="gramEnd"/>
      <w:r w:rsidRPr="0025229A">
        <w:rPr>
          <w:rFonts w:asciiTheme="majorHAnsi" w:hAnsiTheme="majorHAnsi"/>
          <w:color w:val="000000" w:themeColor="text1"/>
          <w:sz w:val="24"/>
          <w:szCs w:val="24"/>
        </w:rPr>
        <w:t xml:space="preserve"> students must have the following:  </w:t>
      </w:r>
    </w:p>
    <w:p w14:paraId="5826BB93" w14:textId="77777777" w:rsidR="0025229A" w:rsidRPr="0025229A" w:rsidRDefault="008852DF"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A clear certificate of TB </w:t>
      </w:r>
      <w:proofErr w:type="gramStart"/>
      <w:r w:rsidR="0025229A" w:rsidRPr="0025229A">
        <w:rPr>
          <w:rFonts w:asciiTheme="majorHAnsi" w:hAnsiTheme="majorHAnsi"/>
          <w:color w:val="000000" w:themeColor="text1"/>
          <w:sz w:val="24"/>
          <w:szCs w:val="24"/>
        </w:rPr>
        <w:t>examination;</w:t>
      </w:r>
      <w:proofErr w:type="gramEnd"/>
      <w:r w:rsidR="0025229A" w:rsidRPr="0025229A">
        <w:rPr>
          <w:rFonts w:asciiTheme="majorHAnsi" w:hAnsiTheme="majorHAnsi"/>
          <w:color w:val="000000" w:themeColor="text1"/>
          <w:sz w:val="24"/>
          <w:szCs w:val="24"/>
        </w:rPr>
        <w:t xml:space="preserve">  </w:t>
      </w:r>
    </w:p>
    <w:p w14:paraId="5826BB94" w14:textId="77777777" w:rsidR="0025229A" w:rsidRPr="0025229A" w:rsidRDefault="008852DF"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A physical exam within 12 months of first school </w:t>
      </w:r>
      <w:proofErr w:type="gramStart"/>
      <w:r w:rsidR="0025229A" w:rsidRPr="0025229A">
        <w:rPr>
          <w:rFonts w:asciiTheme="majorHAnsi" w:hAnsiTheme="majorHAnsi"/>
          <w:color w:val="000000" w:themeColor="text1"/>
          <w:sz w:val="24"/>
          <w:szCs w:val="24"/>
        </w:rPr>
        <w:t>attendance;</w:t>
      </w:r>
      <w:proofErr w:type="gramEnd"/>
      <w:r w:rsidR="0025229A" w:rsidRPr="0025229A">
        <w:rPr>
          <w:rFonts w:asciiTheme="majorHAnsi" w:hAnsiTheme="majorHAnsi"/>
          <w:color w:val="000000" w:themeColor="text1"/>
          <w:sz w:val="24"/>
          <w:szCs w:val="24"/>
        </w:rPr>
        <w:t xml:space="preserve">  </w:t>
      </w:r>
    </w:p>
    <w:p w14:paraId="5826BB95" w14:textId="77777777" w:rsidR="0025229A" w:rsidRPr="0025229A" w:rsidRDefault="008852DF"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Certain immunizations.  </w:t>
      </w:r>
    </w:p>
    <w:p w14:paraId="5826BB96"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The following immunizations are required:  </w:t>
      </w:r>
    </w:p>
    <w:p w14:paraId="5826BB97" w14:textId="77777777" w:rsidR="0025229A" w:rsidRPr="0025229A" w:rsidRDefault="008852DF"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5 total DTaP </w:t>
      </w:r>
    </w:p>
    <w:p w14:paraId="5826BB98" w14:textId="77777777" w:rsidR="0025229A" w:rsidRPr="0025229A" w:rsidRDefault="008852DF"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4 total Polio </w:t>
      </w:r>
    </w:p>
    <w:p w14:paraId="5826BB99" w14:textId="77777777" w:rsidR="0025229A" w:rsidRPr="0025229A" w:rsidRDefault="008852DF"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2 total MMR </w:t>
      </w:r>
    </w:p>
    <w:p w14:paraId="5826BB9A" w14:textId="77777777" w:rsidR="0025229A" w:rsidRPr="0025229A" w:rsidRDefault="008852DF"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3 total Hep B </w:t>
      </w:r>
    </w:p>
    <w:p w14:paraId="5826BB9B"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lastRenderedPageBreak/>
        <w:t>·</w:t>
      </w:r>
      <w:r w:rsidR="008852DF">
        <w:rPr>
          <w:rFonts w:asciiTheme="majorHAnsi" w:hAnsiTheme="majorHAnsi"/>
          <w:color w:val="000000" w:themeColor="text1"/>
          <w:sz w:val="24"/>
          <w:szCs w:val="24"/>
        </w:rPr>
        <w:t xml:space="preserve"> </w:t>
      </w:r>
      <w:r w:rsidRPr="0025229A">
        <w:rPr>
          <w:rFonts w:asciiTheme="majorHAnsi" w:hAnsiTheme="majorHAnsi"/>
          <w:color w:val="000000" w:themeColor="text1"/>
          <w:sz w:val="24"/>
          <w:szCs w:val="24"/>
        </w:rPr>
        <w:t xml:space="preserve">1 or 2 varicella (chicken pox or documented history of varicella signed by a US licensed physician).  </w:t>
      </w:r>
    </w:p>
    <w:p w14:paraId="5826BB9C"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Exemptions may apply to immunizations, but not for TB clearance.    </w:t>
      </w:r>
    </w:p>
    <w:p w14:paraId="5826BB9D"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Medical or religious exemptions are the only types available. </w:t>
      </w:r>
    </w:p>
    <w:p w14:paraId="5826BB9E"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Medical exemptions may be granted by a US licensed physician and must state the length of medical exemption for a specific vaccine.  </w:t>
      </w:r>
    </w:p>
    <w:p w14:paraId="5826BB9F"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Religious exemptions require that a parent or guardian sign a statement certifying that the person’s religious beliefs prohibit the practice </w:t>
      </w:r>
      <w:r w:rsidR="00EF482B">
        <w:rPr>
          <w:rFonts w:asciiTheme="majorHAnsi" w:hAnsiTheme="majorHAnsi"/>
          <w:color w:val="000000" w:themeColor="text1"/>
          <w:sz w:val="24"/>
          <w:szCs w:val="24"/>
        </w:rPr>
        <w:t xml:space="preserve">of immunization.  This </w:t>
      </w:r>
      <w:r w:rsidRPr="0025229A">
        <w:rPr>
          <w:rFonts w:asciiTheme="majorHAnsi" w:hAnsiTheme="majorHAnsi"/>
          <w:color w:val="000000" w:themeColor="text1"/>
          <w:sz w:val="24"/>
          <w:szCs w:val="24"/>
        </w:rPr>
        <w:t xml:space="preserve">statement must apply to all vaccines, not a specific vaccine.  </w:t>
      </w:r>
    </w:p>
    <w:p w14:paraId="6CA303F1" w14:textId="3169CEC2" w:rsidR="00AE0A01"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If the student does not have the required vaccines and physical exam, he/she may attend school for three months—called provisional attendance—upon submission of evidence that the student is the process of completing the missing requirements. </w:t>
      </w:r>
    </w:p>
    <w:p w14:paraId="27A64BE5" w14:textId="77777777" w:rsidR="00AE0A01" w:rsidRPr="0025229A" w:rsidRDefault="00AE0A01" w:rsidP="0025229A">
      <w:pPr>
        <w:rPr>
          <w:rFonts w:asciiTheme="majorHAnsi" w:hAnsiTheme="majorHAnsi"/>
          <w:color w:val="000000" w:themeColor="text1"/>
          <w:sz w:val="24"/>
          <w:szCs w:val="24"/>
        </w:rPr>
      </w:pPr>
    </w:p>
    <w:p w14:paraId="5826BBA2"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VALUABLES </w:t>
      </w:r>
    </w:p>
    <w:p w14:paraId="5826BBA3"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Students should not bring valuables or money to school.  This includes electronic devices such as </w:t>
      </w:r>
      <w:proofErr w:type="gramStart"/>
      <w:r w:rsidRPr="0025229A">
        <w:rPr>
          <w:rFonts w:asciiTheme="majorHAnsi" w:hAnsiTheme="majorHAnsi"/>
          <w:color w:val="000000" w:themeColor="text1"/>
          <w:sz w:val="24"/>
          <w:szCs w:val="24"/>
        </w:rPr>
        <w:t>hand held</w:t>
      </w:r>
      <w:proofErr w:type="gramEnd"/>
      <w:r w:rsidRPr="0025229A">
        <w:rPr>
          <w:rFonts w:asciiTheme="majorHAnsi" w:hAnsiTheme="majorHAnsi"/>
          <w:color w:val="000000" w:themeColor="text1"/>
          <w:sz w:val="24"/>
          <w:szCs w:val="24"/>
        </w:rPr>
        <w:t xml:space="preserve"> electronic toys.  While the school will assist a student in attempting to find lost belongings and, if necessary, in filing police reports, it is not responsible for a student's property brought to the school campus.   </w:t>
      </w:r>
    </w:p>
    <w:p w14:paraId="5826BBA4"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VIOLENCE AND WEAPONS </w:t>
      </w:r>
    </w:p>
    <w:p w14:paraId="5826BBA5" w14:textId="77777777" w:rsidR="0025229A" w:rsidRPr="0025229A" w:rsidRDefault="00DD5D93" w:rsidP="0025229A">
      <w:pPr>
        <w:rPr>
          <w:rFonts w:asciiTheme="majorHAnsi" w:hAnsiTheme="majorHAnsi"/>
          <w:color w:val="000000" w:themeColor="text1"/>
          <w:sz w:val="24"/>
          <w:szCs w:val="24"/>
        </w:rPr>
      </w:pPr>
      <w:proofErr w:type="spellStart"/>
      <w:r>
        <w:rPr>
          <w:rFonts w:asciiTheme="majorHAnsi" w:hAnsiTheme="majorHAnsi"/>
          <w:color w:val="000000" w:themeColor="text1"/>
          <w:sz w:val="24"/>
          <w:szCs w:val="24"/>
        </w:rPr>
        <w:t>Kuleana</w:t>
      </w:r>
      <w:proofErr w:type="spellEnd"/>
      <w:r>
        <w:rPr>
          <w:rFonts w:asciiTheme="majorHAnsi" w:hAnsiTheme="majorHAnsi"/>
          <w:color w:val="000000" w:themeColor="text1"/>
          <w:sz w:val="24"/>
          <w:szCs w:val="24"/>
        </w:rPr>
        <w:t xml:space="preserve"> Education</w:t>
      </w:r>
      <w:r w:rsidR="0025229A" w:rsidRPr="0025229A">
        <w:rPr>
          <w:rFonts w:asciiTheme="majorHAnsi" w:hAnsiTheme="majorHAnsi"/>
          <w:color w:val="000000" w:themeColor="text1"/>
          <w:sz w:val="24"/>
          <w:szCs w:val="24"/>
        </w:rPr>
        <w:t xml:space="preserve"> promotes an atmosphere in which students will not feel the need to fight or </w:t>
      </w:r>
      <w:r>
        <w:rPr>
          <w:rFonts w:asciiTheme="majorHAnsi" w:hAnsiTheme="majorHAnsi"/>
          <w:color w:val="000000" w:themeColor="text1"/>
          <w:sz w:val="24"/>
          <w:szCs w:val="24"/>
        </w:rPr>
        <w:t>t</w:t>
      </w:r>
      <w:r w:rsidR="0025229A" w:rsidRPr="0025229A">
        <w:rPr>
          <w:rFonts w:asciiTheme="majorHAnsi" w:hAnsiTheme="majorHAnsi"/>
          <w:color w:val="000000" w:themeColor="text1"/>
          <w:sz w:val="24"/>
          <w:szCs w:val="24"/>
        </w:rPr>
        <w:t xml:space="preserve">o bring a weapon to school.     </w:t>
      </w:r>
    </w:p>
    <w:p w14:paraId="5826BBA6" w14:textId="77777777" w:rsidR="00DD5D93"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N</w:t>
      </w:r>
      <w:r w:rsidR="00DD5D93">
        <w:rPr>
          <w:rFonts w:asciiTheme="majorHAnsi" w:hAnsiTheme="majorHAnsi"/>
          <w:color w:val="000000" w:themeColor="text1"/>
          <w:sz w:val="24"/>
          <w:szCs w:val="24"/>
        </w:rPr>
        <w:t>O</w:t>
      </w:r>
      <w:r w:rsidRPr="0025229A">
        <w:rPr>
          <w:rFonts w:asciiTheme="majorHAnsi" w:hAnsiTheme="majorHAnsi"/>
          <w:color w:val="000000" w:themeColor="text1"/>
          <w:sz w:val="24"/>
          <w:szCs w:val="24"/>
        </w:rPr>
        <w:t>-</w:t>
      </w:r>
      <w:r w:rsidR="00DD5D93">
        <w:rPr>
          <w:rFonts w:asciiTheme="majorHAnsi" w:hAnsiTheme="majorHAnsi"/>
          <w:color w:val="000000" w:themeColor="text1"/>
          <w:sz w:val="24"/>
          <w:szCs w:val="24"/>
        </w:rPr>
        <w:t>WEAPONS POLICY</w:t>
      </w:r>
      <w:r w:rsidRPr="0025229A">
        <w:rPr>
          <w:rFonts w:asciiTheme="majorHAnsi" w:hAnsiTheme="majorHAnsi"/>
          <w:color w:val="000000" w:themeColor="text1"/>
          <w:sz w:val="24"/>
          <w:szCs w:val="24"/>
        </w:rPr>
        <w:t xml:space="preserve">   </w:t>
      </w:r>
    </w:p>
    <w:p w14:paraId="5826BBA7" w14:textId="77777777" w:rsidR="0025229A" w:rsidRPr="0025229A" w:rsidRDefault="00DD5D93" w:rsidP="0025229A">
      <w:pPr>
        <w:rPr>
          <w:rFonts w:asciiTheme="majorHAnsi" w:hAnsiTheme="majorHAnsi"/>
          <w:color w:val="000000" w:themeColor="text1"/>
          <w:sz w:val="24"/>
          <w:szCs w:val="24"/>
        </w:rPr>
      </w:pPr>
      <w:proofErr w:type="spellStart"/>
      <w:r>
        <w:rPr>
          <w:rFonts w:asciiTheme="majorHAnsi" w:hAnsiTheme="majorHAnsi"/>
          <w:color w:val="000000" w:themeColor="text1"/>
          <w:sz w:val="24"/>
          <w:szCs w:val="24"/>
        </w:rPr>
        <w:t>Kuleana</w:t>
      </w:r>
      <w:proofErr w:type="spellEnd"/>
      <w:r w:rsidR="0025229A" w:rsidRPr="0025229A">
        <w:rPr>
          <w:rFonts w:asciiTheme="majorHAnsi" w:hAnsiTheme="majorHAnsi"/>
          <w:color w:val="000000" w:themeColor="text1"/>
          <w:sz w:val="24"/>
          <w:szCs w:val="24"/>
        </w:rPr>
        <w:t xml:space="preserve"> forbids the bringing of weapons to school.  Weapons include pocketknives and box cutters, in addition to firearms, explosives, machetes, bowie knives, switchblades, straight-</w:t>
      </w:r>
      <w:r w:rsidR="008852DF" w:rsidRPr="0025229A">
        <w:rPr>
          <w:rFonts w:asciiTheme="majorHAnsi" w:hAnsiTheme="majorHAnsi"/>
          <w:color w:val="000000" w:themeColor="text1"/>
          <w:sz w:val="24"/>
          <w:szCs w:val="24"/>
        </w:rPr>
        <w:t>edged razors</w:t>
      </w:r>
      <w:r w:rsidR="0025229A" w:rsidRPr="0025229A">
        <w:rPr>
          <w:rFonts w:asciiTheme="majorHAnsi" w:hAnsiTheme="majorHAnsi"/>
          <w:color w:val="000000" w:themeColor="text1"/>
          <w:sz w:val="24"/>
          <w:szCs w:val="24"/>
        </w:rPr>
        <w:t>, ice picks, chains, toy weapons and blackjacks.   This list is necessarily incomplete.   Students bringing any weapon to school will be subject both to school discipline and arrest by police.  If there is reasonable cause to believe that a student has a weapon, the administration may initiate a search of a student’s person, ba</w:t>
      </w:r>
      <w:r>
        <w:rPr>
          <w:rFonts w:asciiTheme="majorHAnsi" w:hAnsiTheme="majorHAnsi"/>
          <w:color w:val="000000" w:themeColor="text1"/>
          <w:sz w:val="24"/>
          <w:szCs w:val="24"/>
        </w:rPr>
        <w:t xml:space="preserve">ckpack, or other belongings. </w:t>
      </w:r>
      <w:r w:rsidR="0025229A" w:rsidRPr="0025229A">
        <w:rPr>
          <w:rFonts w:asciiTheme="majorHAnsi" w:hAnsiTheme="majorHAnsi"/>
          <w:color w:val="000000" w:themeColor="text1"/>
          <w:sz w:val="24"/>
          <w:szCs w:val="24"/>
        </w:rPr>
        <w:t xml:space="preserve"> </w:t>
      </w:r>
    </w:p>
    <w:p w14:paraId="5826BBA8"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 </w:t>
      </w:r>
    </w:p>
    <w:p w14:paraId="5826BBA9" w14:textId="3842318A"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Agr</w:t>
      </w:r>
      <w:r w:rsidR="00DD5D93">
        <w:rPr>
          <w:rFonts w:asciiTheme="majorHAnsi" w:hAnsiTheme="majorHAnsi"/>
          <w:color w:val="000000" w:themeColor="text1"/>
          <w:sz w:val="24"/>
          <w:szCs w:val="24"/>
        </w:rPr>
        <w:t xml:space="preserve">eement Concerning the Handbook </w:t>
      </w:r>
      <w:r w:rsidRPr="0025229A">
        <w:rPr>
          <w:rFonts w:asciiTheme="majorHAnsi" w:hAnsiTheme="majorHAnsi"/>
          <w:color w:val="000000" w:themeColor="text1"/>
          <w:sz w:val="24"/>
          <w:szCs w:val="24"/>
        </w:rPr>
        <w:t xml:space="preserve">(YOUR COPY – keep for your </w:t>
      </w:r>
      <w:proofErr w:type="gramStart"/>
      <w:r w:rsidRPr="0025229A">
        <w:rPr>
          <w:rFonts w:asciiTheme="majorHAnsi" w:hAnsiTheme="majorHAnsi"/>
          <w:color w:val="000000" w:themeColor="text1"/>
          <w:sz w:val="24"/>
          <w:szCs w:val="24"/>
        </w:rPr>
        <w:t>records, but</w:t>
      </w:r>
      <w:proofErr w:type="gramEnd"/>
      <w:r w:rsidRPr="0025229A">
        <w:rPr>
          <w:rFonts w:asciiTheme="majorHAnsi" w:hAnsiTheme="majorHAnsi"/>
          <w:color w:val="000000" w:themeColor="text1"/>
          <w:sz w:val="24"/>
          <w:szCs w:val="24"/>
        </w:rPr>
        <w:t xml:space="preserve"> sign the other copy and return to school)</w:t>
      </w:r>
      <w:r w:rsidR="00653FC7">
        <w:rPr>
          <w:rFonts w:asciiTheme="majorHAnsi" w:hAnsiTheme="majorHAnsi"/>
          <w:color w:val="000000" w:themeColor="text1"/>
          <w:sz w:val="24"/>
          <w:szCs w:val="24"/>
        </w:rPr>
        <w:t xml:space="preserve">. This handbook may be updated at any time as needed during the school year. </w:t>
      </w:r>
    </w:p>
    <w:p w14:paraId="5826BBAA"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Student </w:t>
      </w:r>
    </w:p>
    <w:p w14:paraId="5826BBAB" w14:textId="77777777" w:rsidR="0025229A" w:rsidRPr="0025229A" w:rsidRDefault="0025229A" w:rsidP="0025229A">
      <w:pPr>
        <w:rPr>
          <w:rFonts w:asciiTheme="majorHAnsi" w:hAnsiTheme="majorHAnsi"/>
          <w:color w:val="000000" w:themeColor="text1"/>
          <w:sz w:val="24"/>
          <w:szCs w:val="24"/>
        </w:rPr>
      </w:pPr>
      <w:proofErr w:type="gramStart"/>
      <w:r w:rsidRPr="0025229A">
        <w:rPr>
          <w:rFonts w:asciiTheme="majorHAnsi" w:hAnsiTheme="majorHAnsi"/>
          <w:color w:val="000000" w:themeColor="text1"/>
          <w:sz w:val="24"/>
          <w:szCs w:val="24"/>
        </w:rPr>
        <w:lastRenderedPageBreak/>
        <w:t>Name:_</w:t>
      </w:r>
      <w:proofErr w:type="gramEnd"/>
      <w:r w:rsidRPr="0025229A">
        <w:rPr>
          <w:rFonts w:asciiTheme="majorHAnsi" w:hAnsiTheme="majorHAnsi"/>
          <w:color w:val="000000" w:themeColor="text1"/>
          <w:sz w:val="24"/>
          <w:szCs w:val="24"/>
        </w:rPr>
        <w:t xml:space="preserve">____________________________________________Grade:_____________________ </w:t>
      </w:r>
    </w:p>
    <w:p w14:paraId="5826BBAC"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 </w:t>
      </w:r>
    </w:p>
    <w:p w14:paraId="5826BBAD"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We have reviewed and </w:t>
      </w:r>
      <w:proofErr w:type="gramStart"/>
      <w:r w:rsidRPr="0025229A">
        <w:rPr>
          <w:rFonts w:asciiTheme="majorHAnsi" w:hAnsiTheme="majorHAnsi"/>
          <w:color w:val="000000" w:themeColor="text1"/>
          <w:sz w:val="24"/>
          <w:szCs w:val="24"/>
        </w:rPr>
        <w:t>understood</w:t>
      </w:r>
      <w:proofErr w:type="gramEnd"/>
      <w:r w:rsidRPr="0025229A">
        <w:rPr>
          <w:rFonts w:asciiTheme="majorHAnsi" w:hAnsiTheme="majorHAnsi"/>
          <w:color w:val="000000" w:themeColor="text1"/>
          <w:sz w:val="24"/>
          <w:szCs w:val="24"/>
        </w:rPr>
        <w:t xml:space="preserve"> and we agree to support the policies set forth in the School Handbook.  </w:t>
      </w:r>
      <w:r w:rsidR="00EF482B">
        <w:rPr>
          <w:rFonts w:asciiTheme="majorHAnsi" w:hAnsiTheme="majorHAnsi"/>
          <w:color w:val="000000" w:themeColor="text1"/>
          <w:sz w:val="24"/>
          <w:szCs w:val="24"/>
        </w:rPr>
        <w:t xml:space="preserve">We agree to the </w:t>
      </w:r>
      <w:proofErr w:type="spellStart"/>
      <w:r w:rsidR="00EF482B">
        <w:rPr>
          <w:rFonts w:asciiTheme="majorHAnsi" w:hAnsiTheme="majorHAnsi"/>
          <w:color w:val="000000" w:themeColor="text1"/>
          <w:sz w:val="24"/>
          <w:szCs w:val="24"/>
        </w:rPr>
        <w:t>ipad</w:t>
      </w:r>
      <w:proofErr w:type="spellEnd"/>
      <w:r w:rsidR="00EF482B">
        <w:rPr>
          <w:rFonts w:asciiTheme="majorHAnsi" w:hAnsiTheme="majorHAnsi"/>
          <w:color w:val="000000" w:themeColor="text1"/>
          <w:sz w:val="24"/>
          <w:szCs w:val="24"/>
        </w:rPr>
        <w:t xml:space="preserve"> and internet policy. </w:t>
      </w:r>
      <w:r w:rsidRPr="0025229A">
        <w:rPr>
          <w:rFonts w:asciiTheme="majorHAnsi" w:hAnsiTheme="majorHAnsi"/>
          <w:color w:val="000000" w:themeColor="text1"/>
          <w:sz w:val="24"/>
          <w:szCs w:val="24"/>
        </w:rPr>
        <w:t xml:space="preserve">We understand that violating the policies in the Handbook or other school rules may lead to consequences up to and possibly including dismissal from the school, and we agree not to hold </w:t>
      </w:r>
      <w:proofErr w:type="spellStart"/>
      <w:r w:rsidR="00DD5D93">
        <w:rPr>
          <w:rFonts w:asciiTheme="majorHAnsi" w:hAnsiTheme="majorHAnsi"/>
          <w:color w:val="000000" w:themeColor="text1"/>
          <w:sz w:val="24"/>
          <w:szCs w:val="24"/>
        </w:rPr>
        <w:t>Kuleana</w:t>
      </w:r>
      <w:proofErr w:type="spellEnd"/>
      <w:r w:rsidR="00DD5D93">
        <w:rPr>
          <w:rFonts w:asciiTheme="majorHAnsi" w:hAnsiTheme="majorHAnsi"/>
          <w:color w:val="000000" w:themeColor="text1"/>
          <w:sz w:val="24"/>
          <w:szCs w:val="24"/>
        </w:rPr>
        <w:t xml:space="preserve"> Education</w:t>
      </w:r>
      <w:r w:rsidRPr="0025229A">
        <w:rPr>
          <w:rFonts w:asciiTheme="majorHAnsi" w:hAnsiTheme="majorHAnsi"/>
          <w:color w:val="000000" w:themeColor="text1"/>
          <w:sz w:val="24"/>
          <w:szCs w:val="24"/>
        </w:rPr>
        <w:t xml:space="preserve"> liable for damages for any such actions taken in good faith      </w:t>
      </w:r>
    </w:p>
    <w:p w14:paraId="5826BBAE"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Signature of: </w:t>
      </w:r>
    </w:p>
    <w:p w14:paraId="5826BBAF" w14:textId="77777777" w:rsidR="0025229A" w:rsidRPr="0025229A" w:rsidRDefault="0025229A" w:rsidP="0025229A">
      <w:pPr>
        <w:rPr>
          <w:rFonts w:asciiTheme="majorHAnsi" w:hAnsiTheme="majorHAnsi"/>
          <w:color w:val="000000" w:themeColor="text1"/>
          <w:sz w:val="24"/>
          <w:szCs w:val="24"/>
        </w:rPr>
      </w:pPr>
      <w:proofErr w:type="gramStart"/>
      <w:r w:rsidRPr="0025229A">
        <w:rPr>
          <w:rFonts w:asciiTheme="majorHAnsi" w:hAnsiTheme="majorHAnsi"/>
          <w:color w:val="000000" w:themeColor="text1"/>
          <w:sz w:val="24"/>
          <w:szCs w:val="24"/>
        </w:rPr>
        <w:t>Student:_</w:t>
      </w:r>
      <w:proofErr w:type="gramEnd"/>
      <w:r w:rsidRPr="0025229A">
        <w:rPr>
          <w:rFonts w:asciiTheme="majorHAnsi" w:hAnsiTheme="majorHAnsi"/>
          <w:color w:val="000000" w:themeColor="text1"/>
          <w:sz w:val="24"/>
          <w:szCs w:val="24"/>
        </w:rPr>
        <w:t xml:space="preserve">____________________________________________Date:_____________________ </w:t>
      </w:r>
    </w:p>
    <w:p w14:paraId="5826BBB0"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Parent/</w:t>
      </w:r>
      <w:proofErr w:type="gramStart"/>
      <w:r w:rsidRPr="0025229A">
        <w:rPr>
          <w:rFonts w:asciiTheme="majorHAnsi" w:hAnsiTheme="majorHAnsi"/>
          <w:color w:val="000000" w:themeColor="text1"/>
          <w:sz w:val="24"/>
          <w:szCs w:val="24"/>
        </w:rPr>
        <w:t>Guardian:_</w:t>
      </w:r>
      <w:proofErr w:type="gramEnd"/>
      <w:r w:rsidRPr="0025229A">
        <w:rPr>
          <w:rFonts w:asciiTheme="majorHAnsi" w:hAnsiTheme="majorHAnsi"/>
          <w:color w:val="000000" w:themeColor="text1"/>
          <w:sz w:val="24"/>
          <w:szCs w:val="24"/>
        </w:rPr>
        <w:t xml:space="preserve">___________________________________Date:______________________   </w:t>
      </w:r>
    </w:p>
    <w:p w14:paraId="5826BBB1"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 </w:t>
      </w:r>
    </w:p>
    <w:p w14:paraId="5826BBB2" w14:textId="77777777" w:rsidR="0025229A" w:rsidRPr="0025229A" w:rsidRDefault="0025229A" w:rsidP="0025229A">
      <w:pPr>
        <w:rPr>
          <w:rFonts w:asciiTheme="majorHAnsi" w:hAnsiTheme="majorHAnsi"/>
          <w:color w:val="000000" w:themeColor="text1"/>
          <w:sz w:val="24"/>
          <w:szCs w:val="24"/>
        </w:rPr>
      </w:pPr>
    </w:p>
    <w:p w14:paraId="5826BBB3"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 </w:t>
      </w:r>
    </w:p>
    <w:p w14:paraId="5826BBB4" w14:textId="77777777" w:rsidR="00EF482B" w:rsidRDefault="00EF482B" w:rsidP="0025229A">
      <w:pPr>
        <w:rPr>
          <w:rFonts w:asciiTheme="majorHAnsi" w:hAnsiTheme="majorHAnsi"/>
          <w:color w:val="000000" w:themeColor="text1"/>
          <w:sz w:val="24"/>
          <w:szCs w:val="24"/>
        </w:rPr>
      </w:pPr>
    </w:p>
    <w:p w14:paraId="5826BBB5" w14:textId="43FC57F7" w:rsidR="00EF482B" w:rsidRDefault="00D3742C" w:rsidP="0025229A">
      <w:pPr>
        <w:rPr>
          <w:rFonts w:asciiTheme="majorHAnsi" w:hAnsiTheme="majorHAnsi"/>
          <w:color w:val="000000" w:themeColor="text1"/>
          <w:sz w:val="24"/>
          <w:szCs w:val="24"/>
        </w:rPr>
      </w:pPr>
      <w:r>
        <w:rPr>
          <w:rFonts w:asciiTheme="majorHAnsi" w:hAnsiTheme="majorHAnsi"/>
          <w:color w:val="000000" w:themeColor="text1"/>
          <w:sz w:val="24"/>
          <w:szCs w:val="24"/>
        </w:rPr>
        <w:t>We</w:t>
      </w:r>
      <w:r w:rsidR="00AE0A01">
        <w:rPr>
          <w:rFonts w:asciiTheme="majorHAnsi" w:hAnsiTheme="majorHAnsi"/>
          <w:color w:val="000000" w:themeColor="text1"/>
          <w:sz w:val="24"/>
          <w:szCs w:val="24"/>
        </w:rPr>
        <w:t xml:space="preserve"> agree to the Computer and Internet Use Policy.</w:t>
      </w:r>
    </w:p>
    <w:p w14:paraId="651F2814" w14:textId="77516260" w:rsidR="00D3742C" w:rsidRDefault="00D3742C" w:rsidP="0025229A">
      <w:pPr>
        <w:rPr>
          <w:rFonts w:asciiTheme="majorHAnsi" w:hAnsiTheme="majorHAnsi"/>
          <w:color w:val="000000" w:themeColor="text1"/>
          <w:sz w:val="24"/>
          <w:szCs w:val="24"/>
        </w:rPr>
      </w:pPr>
    </w:p>
    <w:p w14:paraId="663CC24A" w14:textId="77777777" w:rsidR="00D3742C" w:rsidRPr="0025229A" w:rsidRDefault="00D3742C" w:rsidP="00D3742C">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Signature of: </w:t>
      </w:r>
    </w:p>
    <w:p w14:paraId="43F66C72" w14:textId="77777777" w:rsidR="00D3742C" w:rsidRPr="0025229A" w:rsidRDefault="00D3742C" w:rsidP="00D3742C">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Student:________________________________________________Date:___________________ </w:t>
      </w:r>
    </w:p>
    <w:p w14:paraId="5FAB29E7" w14:textId="77777777" w:rsidR="00D3742C" w:rsidRPr="0025229A" w:rsidRDefault="00D3742C" w:rsidP="00D3742C">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Parent/Guardian:  </w:t>
      </w:r>
      <w:r>
        <w:rPr>
          <w:rFonts w:asciiTheme="majorHAnsi" w:hAnsiTheme="majorHAnsi"/>
          <w:color w:val="000000" w:themeColor="text1"/>
          <w:sz w:val="24"/>
          <w:szCs w:val="24"/>
        </w:rPr>
        <w:t>________________________________</w:t>
      </w:r>
      <w:r w:rsidRPr="0025229A">
        <w:rPr>
          <w:rFonts w:asciiTheme="majorHAnsi" w:hAnsiTheme="majorHAnsi"/>
          <w:color w:val="000000" w:themeColor="text1"/>
          <w:sz w:val="24"/>
          <w:szCs w:val="24"/>
        </w:rPr>
        <w:t xml:space="preserve"> ______Date:____________________   </w:t>
      </w:r>
    </w:p>
    <w:p w14:paraId="0837F849" w14:textId="77777777" w:rsidR="00D3742C" w:rsidRDefault="00D3742C" w:rsidP="0025229A">
      <w:pPr>
        <w:rPr>
          <w:rFonts w:asciiTheme="majorHAnsi" w:hAnsiTheme="majorHAnsi"/>
          <w:color w:val="000000" w:themeColor="text1"/>
          <w:sz w:val="24"/>
          <w:szCs w:val="24"/>
        </w:rPr>
      </w:pPr>
    </w:p>
    <w:p w14:paraId="5826BBC0" w14:textId="77777777" w:rsidR="00EF482B" w:rsidRDefault="00EF482B" w:rsidP="0025229A">
      <w:pPr>
        <w:rPr>
          <w:rFonts w:asciiTheme="majorHAnsi" w:hAnsiTheme="majorHAnsi"/>
          <w:color w:val="000000" w:themeColor="text1"/>
          <w:sz w:val="24"/>
          <w:szCs w:val="24"/>
        </w:rPr>
      </w:pPr>
    </w:p>
    <w:p w14:paraId="5826BBC1" w14:textId="0DA6BA8A"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We have reviewed and </w:t>
      </w:r>
      <w:r w:rsidR="00D3742C" w:rsidRPr="0025229A">
        <w:rPr>
          <w:rFonts w:asciiTheme="majorHAnsi" w:hAnsiTheme="majorHAnsi"/>
          <w:color w:val="000000" w:themeColor="text1"/>
          <w:sz w:val="24"/>
          <w:szCs w:val="24"/>
        </w:rPr>
        <w:t>understood,</w:t>
      </w:r>
      <w:r w:rsidRPr="0025229A">
        <w:rPr>
          <w:rFonts w:asciiTheme="majorHAnsi" w:hAnsiTheme="majorHAnsi"/>
          <w:color w:val="000000" w:themeColor="text1"/>
          <w:sz w:val="24"/>
          <w:szCs w:val="24"/>
        </w:rPr>
        <w:t xml:space="preserve"> and we agree to support the policies set forth in the School Handbook.  </w:t>
      </w:r>
      <w:r w:rsidR="00EF482B">
        <w:rPr>
          <w:rFonts w:asciiTheme="majorHAnsi" w:hAnsiTheme="majorHAnsi"/>
          <w:color w:val="000000" w:themeColor="text1"/>
          <w:sz w:val="24"/>
          <w:szCs w:val="24"/>
        </w:rPr>
        <w:t xml:space="preserve">We agree to the </w:t>
      </w:r>
      <w:proofErr w:type="spellStart"/>
      <w:r w:rsidR="00EF482B">
        <w:rPr>
          <w:rFonts w:asciiTheme="majorHAnsi" w:hAnsiTheme="majorHAnsi"/>
          <w:color w:val="000000" w:themeColor="text1"/>
          <w:sz w:val="24"/>
          <w:szCs w:val="24"/>
        </w:rPr>
        <w:t>ipad</w:t>
      </w:r>
      <w:proofErr w:type="spellEnd"/>
      <w:r w:rsidR="00EF482B">
        <w:rPr>
          <w:rFonts w:asciiTheme="majorHAnsi" w:hAnsiTheme="majorHAnsi"/>
          <w:color w:val="000000" w:themeColor="text1"/>
          <w:sz w:val="24"/>
          <w:szCs w:val="24"/>
        </w:rPr>
        <w:t xml:space="preserve"> and internet policy. </w:t>
      </w:r>
      <w:r w:rsidRPr="0025229A">
        <w:rPr>
          <w:rFonts w:asciiTheme="majorHAnsi" w:hAnsiTheme="majorHAnsi"/>
          <w:color w:val="000000" w:themeColor="text1"/>
          <w:sz w:val="24"/>
          <w:szCs w:val="24"/>
        </w:rPr>
        <w:t xml:space="preserve">We understand that violating the policies in the Handbook or other school rules may lead to consequences up to and possibly including dismissal from the school, and we agree not to hold </w:t>
      </w:r>
      <w:proofErr w:type="spellStart"/>
      <w:r w:rsidR="00746471">
        <w:rPr>
          <w:rFonts w:asciiTheme="majorHAnsi" w:hAnsiTheme="majorHAnsi"/>
          <w:color w:val="000000" w:themeColor="text1"/>
          <w:sz w:val="24"/>
          <w:szCs w:val="24"/>
        </w:rPr>
        <w:t>Kuleana</w:t>
      </w:r>
      <w:proofErr w:type="spellEnd"/>
      <w:r w:rsidR="00746471">
        <w:rPr>
          <w:rFonts w:asciiTheme="majorHAnsi" w:hAnsiTheme="majorHAnsi"/>
          <w:color w:val="000000" w:themeColor="text1"/>
          <w:sz w:val="24"/>
          <w:szCs w:val="24"/>
        </w:rPr>
        <w:t xml:space="preserve"> Education</w:t>
      </w:r>
      <w:r w:rsidRPr="0025229A">
        <w:rPr>
          <w:rFonts w:asciiTheme="majorHAnsi" w:hAnsiTheme="majorHAnsi"/>
          <w:color w:val="000000" w:themeColor="text1"/>
          <w:sz w:val="24"/>
          <w:szCs w:val="24"/>
        </w:rPr>
        <w:t xml:space="preserve"> liable for damages for any such </w:t>
      </w:r>
      <w:r w:rsidR="00DD5D93">
        <w:rPr>
          <w:rFonts w:asciiTheme="majorHAnsi" w:hAnsiTheme="majorHAnsi"/>
          <w:color w:val="000000" w:themeColor="text1"/>
          <w:sz w:val="24"/>
          <w:szCs w:val="24"/>
        </w:rPr>
        <w:t>actions taken in good faith.</w:t>
      </w:r>
    </w:p>
    <w:p w14:paraId="5826BBC2"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 </w:t>
      </w:r>
    </w:p>
    <w:p w14:paraId="5826BBC3"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Signature of: </w:t>
      </w:r>
    </w:p>
    <w:p w14:paraId="5826BBC4"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Student:________________________________________________Date:___________________ </w:t>
      </w:r>
    </w:p>
    <w:p w14:paraId="5826BBC5" w14:textId="42C786F5" w:rsid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Parent/Guardian:  </w:t>
      </w:r>
      <w:r w:rsidR="00DD5D93">
        <w:rPr>
          <w:rFonts w:asciiTheme="majorHAnsi" w:hAnsiTheme="majorHAnsi"/>
          <w:color w:val="000000" w:themeColor="text1"/>
          <w:sz w:val="24"/>
          <w:szCs w:val="24"/>
        </w:rPr>
        <w:t>________________________________</w:t>
      </w:r>
      <w:r w:rsidRPr="0025229A">
        <w:rPr>
          <w:rFonts w:asciiTheme="majorHAnsi" w:hAnsiTheme="majorHAnsi"/>
          <w:color w:val="000000" w:themeColor="text1"/>
          <w:sz w:val="24"/>
          <w:szCs w:val="24"/>
        </w:rPr>
        <w:t xml:space="preserve"> ______Date:____________________   </w:t>
      </w:r>
    </w:p>
    <w:p w14:paraId="7B9131E1" w14:textId="7BC0C159" w:rsidR="00D3742C" w:rsidRPr="0025229A" w:rsidRDefault="00D3742C" w:rsidP="0025229A">
      <w:pPr>
        <w:rPr>
          <w:rFonts w:asciiTheme="majorHAnsi" w:hAnsiTheme="majorHAnsi"/>
          <w:color w:val="000000" w:themeColor="text1"/>
          <w:sz w:val="24"/>
          <w:szCs w:val="24"/>
        </w:rPr>
      </w:pPr>
      <w:r>
        <w:rPr>
          <w:rFonts w:asciiTheme="majorHAnsi" w:hAnsiTheme="majorHAnsi"/>
          <w:color w:val="000000" w:themeColor="text1"/>
          <w:sz w:val="24"/>
          <w:szCs w:val="24"/>
        </w:rPr>
        <w:lastRenderedPageBreak/>
        <w:t>Student Grade ________________</w:t>
      </w:r>
    </w:p>
    <w:p w14:paraId="5826BBC6"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 </w:t>
      </w:r>
    </w:p>
    <w:p w14:paraId="5826BBC7" w14:textId="77777777" w:rsidR="00EF482B" w:rsidRDefault="00EF482B" w:rsidP="0025229A">
      <w:pPr>
        <w:rPr>
          <w:rFonts w:asciiTheme="majorHAnsi" w:hAnsiTheme="majorHAnsi"/>
          <w:color w:val="000000" w:themeColor="text1"/>
          <w:sz w:val="24"/>
          <w:szCs w:val="24"/>
        </w:rPr>
      </w:pPr>
    </w:p>
    <w:p w14:paraId="5826BBC8" w14:textId="77777777" w:rsidR="00EF482B" w:rsidRDefault="00EF482B" w:rsidP="0025229A">
      <w:pPr>
        <w:rPr>
          <w:rFonts w:asciiTheme="majorHAnsi" w:hAnsiTheme="majorHAnsi"/>
          <w:color w:val="000000" w:themeColor="text1"/>
          <w:sz w:val="24"/>
          <w:szCs w:val="24"/>
        </w:rPr>
      </w:pPr>
    </w:p>
    <w:p w14:paraId="5826BBC9" w14:textId="77777777" w:rsidR="00EF482B" w:rsidRDefault="00EF482B" w:rsidP="0025229A">
      <w:pPr>
        <w:rPr>
          <w:rFonts w:asciiTheme="majorHAnsi" w:hAnsiTheme="majorHAnsi"/>
          <w:color w:val="000000" w:themeColor="text1"/>
          <w:sz w:val="24"/>
          <w:szCs w:val="24"/>
        </w:rPr>
      </w:pPr>
    </w:p>
    <w:p w14:paraId="5826BBCA" w14:textId="77777777" w:rsidR="00F657DB" w:rsidRPr="00F657DB" w:rsidRDefault="00F657DB" w:rsidP="0025229A">
      <w:pPr>
        <w:rPr>
          <w:rFonts w:asciiTheme="majorHAnsi" w:hAnsiTheme="majorHAnsi"/>
          <w:color w:val="000000" w:themeColor="text1"/>
          <w:sz w:val="24"/>
          <w:szCs w:val="24"/>
        </w:rPr>
      </w:pPr>
    </w:p>
    <w:sectPr w:rsidR="00F657DB" w:rsidRPr="00F657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00705D"/>
    <w:multiLevelType w:val="multilevel"/>
    <w:tmpl w:val="F3EE89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6C153B1"/>
    <w:multiLevelType w:val="multilevel"/>
    <w:tmpl w:val="D0C25C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865207A"/>
    <w:multiLevelType w:val="multilevel"/>
    <w:tmpl w:val="2AC679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47667103">
    <w:abstractNumId w:val="2"/>
  </w:num>
  <w:num w:numId="2" w16cid:durableId="666516328">
    <w:abstractNumId w:val="1"/>
  </w:num>
  <w:num w:numId="3" w16cid:durableId="4051491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0MrEwN7A0sDQ0MzNV0lEKTi0uzszPAykwqgUAQgQgBywAAAA="/>
  </w:docVars>
  <w:rsids>
    <w:rsidRoot w:val="003D4F81"/>
    <w:rsid w:val="000008C6"/>
    <w:rsid w:val="000064D0"/>
    <w:rsid w:val="000141A5"/>
    <w:rsid w:val="000152E1"/>
    <w:rsid w:val="00015338"/>
    <w:rsid w:val="00020D12"/>
    <w:rsid w:val="00022069"/>
    <w:rsid w:val="00022C64"/>
    <w:rsid w:val="000248BA"/>
    <w:rsid w:val="000252C5"/>
    <w:rsid w:val="00025F66"/>
    <w:rsid w:val="000260FA"/>
    <w:rsid w:val="00026CA8"/>
    <w:rsid w:val="000304D0"/>
    <w:rsid w:val="00030739"/>
    <w:rsid w:val="00030FC2"/>
    <w:rsid w:val="000316AB"/>
    <w:rsid w:val="00036027"/>
    <w:rsid w:val="00037262"/>
    <w:rsid w:val="0004053C"/>
    <w:rsid w:val="000407FD"/>
    <w:rsid w:val="00041A1A"/>
    <w:rsid w:val="00043827"/>
    <w:rsid w:val="00045337"/>
    <w:rsid w:val="00045EE5"/>
    <w:rsid w:val="00047C74"/>
    <w:rsid w:val="000537F9"/>
    <w:rsid w:val="0005668E"/>
    <w:rsid w:val="000576DC"/>
    <w:rsid w:val="00057A82"/>
    <w:rsid w:val="00057FE7"/>
    <w:rsid w:val="00061409"/>
    <w:rsid w:val="00063485"/>
    <w:rsid w:val="0006383F"/>
    <w:rsid w:val="00063E91"/>
    <w:rsid w:val="0006702B"/>
    <w:rsid w:val="000700A7"/>
    <w:rsid w:val="00070B5F"/>
    <w:rsid w:val="00070C71"/>
    <w:rsid w:val="00074508"/>
    <w:rsid w:val="00080ECC"/>
    <w:rsid w:val="00081053"/>
    <w:rsid w:val="000825B6"/>
    <w:rsid w:val="00083D59"/>
    <w:rsid w:val="00085078"/>
    <w:rsid w:val="00085754"/>
    <w:rsid w:val="000869F3"/>
    <w:rsid w:val="00090685"/>
    <w:rsid w:val="00090961"/>
    <w:rsid w:val="00090B18"/>
    <w:rsid w:val="00090F54"/>
    <w:rsid w:val="000922A2"/>
    <w:rsid w:val="00094A20"/>
    <w:rsid w:val="00095A87"/>
    <w:rsid w:val="00095CFE"/>
    <w:rsid w:val="00096294"/>
    <w:rsid w:val="000A12FD"/>
    <w:rsid w:val="000A15FE"/>
    <w:rsid w:val="000A29EC"/>
    <w:rsid w:val="000A3A01"/>
    <w:rsid w:val="000A3AA9"/>
    <w:rsid w:val="000A4108"/>
    <w:rsid w:val="000A60EC"/>
    <w:rsid w:val="000A7C6E"/>
    <w:rsid w:val="000A7CC9"/>
    <w:rsid w:val="000A7E41"/>
    <w:rsid w:val="000B3E4F"/>
    <w:rsid w:val="000B79DF"/>
    <w:rsid w:val="000C175D"/>
    <w:rsid w:val="000C5B88"/>
    <w:rsid w:val="000D019F"/>
    <w:rsid w:val="000D1B1D"/>
    <w:rsid w:val="000D2067"/>
    <w:rsid w:val="000E10B7"/>
    <w:rsid w:val="000E10FC"/>
    <w:rsid w:val="000E2046"/>
    <w:rsid w:val="000E2997"/>
    <w:rsid w:val="000E2FD9"/>
    <w:rsid w:val="000E33AD"/>
    <w:rsid w:val="000E3416"/>
    <w:rsid w:val="000E4C6D"/>
    <w:rsid w:val="000E70FD"/>
    <w:rsid w:val="000F1D1E"/>
    <w:rsid w:val="000F45BC"/>
    <w:rsid w:val="000F4C6F"/>
    <w:rsid w:val="000F6179"/>
    <w:rsid w:val="000F6BE2"/>
    <w:rsid w:val="00102470"/>
    <w:rsid w:val="00103DE5"/>
    <w:rsid w:val="00106F4B"/>
    <w:rsid w:val="00107731"/>
    <w:rsid w:val="0011272C"/>
    <w:rsid w:val="0011353E"/>
    <w:rsid w:val="00114770"/>
    <w:rsid w:val="00117256"/>
    <w:rsid w:val="00117E37"/>
    <w:rsid w:val="0012091B"/>
    <w:rsid w:val="00122EFF"/>
    <w:rsid w:val="00124BAA"/>
    <w:rsid w:val="0012719B"/>
    <w:rsid w:val="001334A0"/>
    <w:rsid w:val="00137DAF"/>
    <w:rsid w:val="00141B2F"/>
    <w:rsid w:val="001445BA"/>
    <w:rsid w:val="0014700C"/>
    <w:rsid w:val="00154138"/>
    <w:rsid w:val="00154B40"/>
    <w:rsid w:val="001575A4"/>
    <w:rsid w:val="00160F0E"/>
    <w:rsid w:val="00162470"/>
    <w:rsid w:val="00163C36"/>
    <w:rsid w:val="00164B38"/>
    <w:rsid w:val="001650A8"/>
    <w:rsid w:val="001650BB"/>
    <w:rsid w:val="00165DF8"/>
    <w:rsid w:val="0016639E"/>
    <w:rsid w:val="001664EC"/>
    <w:rsid w:val="00166BAA"/>
    <w:rsid w:val="00173EAB"/>
    <w:rsid w:val="001756E3"/>
    <w:rsid w:val="00176D48"/>
    <w:rsid w:val="00177354"/>
    <w:rsid w:val="0017751E"/>
    <w:rsid w:val="00181A31"/>
    <w:rsid w:val="001829CD"/>
    <w:rsid w:val="0018382E"/>
    <w:rsid w:val="001864A8"/>
    <w:rsid w:val="00195822"/>
    <w:rsid w:val="001958CF"/>
    <w:rsid w:val="001A363A"/>
    <w:rsid w:val="001A3929"/>
    <w:rsid w:val="001A52F3"/>
    <w:rsid w:val="001A5584"/>
    <w:rsid w:val="001A66A6"/>
    <w:rsid w:val="001A6AF4"/>
    <w:rsid w:val="001A7303"/>
    <w:rsid w:val="001B04A6"/>
    <w:rsid w:val="001B0C65"/>
    <w:rsid w:val="001B5159"/>
    <w:rsid w:val="001B518F"/>
    <w:rsid w:val="001B64BF"/>
    <w:rsid w:val="001B6E3E"/>
    <w:rsid w:val="001C1A01"/>
    <w:rsid w:val="001C1F4E"/>
    <w:rsid w:val="001C242C"/>
    <w:rsid w:val="001C4396"/>
    <w:rsid w:val="001C6127"/>
    <w:rsid w:val="001C7CA6"/>
    <w:rsid w:val="001D05C4"/>
    <w:rsid w:val="001D266B"/>
    <w:rsid w:val="001E1FC1"/>
    <w:rsid w:val="001E2C63"/>
    <w:rsid w:val="001E534F"/>
    <w:rsid w:val="001E6319"/>
    <w:rsid w:val="001E67DC"/>
    <w:rsid w:val="001E6F5F"/>
    <w:rsid w:val="001F011E"/>
    <w:rsid w:val="001F0EA3"/>
    <w:rsid w:val="001F3F5D"/>
    <w:rsid w:val="001F481E"/>
    <w:rsid w:val="001F64CF"/>
    <w:rsid w:val="001F725F"/>
    <w:rsid w:val="001F7ACC"/>
    <w:rsid w:val="00201DEF"/>
    <w:rsid w:val="00202DD6"/>
    <w:rsid w:val="00206138"/>
    <w:rsid w:val="002068AE"/>
    <w:rsid w:val="002127A2"/>
    <w:rsid w:val="0021292F"/>
    <w:rsid w:val="00215F75"/>
    <w:rsid w:val="00216AF4"/>
    <w:rsid w:val="00217D56"/>
    <w:rsid w:val="002224BC"/>
    <w:rsid w:val="002224E8"/>
    <w:rsid w:val="00225C64"/>
    <w:rsid w:val="00226BEE"/>
    <w:rsid w:val="002278BE"/>
    <w:rsid w:val="002278C7"/>
    <w:rsid w:val="00230F87"/>
    <w:rsid w:val="00231A51"/>
    <w:rsid w:val="00234D76"/>
    <w:rsid w:val="00236215"/>
    <w:rsid w:val="002365B0"/>
    <w:rsid w:val="00237C43"/>
    <w:rsid w:val="0024112F"/>
    <w:rsid w:val="002416BC"/>
    <w:rsid w:val="00241716"/>
    <w:rsid w:val="00242AAD"/>
    <w:rsid w:val="00242B98"/>
    <w:rsid w:val="002435C4"/>
    <w:rsid w:val="00244969"/>
    <w:rsid w:val="002474B9"/>
    <w:rsid w:val="00247E56"/>
    <w:rsid w:val="00247E96"/>
    <w:rsid w:val="00251AED"/>
    <w:rsid w:val="0025229A"/>
    <w:rsid w:val="00253C1F"/>
    <w:rsid w:val="00255417"/>
    <w:rsid w:val="00257400"/>
    <w:rsid w:val="00260089"/>
    <w:rsid w:val="002623F9"/>
    <w:rsid w:val="002653B0"/>
    <w:rsid w:val="00270373"/>
    <w:rsid w:val="0027685E"/>
    <w:rsid w:val="00276BAC"/>
    <w:rsid w:val="00276CA0"/>
    <w:rsid w:val="002826E1"/>
    <w:rsid w:val="00282CC8"/>
    <w:rsid w:val="00283D24"/>
    <w:rsid w:val="00284946"/>
    <w:rsid w:val="002852E0"/>
    <w:rsid w:val="00285666"/>
    <w:rsid w:val="00286748"/>
    <w:rsid w:val="00291D7C"/>
    <w:rsid w:val="00294A0D"/>
    <w:rsid w:val="002963E8"/>
    <w:rsid w:val="00296569"/>
    <w:rsid w:val="002A10B3"/>
    <w:rsid w:val="002A26C3"/>
    <w:rsid w:val="002A30BA"/>
    <w:rsid w:val="002A3717"/>
    <w:rsid w:val="002A4B17"/>
    <w:rsid w:val="002B104D"/>
    <w:rsid w:val="002B16AC"/>
    <w:rsid w:val="002B32C3"/>
    <w:rsid w:val="002B3772"/>
    <w:rsid w:val="002B65C6"/>
    <w:rsid w:val="002C4AF9"/>
    <w:rsid w:val="002C5136"/>
    <w:rsid w:val="002D182C"/>
    <w:rsid w:val="002D228D"/>
    <w:rsid w:val="002D2B3B"/>
    <w:rsid w:val="002D2CBC"/>
    <w:rsid w:val="002D3068"/>
    <w:rsid w:val="002D3823"/>
    <w:rsid w:val="002D6802"/>
    <w:rsid w:val="002D69F9"/>
    <w:rsid w:val="002E2DE5"/>
    <w:rsid w:val="002E426F"/>
    <w:rsid w:val="002E5851"/>
    <w:rsid w:val="002E7EBC"/>
    <w:rsid w:val="002F04E5"/>
    <w:rsid w:val="002F09BD"/>
    <w:rsid w:val="002F2CB6"/>
    <w:rsid w:val="002F38B4"/>
    <w:rsid w:val="002F3961"/>
    <w:rsid w:val="002F4213"/>
    <w:rsid w:val="002F4859"/>
    <w:rsid w:val="002F6209"/>
    <w:rsid w:val="002F7E02"/>
    <w:rsid w:val="00302760"/>
    <w:rsid w:val="0030331E"/>
    <w:rsid w:val="003042AC"/>
    <w:rsid w:val="00305835"/>
    <w:rsid w:val="00310321"/>
    <w:rsid w:val="00312D13"/>
    <w:rsid w:val="00313A66"/>
    <w:rsid w:val="00314772"/>
    <w:rsid w:val="003157AA"/>
    <w:rsid w:val="00315D72"/>
    <w:rsid w:val="0031701C"/>
    <w:rsid w:val="00321325"/>
    <w:rsid w:val="00321643"/>
    <w:rsid w:val="00321F8A"/>
    <w:rsid w:val="0032246F"/>
    <w:rsid w:val="00322A03"/>
    <w:rsid w:val="0032420A"/>
    <w:rsid w:val="00326631"/>
    <w:rsid w:val="0033152E"/>
    <w:rsid w:val="00332A6E"/>
    <w:rsid w:val="003339C5"/>
    <w:rsid w:val="00334C92"/>
    <w:rsid w:val="00335E99"/>
    <w:rsid w:val="00337A1B"/>
    <w:rsid w:val="00337D58"/>
    <w:rsid w:val="00340CF1"/>
    <w:rsid w:val="0034121D"/>
    <w:rsid w:val="00342B4F"/>
    <w:rsid w:val="00345066"/>
    <w:rsid w:val="00352C70"/>
    <w:rsid w:val="00353F09"/>
    <w:rsid w:val="0035444D"/>
    <w:rsid w:val="00355742"/>
    <w:rsid w:val="00355D5E"/>
    <w:rsid w:val="00355DA9"/>
    <w:rsid w:val="00360AB1"/>
    <w:rsid w:val="00361BE9"/>
    <w:rsid w:val="00361BFA"/>
    <w:rsid w:val="00362ADF"/>
    <w:rsid w:val="00364527"/>
    <w:rsid w:val="00365EE7"/>
    <w:rsid w:val="00365F28"/>
    <w:rsid w:val="00367352"/>
    <w:rsid w:val="00370B1E"/>
    <w:rsid w:val="003719CC"/>
    <w:rsid w:val="00372833"/>
    <w:rsid w:val="003758F4"/>
    <w:rsid w:val="00381EE2"/>
    <w:rsid w:val="0038224E"/>
    <w:rsid w:val="00385800"/>
    <w:rsid w:val="00391AB8"/>
    <w:rsid w:val="00394213"/>
    <w:rsid w:val="0039483A"/>
    <w:rsid w:val="00396368"/>
    <w:rsid w:val="003A1BB4"/>
    <w:rsid w:val="003A2231"/>
    <w:rsid w:val="003A330C"/>
    <w:rsid w:val="003A4B1D"/>
    <w:rsid w:val="003A5023"/>
    <w:rsid w:val="003A5417"/>
    <w:rsid w:val="003A613B"/>
    <w:rsid w:val="003A7196"/>
    <w:rsid w:val="003A71D6"/>
    <w:rsid w:val="003A7CD6"/>
    <w:rsid w:val="003A7CF0"/>
    <w:rsid w:val="003B083B"/>
    <w:rsid w:val="003B0DAE"/>
    <w:rsid w:val="003B33C2"/>
    <w:rsid w:val="003B3A8E"/>
    <w:rsid w:val="003B424D"/>
    <w:rsid w:val="003B4301"/>
    <w:rsid w:val="003B44C6"/>
    <w:rsid w:val="003B473A"/>
    <w:rsid w:val="003B5842"/>
    <w:rsid w:val="003B589C"/>
    <w:rsid w:val="003B6CB2"/>
    <w:rsid w:val="003C1A2C"/>
    <w:rsid w:val="003C238C"/>
    <w:rsid w:val="003C28C2"/>
    <w:rsid w:val="003C3861"/>
    <w:rsid w:val="003C3C9F"/>
    <w:rsid w:val="003C5D48"/>
    <w:rsid w:val="003C5F14"/>
    <w:rsid w:val="003C7418"/>
    <w:rsid w:val="003C7D76"/>
    <w:rsid w:val="003C7F71"/>
    <w:rsid w:val="003D16D0"/>
    <w:rsid w:val="003D2413"/>
    <w:rsid w:val="003D302B"/>
    <w:rsid w:val="003D31F3"/>
    <w:rsid w:val="003D4DB2"/>
    <w:rsid w:val="003D4F81"/>
    <w:rsid w:val="003E119F"/>
    <w:rsid w:val="003E3D95"/>
    <w:rsid w:val="003E4A19"/>
    <w:rsid w:val="003E5E49"/>
    <w:rsid w:val="003E7A5C"/>
    <w:rsid w:val="003F0991"/>
    <w:rsid w:val="003F15C1"/>
    <w:rsid w:val="003F19C8"/>
    <w:rsid w:val="003F2714"/>
    <w:rsid w:val="003F2E2B"/>
    <w:rsid w:val="003F3D87"/>
    <w:rsid w:val="003F4148"/>
    <w:rsid w:val="003F4B28"/>
    <w:rsid w:val="00401E37"/>
    <w:rsid w:val="004021DD"/>
    <w:rsid w:val="00405020"/>
    <w:rsid w:val="00406DC4"/>
    <w:rsid w:val="00410C6B"/>
    <w:rsid w:val="004117EA"/>
    <w:rsid w:val="004140F8"/>
    <w:rsid w:val="00414647"/>
    <w:rsid w:val="00415148"/>
    <w:rsid w:val="004239FA"/>
    <w:rsid w:val="004243E7"/>
    <w:rsid w:val="0042478D"/>
    <w:rsid w:val="00425744"/>
    <w:rsid w:val="0042665A"/>
    <w:rsid w:val="00426C8E"/>
    <w:rsid w:val="004356FB"/>
    <w:rsid w:val="00440B87"/>
    <w:rsid w:val="004430C8"/>
    <w:rsid w:val="0044424F"/>
    <w:rsid w:val="004446CD"/>
    <w:rsid w:val="0044478F"/>
    <w:rsid w:val="00445765"/>
    <w:rsid w:val="00447229"/>
    <w:rsid w:val="0045355C"/>
    <w:rsid w:val="00456339"/>
    <w:rsid w:val="004576D4"/>
    <w:rsid w:val="00457B8C"/>
    <w:rsid w:val="00463AF4"/>
    <w:rsid w:val="00464583"/>
    <w:rsid w:val="004659CC"/>
    <w:rsid w:val="00466911"/>
    <w:rsid w:val="004703DF"/>
    <w:rsid w:val="00470857"/>
    <w:rsid w:val="004726F4"/>
    <w:rsid w:val="004730CB"/>
    <w:rsid w:val="004735C1"/>
    <w:rsid w:val="004742A3"/>
    <w:rsid w:val="004747DE"/>
    <w:rsid w:val="00475777"/>
    <w:rsid w:val="00481D7C"/>
    <w:rsid w:val="004821F2"/>
    <w:rsid w:val="004837AB"/>
    <w:rsid w:val="00485F1C"/>
    <w:rsid w:val="004864E6"/>
    <w:rsid w:val="00490631"/>
    <w:rsid w:val="00491730"/>
    <w:rsid w:val="00492CB5"/>
    <w:rsid w:val="00493B51"/>
    <w:rsid w:val="004942FA"/>
    <w:rsid w:val="004953B8"/>
    <w:rsid w:val="004958E4"/>
    <w:rsid w:val="004960FB"/>
    <w:rsid w:val="00496197"/>
    <w:rsid w:val="004969E3"/>
    <w:rsid w:val="004A180D"/>
    <w:rsid w:val="004A1ED1"/>
    <w:rsid w:val="004A2F60"/>
    <w:rsid w:val="004A3481"/>
    <w:rsid w:val="004A4EA2"/>
    <w:rsid w:val="004A60F8"/>
    <w:rsid w:val="004A6854"/>
    <w:rsid w:val="004A6C23"/>
    <w:rsid w:val="004A7258"/>
    <w:rsid w:val="004B0B55"/>
    <w:rsid w:val="004B5087"/>
    <w:rsid w:val="004B535D"/>
    <w:rsid w:val="004B598F"/>
    <w:rsid w:val="004B5DB0"/>
    <w:rsid w:val="004C021A"/>
    <w:rsid w:val="004C04E0"/>
    <w:rsid w:val="004C1158"/>
    <w:rsid w:val="004C11BB"/>
    <w:rsid w:val="004C7006"/>
    <w:rsid w:val="004D0AAE"/>
    <w:rsid w:val="004D1155"/>
    <w:rsid w:val="004D132C"/>
    <w:rsid w:val="004D3E24"/>
    <w:rsid w:val="004D40F8"/>
    <w:rsid w:val="004D4F50"/>
    <w:rsid w:val="004D4FD9"/>
    <w:rsid w:val="004D5354"/>
    <w:rsid w:val="004D62F7"/>
    <w:rsid w:val="004D7EF1"/>
    <w:rsid w:val="004E02ED"/>
    <w:rsid w:val="004E2037"/>
    <w:rsid w:val="004E2139"/>
    <w:rsid w:val="004E4379"/>
    <w:rsid w:val="004E48A3"/>
    <w:rsid w:val="004E6985"/>
    <w:rsid w:val="004E74AD"/>
    <w:rsid w:val="004F0590"/>
    <w:rsid w:val="004F1CD8"/>
    <w:rsid w:val="004F1F71"/>
    <w:rsid w:val="004F4634"/>
    <w:rsid w:val="004F79F4"/>
    <w:rsid w:val="00502904"/>
    <w:rsid w:val="00502CE3"/>
    <w:rsid w:val="00505FB4"/>
    <w:rsid w:val="005061EE"/>
    <w:rsid w:val="00507593"/>
    <w:rsid w:val="005075BC"/>
    <w:rsid w:val="00507668"/>
    <w:rsid w:val="00510664"/>
    <w:rsid w:val="005110BF"/>
    <w:rsid w:val="00512E2E"/>
    <w:rsid w:val="005137C1"/>
    <w:rsid w:val="00513833"/>
    <w:rsid w:val="005204E2"/>
    <w:rsid w:val="00523181"/>
    <w:rsid w:val="00527280"/>
    <w:rsid w:val="0053044F"/>
    <w:rsid w:val="005314DE"/>
    <w:rsid w:val="00531911"/>
    <w:rsid w:val="005366AC"/>
    <w:rsid w:val="0053680B"/>
    <w:rsid w:val="005377C9"/>
    <w:rsid w:val="0053799C"/>
    <w:rsid w:val="0054212A"/>
    <w:rsid w:val="00543248"/>
    <w:rsid w:val="00543D8E"/>
    <w:rsid w:val="0054543E"/>
    <w:rsid w:val="00552370"/>
    <w:rsid w:val="00555ABC"/>
    <w:rsid w:val="005579F9"/>
    <w:rsid w:val="00560441"/>
    <w:rsid w:val="00560541"/>
    <w:rsid w:val="005636D1"/>
    <w:rsid w:val="00564B35"/>
    <w:rsid w:val="00565C19"/>
    <w:rsid w:val="00566552"/>
    <w:rsid w:val="005668E9"/>
    <w:rsid w:val="005728D4"/>
    <w:rsid w:val="00574BC3"/>
    <w:rsid w:val="00576861"/>
    <w:rsid w:val="0058120B"/>
    <w:rsid w:val="00581CE1"/>
    <w:rsid w:val="00586356"/>
    <w:rsid w:val="00591537"/>
    <w:rsid w:val="00592DE1"/>
    <w:rsid w:val="00595A65"/>
    <w:rsid w:val="00597A72"/>
    <w:rsid w:val="00597B84"/>
    <w:rsid w:val="00597EFF"/>
    <w:rsid w:val="005A0E46"/>
    <w:rsid w:val="005A25EE"/>
    <w:rsid w:val="005A2C79"/>
    <w:rsid w:val="005A4BE9"/>
    <w:rsid w:val="005A4D8F"/>
    <w:rsid w:val="005A6DED"/>
    <w:rsid w:val="005A78F6"/>
    <w:rsid w:val="005B01BA"/>
    <w:rsid w:val="005B0327"/>
    <w:rsid w:val="005B093F"/>
    <w:rsid w:val="005B0F3F"/>
    <w:rsid w:val="005B14C1"/>
    <w:rsid w:val="005B2E45"/>
    <w:rsid w:val="005B3966"/>
    <w:rsid w:val="005B4270"/>
    <w:rsid w:val="005B62B7"/>
    <w:rsid w:val="005B79AE"/>
    <w:rsid w:val="005C4EDD"/>
    <w:rsid w:val="005C71E8"/>
    <w:rsid w:val="005C7296"/>
    <w:rsid w:val="005D0338"/>
    <w:rsid w:val="005D199B"/>
    <w:rsid w:val="005D25D6"/>
    <w:rsid w:val="005D36F7"/>
    <w:rsid w:val="005D4061"/>
    <w:rsid w:val="005D48F8"/>
    <w:rsid w:val="005D49D7"/>
    <w:rsid w:val="005E1A87"/>
    <w:rsid w:val="005E77A8"/>
    <w:rsid w:val="005F1C82"/>
    <w:rsid w:val="005F5046"/>
    <w:rsid w:val="005F54B7"/>
    <w:rsid w:val="005F621C"/>
    <w:rsid w:val="005F744C"/>
    <w:rsid w:val="005F7D60"/>
    <w:rsid w:val="00600AA2"/>
    <w:rsid w:val="006015A8"/>
    <w:rsid w:val="006019B6"/>
    <w:rsid w:val="00605953"/>
    <w:rsid w:val="00605FBD"/>
    <w:rsid w:val="006066F4"/>
    <w:rsid w:val="00607726"/>
    <w:rsid w:val="00607F99"/>
    <w:rsid w:val="006100CC"/>
    <w:rsid w:val="006106FB"/>
    <w:rsid w:val="00610880"/>
    <w:rsid w:val="006109DA"/>
    <w:rsid w:val="006116ED"/>
    <w:rsid w:val="006121DD"/>
    <w:rsid w:val="006173D0"/>
    <w:rsid w:val="00620182"/>
    <w:rsid w:val="0062063F"/>
    <w:rsid w:val="00623B75"/>
    <w:rsid w:val="00624C67"/>
    <w:rsid w:val="00624D9B"/>
    <w:rsid w:val="00625219"/>
    <w:rsid w:val="00626720"/>
    <w:rsid w:val="0063082A"/>
    <w:rsid w:val="0063110A"/>
    <w:rsid w:val="00632329"/>
    <w:rsid w:val="00636109"/>
    <w:rsid w:val="00641160"/>
    <w:rsid w:val="00642E35"/>
    <w:rsid w:val="00644E8C"/>
    <w:rsid w:val="0064718D"/>
    <w:rsid w:val="00647B1C"/>
    <w:rsid w:val="00652A1E"/>
    <w:rsid w:val="00653317"/>
    <w:rsid w:val="00653FC7"/>
    <w:rsid w:val="006553BB"/>
    <w:rsid w:val="00655F2D"/>
    <w:rsid w:val="006605FC"/>
    <w:rsid w:val="00660873"/>
    <w:rsid w:val="0066201B"/>
    <w:rsid w:val="006620CF"/>
    <w:rsid w:val="006664EC"/>
    <w:rsid w:val="00670A35"/>
    <w:rsid w:val="00674BC0"/>
    <w:rsid w:val="006765EA"/>
    <w:rsid w:val="006768C7"/>
    <w:rsid w:val="006825C9"/>
    <w:rsid w:val="006833FA"/>
    <w:rsid w:val="00685FE0"/>
    <w:rsid w:val="0068654C"/>
    <w:rsid w:val="00686A96"/>
    <w:rsid w:val="006903FF"/>
    <w:rsid w:val="00690610"/>
    <w:rsid w:val="00693404"/>
    <w:rsid w:val="00694909"/>
    <w:rsid w:val="006961D6"/>
    <w:rsid w:val="006977F3"/>
    <w:rsid w:val="00697D68"/>
    <w:rsid w:val="006A1096"/>
    <w:rsid w:val="006A23C6"/>
    <w:rsid w:val="006A3888"/>
    <w:rsid w:val="006A3CB7"/>
    <w:rsid w:val="006A5113"/>
    <w:rsid w:val="006A5387"/>
    <w:rsid w:val="006A5667"/>
    <w:rsid w:val="006A734D"/>
    <w:rsid w:val="006A7C83"/>
    <w:rsid w:val="006B0CF3"/>
    <w:rsid w:val="006B26FB"/>
    <w:rsid w:val="006B2B43"/>
    <w:rsid w:val="006B2E0D"/>
    <w:rsid w:val="006B3BEC"/>
    <w:rsid w:val="006B6A08"/>
    <w:rsid w:val="006C0B73"/>
    <w:rsid w:val="006C1704"/>
    <w:rsid w:val="006C2A05"/>
    <w:rsid w:val="006C6C9B"/>
    <w:rsid w:val="006C7C85"/>
    <w:rsid w:val="006D017B"/>
    <w:rsid w:val="006D01F4"/>
    <w:rsid w:val="006D1991"/>
    <w:rsid w:val="006D50DD"/>
    <w:rsid w:val="006E565D"/>
    <w:rsid w:val="006E6957"/>
    <w:rsid w:val="006E6BAC"/>
    <w:rsid w:val="006E7B84"/>
    <w:rsid w:val="006F2A5D"/>
    <w:rsid w:val="006F373C"/>
    <w:rsid w:val="006F4C98"/>
    <w:rsid w:val="006F76DA"/>
    <w:rsid w:val="0070127E"/>
    <w:rsid w:val="00707AF2"/>
    <w:rsid w:val="00707CE0"/>
    <w:rsid w:val="0071013D"/>
    <w:rsid w:val="00712A2A"/>
    <w:rsid w:val="00713970"/>
    <w:rsid w:val="007159CA"/>
    <w:rsid w:val="00717224"/>
    <w:rsid w:val="0071771B"/>
    <w:rsid w:val="007241FD"/>
    <w:rsid w:val="007249FA"/>
    <w:rsid w:val="00724F92"/>
    <w:rsid w:val="00726033"/>
    <w:rsid w:val="00731C07"/>
    <w:rsid w:val="007331A0"/>
    <w:rsid w:val="00734B53"/>
    <w:rsid w:val="0073737D"/>
    <w:rsid w:val="007404A3"/>
    <w:rsid w:val="00741410"/>
    <w:rsid w:val="0074329D"/>
    <w:rsid w:val="0074347A"/>
    <w:rsid w:val="00746471"/>
    <w:rsid w:val="00757C0E"/>
    <w:rsid w:val="00761925"/>
    <w:rsid w:val="007628E7"/>
    <w:rsid w:val="00763061"/>
    <w:rsid w:val="00765633"/>
    <w:rsid w:val="0076596F"/>
    <w:rsid w:val="0076741E"/>
    <w:rsid w:val="00770513"/>
    <w:rsid w:val="00770A50"/>
    <w:rsid w:val="00770CBC"/>
    <w:rsid w:val="00773305"/>
    <w:rsid w:val="007747E6"/>
    <w:rsid w:val="0077573E"/>
    <w:rsid w:val="0077588F"/>
    <w:rsid w:val="007760FC"/>
    <w:rsid w:val="00777337"/>
    <w:rsid w:val="00777AA9"/>
    <w:rsid w:val="007812ED"/>
    <w:rsid w:val="007823A8"/>
    <w:rsid w:val="00782EB9"/>
    <w:rsid w:val="00790513"/>
    <w:rsid w:val="00790B46"/>
    <w:rsid w:val="00791A30"/>
    <w:rsid w:val="00797F43"/>
    <w:rsid w:val="007A0449"/>
    <w:rsid w:val="007A09B7"/>
    <w:rsid w:val="007A0ADF"/>
    <w:rsid w:val="007A0DC4"/>
    <w:rsid w:val="007A2602"/>
    <w:rsid w:val="007A52C3"/>
    <w:rsid w:val="007A53F9"/>
    <w:rsid w:val="007B3DFA"/>
    <w:rsid w:val="007B3FA8"/>
    <w:rsid w:val="007B4A94"/>
    <w:rsid w:val="007B7E70"/>
    <w:rsid w:val="007C377F"/>
    <w:rsid w:val="007C3E6A"/>
    <w:rsid w:val="007C562C"/>
    <w:rsid w:val="007D2430"/>
    <w:rsid w:val="007D3B34"/>
    <w:rsid w:val="007E0BBA"/>
    <w:rsid w:val="007E1DD3"/>
    <w:rsid w:val="007E2354"/>
    <w:rsid w:val="007E2BCA"/>
    <w:rsid w:val="007E6338"/>
    <w:rsid w:val="007E6D0B"/>
    <w:rsid w:val="007F16F7"/>
    <w:rsid w:val="007F2654"/>
    <w:rsid w:val="007F61AE"/>
    <w:rsid w:val="007F7A55"/>
    <w:rsid w:val="00806D66"/>
    <w:rsid w:val="00807846"/>
    <w:rsid w:val="008123F6"/>
    <w:rsid w:val="008134B6"/>
    <w:rsid w:val="008153B2"/>
    <w:rsid w:val="00815453"/>
    <w:rsid w:val="008158C8"/>
    <w:rsid w:val="00815B8C"/>
    <w:rsid w:val="00815D41"/>
    <w:rsid w:val="00816548"/>
    <w:rsid w:val="00817765"/>
    <w:rsid w:val="00817A79"/>
    <w:rsid w:val="008202C4"/>
    <w:rsid w:val="00820A0F"/>
    <w:rsid w:val="0082207F"/>
    <w:rsid w:val="00825840"/>
    <w:rsid w:val="0083088B"/>
    <w:rsid w:val="008352E3"/>
    <w:rsid w:val="00835982"/>
    <w:rsid w:val="00835A9B"/>
    <w:rsid w:val="008365A7"/>
    <w:rsid w:val="0084044C"/>
    <w:rsid w:val="0084354B"/>
    <w:rsid w:val="00844705"/>
    <w:rsid w:val="00845A74"/>
    <w:rsid w:val="0085075A"/>
    <w:rsid w:val="00855539"/>
    <w:rsid w:val="00856331"/>
    <w:rsid w:val="00860FBE"/>
    <w:rsid w:val="00867657"/>
    <w:rsid w:val="00872454"/>
    <w:rsid w:val="00874D1E"/>
    <w:rsid w:val="00875EF6"/>
    <w:rsid w:val="00876363"/>
    <w:rsid w:val="008772DA"/>
    <w:rsid w:val="0088066D"/>
    <w:rsid w:val="00882DE8"/>
    <w:rsid w:val="00884123"/>
    <w:rsid w:val="008852DF"/>
    <w:rsid w:val="00885A9A"/>
    <w:rsid w:val="00885F66"/>
    <w:rsid w:val="00886A2A"/>
    <w:rsid w:val="00887241"/>
    <w:rsid w:val="00891FD0"/>
    <w:rsid w:val="00892D56"/>
    <w:rsid w:val="0089485D"/>
    <w:rsid w:val="00894B3E"/>
    <w:rsid w:val="0089671C"/>
    <w:rsid w:val="0089693B"/>
    <w:rsid w:val="008A0397"/>
    <w:rsid w:val="008A0AAF"/>
    <w:rsid w:val="008A7D90"/>
    <w:rsid w:val="008B0614"/>
    <w:rsid w:val="008B0852"/>
    <w:rsid w:val="008B0C39"/>
    <w:rsid w:val="008B2F9F"/>
    <w:rsid w:val="008B653E"/>
    <w:rsid w:val="008B6997"/>
    <w:rsid w:val="008C1CB8"/>
    <w:rsid w:val="008C2306"/>
    <w:rsid w:val="008C74C5"/>
    <w:rsid w:val="008C79BA"/>
    <w:rsid w:val="008C7D0D"/>
    <w:rsid w:val="008D3449"/>
    <w:rsid w:val="008D4286"/>
    <w:rsid w:val="008D46A1"/>
    <w:rsid w:val="008D6920"/>
    <w:rsid w:val="008E06B9"/>
    <w:rsid w:val="008E06F7"/>
    <w:rsid w:val="008E174B"/>
    <w:rsid w:val="008E3A6D"/>
    <w:rsid w:val="008E3DE8"/>
    <w:rsid w:val="008E4FD5"/>
    <w:rsid w:val="008E673E"/>
    <w:rsid w:val="008E6AF3"/>
    <w:rsid w:val="008F0D30"/>
    <w:rsid w:val="008F2635"/>
    <w:rsid w:val="008F32C4"/>
    <w:rsid w:val="008F38F4"/>
    <w:rsid w:val="008F4244"/>
    <w:rsid w:val="008F50DE"/>
    <w:rsid w:val="008F7601"/>
    <w:rsid w:val="008F7AB1"/>
    <w:rsid w:val="009018BB"/>
    <w:rsid w:val="00905CAD"/>
    <w:rsid w:val="00906E27"/>
    <w:rsid w:val="009073AE"/>
    <w:rsid w:val="00912E0B"/>
    <w:rsid w:val="00915FEE"/>
    <w:rsid w:val="00916BA1"/>
    <w:rsid w:val="00916E55"/>
    <w:rsid w:val="00917BC8"/>
    <w:rsid w:val="009214F8"/>
    <w:rsid w:val="009219A6"/>
    <w:rsid w:val="00922030"/>
    <w:rsid w:val="00922DD0"/>
    <w:rsid w:val="009259F4"/>
    <w:rsid w:val="00927981"/>
    <w:rsid w:val="00927D12"/>
    <w:rsid w:val="00930206"/>
    <w:rsid w:val="00931D1E"/>
    <w:rsid w:val="00932593"/>
    <w:rsid w:val="00932D0B"/>
    <w:rsid w:val="00934E5B"/>
    <w:rsid w:val="00937EB9"/>
    <w:rsid w:val="009401BE"/>
    <w:rsid w:val="00940376"/>
    <w:rsid w:val="0094283A"/>
    <w:rsid w:val="00943FEB"/>
    <w:rsid w:val="0094694B"/>
    <w:rsid w:val="00947509"/>
    <w:rsid w:val="00950172"/>
    <w:rsid w:val="00950E44"/>
    <w:rsid w:val="00950E45"/>
    <w:rsid w:val="009510E0"/>
    <w:rsid w:val="00951A6F"/>
    <w:rsid w:val="009556FE"/>
    <w:rsid w:val="00960321"/>
    <w:rsid w:val="009611A2"/>
    <w:rsid w:val="00961A5A"/>
    <w:rsid w:val="00962504"/>
    <w:rsid w:val="0096266E"/>
    <w:rsid w:val="0096570D"/>
    <w:rsid w:val="00967A08"/>
    <w:rsid w:val="00967B02"/>
    <w:rsid w:val="0097287A"/>
    <w:rsid w:val="00972CCD"/>
    <w:rsid w:val="00972E98"/>
    <w:rsid w:val="009732CA"/>
    <w:rsid w:val="00976161"/>
    <w:rsid w:val="00982D33"/>
    <w:rsid w:val="0098327F"/>
    <w:rsid w:val="009874C0"/>
    <w:rsid w:val="00987E6B"/>
    <w:rsid w:val="0099014E"/>
    <w:rsid w:val="009918AB"/>
    <w:rsid w:val="009A100A"/>
    <w:rsid w:val="009A19D7"/>
    <w:rsid w:val="009A20F3"/>
    <w:rsid w:val="009A3695"/>
    <w:rsid w:val="009A59C9"/>
    <w:rsid w:val="009A6334"/>
    <w:rsid w:val="009A669A"/>
    <w:rsid w:val="009A7883"/>
    <w:rsid w:val="009A79F7"/>
    <w:rsid w:val="009B33EC"/>
    <w:rsid w:val="009B366A"/>
    <w:rsid w:val="009B493A"/>
    <w:rsid w:val="009C0BC5"/>
    <w:rsid w:val="009C2D74"/>
    <w:rsid w:val="009C4448"/>
    <w:rsid w:val="009C6F0B"/>
    <w:rsid w:val="009C7813"/>
    <w:rsid w:val="009D262B"/>
    <w:rsid w:val="009D2AF7"/>
    <w:rsid w:val="009D314C"/>
    <w:rsid w:val="009D6F2A"/>
    <w:rsid w:val="009E08B7"/>
    <w:rsid w:val="009E130C"/>
    <w:rsid w:val="009E4DAE"/>
    <w:rsid w:val="009F3839"/>
    <w:rsid w:val="009F3AF8"/>
    <w:rsid w:val="009F4E97"/>
    <w:rsid w:val="009F5D8F"/>
    <w:rsid w:val="009F6A79"/>
    <w:rsid w:val="009F784E"/>
    <w:rsid w:val="00A02805"/>
    <w:rsid w:val="00A03AF5"/>
    <w:rsid w:val="00A03C7E"/>
    <w:rsid w:val="00A04DF7"/>
    <w:rsid w:val="00A0558B"/>
    <w:rsid w:val="00A10B56"/>
    <w:rsid w:val="00A11B34"/>
    <w:rsid w:val="00A144A1"/>
    <w:rsid w:val="00A14582"/>
    <w:rsid w:val="00A15282"/>
    <w:rsid w:val="00A209B1"/>
    <w:rsid w:val="00A22C6B"/>
    <w:rsid w:val="00A239A9"/>
    <w:rsid w:val="00A25464"/>
    <w:rsid w:val="00A27DAA"/>
    <w:rsid w:val="00A35615"/>
    <w:rsid w:val="00A3625C"/>
    <w:rsid w:val="00A367A2"/>
    <w:rsid w:val="00A37A13"/>
    <w:rsid w:val="00A4067E"/>
    <w:rsid w:val="00A424E5"/>
    <w:rsid w:val="00A43341"/>
    <w:rsid w:val="00A4378D"/>
    <w:rsid w:val="00A50F67"/>
    <w:rsid w:val="00A55870"/>
    <w:rsid w:val="00A5734A"/>
    <w:rsid w:val="00A602CC"/>
    <w:rsid w:val="00A60ED7"/>
    <w:rsid w:val="00A62A01"/>
    <w:rsid w:val="00A62E3D"/>
    <w:rsid w:val="00A64C9D"/>
    <w:rsid w:val="00A6544B"/>
    <w:rsid w:val="00A66BA4"/>
    <w:rsid w:val="00A73239"/>
    <w:rsid w:val="00A7395A"/>
    <w:rsid w:val="00A74643"/>
    <w:rsid w:val="00A7724D"/>
    <w:rsid w:val="00A77AD2"/>
    <w:rsid w:val="00A832CA"/>
    <w:rsid w:val="00A854C6"/>
    <w:rsid w:val="00A8625C"/>
    <w:rsid w:val="00A862B3"/>
    <w:rsid w:val="00A86B33"/>
    <w:rsid w:val="00A93E00"/>
    <w:rsid w:val="00A965A5"/>
    <w:rsid w:val="00AA1ADD"/>
    <w:rsid w:val="00AA361B"/>
    <w:rsid w:val="00AA36B3"/>
    <w:rsid w:val="00AA6A17"/>
    <w:rsid w:val="00AA7BE0"/>
    <w:rsid w:val="00AB2A3B"/>
    <w:rsid w:val="00AB450A"/>
    <w:rsid w:val="00AB46B5"/>
    <w:rsid w:val="00AB529E"/>
    <w:rsid w:val="00AB5AB2"/>
    <w:rsid w:val="00AB5EA3"/>
    <w:rsid w:val="00AB6328"/>
    <w:rsid w:val="00AD2D67"/>
    <w:rsid w:val="00AD5642"/>
    <w:rsid w:val="00AD6A35"/>
    <w:rsid w:val="00AD7D95"/>
    <w:rsid w:val="00AE0A01"/>
    <w:rsid w:val="00AE2094"/>
    <w:rsid w:val="00AE4014"/>
    <w:rsid w:val="00AE448A"/>
    <w:rsid w:val="00AE4C40"/>
    <w:rsid w:val="00AE4DBD"/>
    <w:rsid w:val="00AE76E2"/>
    <w:rsid w:val="00AF1941"/>
    <w:rsid w:val="00AF1FAD"/>
    <w:rsid w:val="00AF25D6"/>
    <w:rsid w:val="00AF6546"/>
    <w:rsid w:val="00AF675D"/>
    <w:rsid w:val="00AF6869"/>
    <w:rsid w:val="00AF702C"/>
    <w:rsid w:val="00B003C0"/>
    <w:rsid w:val="00B00A31"/>
    <w:rsid w:val="00B04F87"/>
    <w:rsid w:val="00B05273"/>
    <w:rsid w:val="00B05F30"/>
    <w:rsid w:val="00B0684D"/>
    <w:rsid w:val="00B07FE5"/>
    <w:rsid w:val="00B11913"/>
    <w:rsid w:val="00B13B40"/>
    <w:rsid w:val="00B14A86"/>
    <w:rsid w:val="00B15C28"/>
    <w:rsid w:val="00B1753C"/>
    <w:rsid w:val="00B26079"/>
    <w:rsid w:val="00B30C4B"/>
    <w:rsid w:val="00B30CCF"/>
    <w:rsid w:val="00B3250B"/>
    <w:rsid w:val="00B327F2"/>
    <w:rsid w:val="00B327FC"/>
    <w:rsid w:val="00B369F0"/>
    <w:rsid w:val="00B372EE"/>
    <w:rsid w:val="00B37732"/>
    <w:rsid w:val="00B4167E"/>
    <w:rsid w:val="00B44A9D"/>
    <w:rsid w:val="00B51A1A"/>
    <w:rsid w:val="00B5225B"/>
    <w:rsid w:val="00B53474"/>
    <w:rsid w:val="00B54D13"/>
    <w:rsid w:val="00B55A69"/>
    <w:rsid w:val="00B56167"/>
    <w:rsid w:val="00B606B8"/>
    <w:rsid w:val="00B62EF7"/>
    <w:rsid w:val="00B65FC2"/>
    <w:rsid w:val="00B66173"/>
    <w:rsid w:val="00B66341"/>
    <w:rsid w:val="00B7016A"/>
    <w:rsid w:val="00B70205"/>
    <w:rsid w:val="00B71895"/>
    <w:rsid w:val="00B7633B"/>
    <w:rsid w:val="00B76D50"/>
    <w:rsid w:val="00B77455"/>
    <w:rsid w:val="00B809E9"/>
    <w:rsid w:val="00B81A93"/>
    <w:rsid w:val="00B8384F"/>
    <w:rsid w:val="00B83B20"/>
    <w:rsid w:val="00B84007"/>
    <w:rsid w:val="00B85A70"/>
    <w:rsid w:val="00B87A76"/>
    <w:rsid w:val="00B91739"/>
    <w:rsid w:val="00B927BA"/>
    <w:rsid w:val="00BA10A1"/>
    <w:rsid w:val="00BA1C54"/>
    <w:rsid w:val="00BA7976"/>
    <w:rsid w:val="00BB157D"/>
    <w:rsid w:val="00BB2E69"/>
    <w:rsid w:val="00BB3080"/>
    <w:rsid w:val="00BB4597"/>
    <w:rsid w:val="00BB5D02"/>
    <w:rsid w:val="00BB6A2A"/>
    <w:rsid w:val="00BB76BF"/>
    <w:rsid w:val="00BC050F"/>
    <w:rsid w:val="00BC18A2"/>
    <w:rsid w:val="00BC55DC"/>
    <w:rsid w:val="00BC60A5"/>
    <w:rsid w:val="00BC6755"/>
    <w:rsid w:val="00BC7254"/>
    <w:rsid w:val="00BC7779"/>
    <w:rsid w:val="00BD0E9D"/>
    <w:rsid w:val="00BD18B4"/>
    <w:rsid w:val="00BD2F25"/>
    <w:rsid w:val="00BD3074"/>
    <w:rsid w:val="00BD3DD7"/>
    <w:rsid w:val="00BD4A1B"/>
    <w:rsid w:val="00BD4D4A"/>
    <w:rsid w:val="00BD7145"/>
    <w:rsid w:val="00BE0BAD"/>
    <w:rsid w:val="00BE194B"/>
    <w:rsid w:val="00BE1C96"/>
    <w:rsid w:val="00BE2C3E"/>
    <w:rsid w:val="00BE5AA9"/>
    <w:rsid w:val="00BF072D"/>
    <w:rsid w:val="00BF344D"/>
    <w:rsid w:val="00BF4825"/>
    <w:rsid w:val="00C00B76"/>
    <w:rsid w:val="00C02337"/>
    <w:rsid w:val="00C02943"/>
    <w:rsid w:val="00C04338"/>
    <w:rsid w:val="00C0641B"/>
    <w:rsid w:val="00C101C0"/>
    <w:rsid w:val="00C1059F"/>
    <w:rsid w:val="00C10EC9"/>
    <w:rsid w:val="00C11857"/>
    <w:rsid w:val="00C11A3C"/>
    <w:rsid w:val="00C1365C"/>
    <w:rsid w:val="00C14B21"/>
    <w:rsid w:val="00C15056"/>
    <w:rsid w:val="00C16BA9"/>
    <w:rsid w:val="00C171F9"/>
    <w:rsid w:val="00C2067A"/>
    <w:rsid w:val="00C2123E"/>
    <w:rsid w:val="00C22EC5"/>
    <w:rsid w:val="00C23AF6"/>
    <w:rsid w:val="00C24A90"/>
    <w:rsid w:val="00C252A0"/>
    <w:rsid w:val="00C25905"/>
    <w:rsid w:val="00C3266E"/>
    <w:rsid w:val="00C33362"/>
    <w:rsid w:val="00C33EB8"/>
    <w:rsid w:val="00C34176"/>
    <w:rsid w:val="00C347EC"/>
    <w:rsid w:val="00C36189"/>
    <w:rsid w:val="00C364CF"/>
    <w:rsid w:val="00C376A7"/>
    <w:rsid w:val="00C37B42"/>
    <w:rsid w:val="00C41D26"/>
    <w:rsid w:val="00C42BE1"/>
    <w:rsid w:val="00C4359B"/>
    <w:rsid w:val="00C45948"/>
    <w:rsid w:val="00C475C2"/>
    <w:rsid w:val="00C50B67"/>
    <w:rsid w:val="00C51022"/>
    <w:rsid w:val="00C5162A"/>
    <w:rsid w:val="00C550FD"/>
    <w:rsid w:val="00C6001A"/>
    <w:rsid w:val="00C61B79"/>
    <w:rsid w:val="00C624EB"/>
    <w:rsid w:val="00C63C14"/>
    <w:rsid w:val="00C65051"/>
    <w:rsid w:val="00C6568B"/>
    <w:rsid w:val="00C70634"/>
    <w:rsid w:val="00C70708"/>
    <w:rsid w:val="00C714F4"/>
    <w:rsid w:val="00C72A22"/>
    <w:rsid w:val="00C73A35"/>
    <w:rsid w:val="00C76C20"/>
    <w:rsid w:val="00C76F9B"/>
    <w:rsid w:val="00C77596"/>
    <w:rsid w:val="00C80287"/>
    <w:rsid w:val="00C817C8"/>
    <w:rsid w:val="00C82007"/>
    <w:rsid w:val="00C83276"/>
    <w:rsid w:val="00C839C3"/>
    <w:rsid w:val="00C8737B"/>
    <w:rsid w:val="00C9221F"/>
    <w:rsid w:val="00C94418"/>
    <w:rsid w:val="00CA3030"/>
    <w:rsid w:val="00CA76B0"/>
    <w:rsid w:val="00CB01D6"/>
    <w:rsid w:val="00CB1820"/>
    <w:rsid w:val="00CB2833"/>
    <w:rsid w:val="00CB5C5B"/>
    <w:rsid w:val="00CC0581"/>
    <w:rsid w:val="00CC05EC"/>
    <w:rsid w:val="00CC2A8B"/>
    <w:rsid w:val="00CC377F"/>
    <w:rsid w:val="00CC4392"/>
    <w:rsid w:val="00CC528A"/>
    <w:rsid w:val="00CC73CA"/>
    <w:rsid w:val="00CD23AE"/>
    <w:rsid w:val="00CD2532"/>
    <w:rsid w:val="00CD3A78"/>
    <w:rsid w:val="00CD69FE"/>
    <w:rsid w:val="00CE00B0"/>
    <w:rsid w:val="00CE0555"/>
    <w:rsid w:val="00CE0AD0"/>
    <w:rsid w:val="00CE27C8"/>
    <w:rsid w:val="00CE41D0"/>
    <w:rsid w:val="00CE4CDA"/>
    <w:rsid w:val="00CE57C7"/>
    <w:rsid w:val="00CE6665"/>
    <w:rsid w:val="00CE7E3F"/>
    <w:rsid w:val="00CF19F0"/>
    <w:rsid w:val="00CF26F2"/>
    <w:rsid w:val="00CF72DA"/>
    <w:rsid w:val="00CF75C6"/>
    <w:rsid w:val="00D00278"/>
    <w:rsid w:val="00D00E80"/>
    <w:rsid w:val="00D01110"/>
    <w:rsid w:val="00D027D5"/>
    <w:rsid w:val="00D04301"/>
    <w:rsid w:val="00D10AB7"/>
    <w:rsid w:val="00D12108"/>
    <w:rsid w:val="00D121BC"/>
    <w:rsid w:val="00D1247D"/>
    <w:rsid w:val="00D1365D"/>
    <w:rsid w:val="00D13B1D"/>
    <w:rsid w:val="00D2034A"/>
    <w:rsid w:val="00D2093F"/>
    <w:rsid w:val="00D30C1B"/>
    <w:rsid w:val="00D316C8"/>
    <w:rsid w:val="00D353E0"/>
    <w:rsid w:val="00D35452"/>
    <w:rsid w:val="00D35DC4"/>
    <w:rsid w:val="00D3742C"/>
    <w:rsid w:val="00D37E03"/>
    <w:rsid w:val="00D40461"/>
    <w:rsid w:val="00D430E5"/>
    <w:rsid w:val="00D4343C"/>
    <w:rsid w:val="00D441B0"/>
    <w:rsid w:val="00D47AAB"/>
    <w:rsid w:val="00D50ADD"/>
    <w:rsid w:val="00D50E81"/>
    <w:rsid w:val="00D518A9"/>
    <w:rsid w:val="00D52CF7"/>
    <w:rsid w:val="00D52DD1"/>
    <w:rsid w:val="00D56123"/>
    <w:rsid w:val="00D6028A"/>
    <w:rsid w:val="00D634C8"/>
    <w:rsid w:val="00D670DE"/>
    <w:rsid w:val="00D67C68"/>
    <w:rsid w:val="00D7057C"/>
    <w:rsid w:val="00D7096B"/>
    <w:rsid w:val="00D736C3"/>
    <w:rsid w:val="00D750DE"/>
    <w:rsid w:val="00D75A73"/>
    <w:rsid w:val="00D80E22"/>
    <w:rsid w:val="00D8188B"/>
    <w:rsid w:val="00D84722"/>
    <w:rsid w:val="00D84A2E"/>
    <w:rsid w:val="00D8535B"/>
    <w:rsid w:val="00D874A8"/>
    <w:rsid w:val="00D87CAD"/>
    <w:rsid w:val="00D91EAC"/>
    <w:rsid w:val="00D920C1"/>
    <w:rsid w:val="00D92351"/>
    <w:rsid w:val="00D92558"/>
    <w:rsid w:val="00D933A6"/>
    <w:rsid w:val="00D94290"/>
    <w:rsid w:val="00D96C9B"/>
    <w:rsid w:val="00D97175"/>
    <w:rsid w:val="00DA0963"/>
    <w:rsid w:val="00DA297F"/>
    <w:rsid w:val="00DA36B3"/>
    <w:rsid w:val="00DA37F5"/>
    <w:rsid w:val="00DB19EA"/>
    <w:rsid w:val="00DB4417"/>
    <w:rsid w:val="00DB5682"/>
    <w:rsid w:val="00DB6A8C"/>
    <w:rsid w:val="00DB7A45"/>
    <w:rsid w:val="00DB7AA0"/>
    <w:rsid w:val="00DC2FB9"/>
    <w:rsid w:val="00DC310D"/>
    <w:rsid w:val="00DC62EA"/>
    <w:rsid w:val="00DD1E47"/>
    <w:rsid w:val="00DD2D27"/>
    <w:rsid w:val="00DD37AB"/>
    <w:rsid w:val="00DD5D93"/>
    <w:rsid w:val="00DE291B"/>
    <w:rsid w:val="00DE4B2A"/>
    <w:rsid w:val="00DE6FB2"/>
    <w:rsid w:val="00DF2CF1"/>
    <w:rsid w:val="00DF3057"/>
    <w:rsid w:val="00DF40F6"/>
    <w:rsid w:val="00DF4D02"/>
    <w:rsid w:val="00DF6BC1"/>
    <w:rsid w:val="00DF70FB"/>
    <w:rsid w:val="00E00FE3"/>
    <w:rsid w:val="00E0183D"/>
    <w:rsid w:val="00E01C49"/>
    <w:rsid w:val="00E02ABA"/>
    <w:rsid w:val="00E068CA"/>
    <w:rsid w:val="00E07721"/>
    <w:rsid w:val="00E07D98"/>
    <w:rsid w:val="00E10301"/>
    <w:rsid w:val="00E12FA6"/>
    <w:rsid w:val="00E149AD"/>
    <w:rsid w:val="00E14D1B"/>
    <w:rsid w:val="00E15056"/>
    <w:rsid w:val="00E1613E"/>
    <w:rsid w:val="00E277ED"/>
    <w:rsid w:val="00E307D7"/>
    <w:rsid w:val="00E30E14"/>
    <w:rsid w:val="00E34CE5"/>
    <w:rsid w:val="00E35C96"/>
    <w:rsid w:val="00E37FFC"/>
    <w:rsid w:val="00E401EF"/>
    <w:rsid w:val="00E4370F"/>
    <w:rsid w:val="00E43F54"/>
    <w:rsid w:val="00E4503F"/>
    <w:rsid w:val="00E4720C"/>
    <w:rsid w:val="00E527BB"/>
    <w:rsid w:val="00E52C9F"/>
    <w:rsid w:val="00E547CB"/>
    <w:rsid w:val="00E6271E"/>
    <w:rsid w:val="00E631FA"/>
    <w:rsid w:val="00E645F8"/>
    <w:rsid w:val="00E64ECD"/>
    <w:rsid w:val="00E65EDE"/>
    <w:rsid w:val="00E66793"/>
    <w:rsid w:val="00E70C5C"/>
    <w:rsid w:val="00E71F35"/>
    <w:rsid w:val="00E724B5"/>
    <w:rsid w:val="00E7313C"/>
    <w:rsid w:val="00E75E21"/>
    <w:rsid w:val="00E80DB5"/>
    <w:rsid w:val="00E80F96"/>
    <w:rsid w:val="00E8224C"/>
    <w:rsid w:val="00E82793"/>
    <w:rsid w:val="00E8377F"/>
    <w:rsid w:val="00E8526E"/>
    <w:rsid w:val="00E86870"/>
    <w:rsid w:val="00E87C6A"/>
    <w:rsid w:val="00E93B4B"/>
    <w:rsid w:val="00E95F9B"/>
    <w:rsid w:val="00E96479"/>
    <w:rsid w:val="00E96FE3"/>
    <w:rsid w:val="00E972AB"/>
    <w:rsid w:val="00EA0A6F"/>
    <w:rsid w:val="00EA2BFC"/>
    <w:rsid w:val="00EA3243"/>
    <w:rsid w:val="00EA3945"/>
    <w:rsid w:val="00EA3ED2"/>
    <w:rsid w:val="00EB1C21"/>
    <w:rsid w:val="00EB20C2"/>
    <w:rsid w:val="00EB283B"/>
    <w:rsid w:val="00EB4AE4"/>
    <w:rsid w:val="00EB6C31"/>
    <w:rsid w:val="00EB7BE5"/>
    <w:rsid w:val="00EB7C49"/>
    <w:rsid w:val="00EC0066"/>
    <w:rsid w:val="00EC520D"/>
    <w:rsid w:val="00EC60A7"/>
    <w:rsid w:val="00EC7460"/>
    <w:rsid w:val="00ED0DF1"/>
    <w:rsid w:val="00ED22B6"/>
    <w:rsid w:val="00ED2945"/>
    <w:rsid w:val="00ED4B4C"/>
    <w:rsid w:val="00ED5FA1"/>
    <w:rsid w:val="00ED6DB7"/>
    <w:rsid w:val="00ED729A"/>
    <w:rsid w:val="00EE0499"/>
    <w:rsid w:val="00EE0AAA"/>
    <w:rsid w:val="00EE3B61"/>
    <w:rsid w:val="00EE4B39"/>
    <w:rsid w:val="00EE520E"/>
    <w:rsid w:val="00EE5C81"/>
    <w:rsid w:val="00EE6001"/>
    <w:rsid w:val="00EE70DC"/>
    <w:rsid w:val="00EE78C8"/>
    <w:rsid w:val="00EF0CB3"/>
    <w:rsid w:val="00EF482B"/>
    <w:rsid w:val="00F0283F"/>
    <w:rsid w:val="00F0619C"/>
    <w:rsid w:val="00F07020"/>
    <w:rsid w:val="00F10B73"/>
    <w:rsid w:val="00F11E43"/>
    <w:rsid w:val="00F13A56"/>
    <w:rsid w:val="00F16AC8"/>
    <w:rsid w:val="00F2077C"/>
    <w:rsid w:val="00F20A72"/>
    <w:rsid w:val="00F22F9D"/>
    <w:rsid w:val="00F24BEA"/>
    <w:rsid w:val="00F24EA3"/>
    <w:rsid w:val="00F25778"/>
    <w:rsid w:val="00F2652C"/>
    <w:rsid w:val="00F3044B"/>
    <w:rsid w:val="00F306E7"/>
    <w:rsid w:val="00F308ED"/>
    <w:rsid w:val="00F30B6E"/>
    <w:rsid w:val="00F3533B"/>
    <w:rsid w:val="00F3638C"/>
    <w:rsid w:val="00F40772"/>
    <w:rsid w:val="00F40C72"/>
    <w:rsid w:val="00F421AC"/>
    <w:rsid w:val="00F42BCA"/>
    <w:rsid w:val="00F465DB"/>
    <w:rsid w:val="00F47435"/>
    <w:rsid w:val="00F47A85"/>
    <w:rsid w:val="00F47DC9"/>
    <w:rsid w:val="00F47F9A"/>
    <w:rsid w:val="00F50D52"/>
    <w:rsid w:val="00F51C74"/>
    <w:rsid w:val="00F51E59"/>
    <w:rsid w:val="00F52EF6"/>
    <w:rsid w:val="00F54CE6"/>
    <w:rsid w:val="00F5608B"/>
    <w:rsid w:val="00F56CA5"/>
    <w:rsid w:val="00F57F45"/>
    <w:rsid w:val="00F60338"/>
    <w:rsid w:val="00F60561"/>
    <w:rsid w:val="00F657DB"/>
    <w:rsid w:val="00F65E53"/>
    <w:rsid w:val="00F6685C"/>
    <w:rsid w:val="00F67438"/>
    <w:rsid w:val="00F67AB7"/>
    <w:rsid w:val="00F67E9F"/>
    <w:rsid w:val="00F719D9"/>
    <w:rsid w:val="00F72D03"/>
    <w:rsid w:val="00F748B6"/>
    <w:rsid w:val="00F74F43"/>
    <w:rsid w:val="00F76B45"/>
    <w:rsid w:val="00F809A3"/>
    <w:rsid w:val="00F810E0"/>
    <w:rsid w:val="00F84687"/>
    <w:rsid w:val="00F853E5"/>
    <w:rsid w:val="00F85E35"/>
    <w:rsid w:val="00F900BF"/>
    <w:rsid w:val="00F92AF2"/>
    <w:rsid w:val="00F92E58"/>
    <w:rsid w:val="00F931A1"/>
    <w:rsid w:val="00F95087"/>
    <w:rsid w:val="00F964EB"/>
    <w:rsid w:val="00F9687F"/>
    <w:rsid w:val="00F96E34"/>
    <w:rsid w:val="00F9753D"/>
    <w:rsid w:val="00F97A4B"/>
    <w:rsid w:val="00FA1590"/>
    <w:rsid w:val="00FA3A0B"/>
    <w:rsid w:val="00FA445A"/>
    <w:rsid w:val="00FA5BE4"/>
    <w:rsid w:val="00FA5D0F"/>
    <w:rsid w:val="00FA6633"/>
    <w:rsid w:val="00FB0671"/>
    <w:rsid w:val="00FB0996"/>
    <w:rsid w:val="00FB3114"/>
    <w:rsid w:val="00FB3CDD"/>
    <w:rsid w:val="00FB4944"/>
    <w:rsid w:val="00FB5061"/>
    <w:rsid w:val="00FB587E"/>
    <w:rsid w:val="00FB5F2B"/>
    <w:rsid w:val="00FC0BD7"/>
    <w:rsid w:val="00FC30B3"/>
    <w:rsid w:val="00FC322C"/>
    <w:rsid w:val="00FC4068"/>
    <w:rsid w:val="00FC41AA"/>
    <w:rsid w:val="00FC5161"/>
    <w:rsid w:val="00FC5C82"/>
    <w:rsid w:val="00FD0ACB"/>
    <w:rsid w:val="00FD42E5"/>
    <w:rsid w:val="00FD512C"/>
    <w:rsid w:val="00FD5C27"/>
    <w:rsid w:val="00FD6176"/>
    <w:rsid w:val="00FD7A09"/>
    <w:rsid w:val="00FE139A"/>
    <w:rsid w:val="00FE2138"/>
    <w:rsid w:val="00FE2492"/>
    <w:rsid w:val="00FE3822"/>
    <w:rsid w:val="00FE4D50"/>
    <w:rsid w:val="00FE5D02"/>
    <w:rsid w:val="00FE5FE6"/>
    <w:rsid w:val="00FE621B"/>
    <w:rsid w:val="00FE7BD6"/>
    <w:rsid w:val="00FF2862"/>
    <w:rsid w:val="00FF396D"/>
    <w:rsid w:val="00FF4E11"/>
    <w:rsid w:val="00FF792F"/>
    <w:rsid w:val="00FF7A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26BAA6"/>
  <w15:chartTrackingRefBased/>
  <w15:docId w15:val="{5A5C0BE0-5258-49BC-B663-360C9175B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A725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7616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054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17</Pages>
  <Words>4743</Words>
  <Characters>27038</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Kern</dc:creator>
  <cp:keywords/>
  <dc:description/>
  <cp:lastModifiedBy>Kern, Dana  SM</cp:lastModifiedBy>
  <cp:revision>3</cp:revision>
  <dcterms:created xsi:type="dcterms:W3CDTF">2023-02-21T20:41:00Z</dcterms:created>
  <dcterms:modified xsi:type="dcterms:W3CDTF">2023-02-21T21:32:00Z</dcterms:modified>
</cp:coreProperties>
</file>